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69CC1" w14:textId="219C09D4" w:rsidR="0021568F" w:rsidRPr="008B5A14" w:rsidRDefault="004C0C31" w:rsidP="008E199F">
      <w:pPr>
        <w:suppressAutoHyphens/>
        <w:spacing w:after="0" w:line="240" w:lineRule="auto"/>
        <w:rPr>
          <w:rFonts w:eastAsia="Times New Roman" w:cs="Times New Roman"/>
          <w:lang w:eastAsia="pl-PL"/>
        </w:rPr>
      </w:pPr>
      <w:bookmarkStart w:id="0" w:name="_Hlk73086043"/>
      <w:r>
        <w:rPr>
          <w:rFonts w:eastAsia="Times New Roman" w:cs="Times New Roman"/>
          <w:lang w:eastAsia="pl-PL"/>
        </w:rPr>
        <w:t>8</w:t>
      </w:r>
      <w:r w:rsidR="009C093F">
        <w:rPr>
          <w:noProof/>
          <w:lang w:eastAsia="pl-PL"/>
        </w:rPr>
        <w:drawing>
          <wp:inline distT="0" distB="0" distL="0" distR="0" wp14:anchorId="4CC0AAE1" wp14:editId="166855FA">
            <wp:extent cx="5760720" cy="137477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37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882F6" w14:textId="77777777" w:rsidR="008B5A14" w:rsidRDefault="008B5A14" w:rsidP="0021568F">
      <w:pPr>
        <w:suppressAutoHyphens/>
        <w:spacing w:after="0" w:line="240" w:lineRule="auto"/>
        <w:jc w:val="right"/>
        <w:rPr>
          <w:rFonts w:eastAsia="Times New Roman" w:cs="Times New Roman"/>
          <w:color w:val="00B050"/>
          <w:sz w:val="24"/>
          <w:szCs w:val="24"/>
          <w:lang w:eastAsia="pl-PL"/>
        </w:rPr>
      </w:pPr>
    </w:p>
    <w:p w14:paraId="2B54F1F5" w14:textId="77777777" w:rsidR="00EB2A55" w:rsidRPr="007820D3" w:rsidRDefault="00EB2A55" w:rsidP="00EB2A5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 xml:space="preserve">REGULAMIN </w:t>
      </w:r>
    </w:p>
    <w:p w14:paraId="74D30EA1" w14:textId="77777777" w:rsidR="00EB2A55" w:rsidRPr="007820D3" w:rsidRDefault="00EB2A55" w:rsidP="00EB2A5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>OGÓLNOPOLSKIEGO KONKURSU</w:t>
      </w:r>
    </w:p>
    <w:p w14:paraId="5FE53364" w14:textId="77777777" w:rsidR="00EB2A55" w:rsidRPr="007820D3" w:rsidRDefault="00EB2A55" w:rsidP="00EB2A5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 xml:space="preserve">„NAJLEPSZY DORADCA </w:t>
      </w:r>
      <w:r w:rsidR="00883FF7" w:rsidRPr="007820D3">
        <w:rPr>
          <w:rFonts w:ascii="Times New Roman" w:hAnsi="Times New Roman" w:cs="Times New Roman"/>
          <w:b/>
          <w:sz w:val="24"/>
          <w:szCs w:val="24"/>
        </w:rPr>
        <w:t>EKOLOGICZNY</w:t>
      </w:r>
      <w:r w:rsidRPr="007820D3">
        <w:rPr>
          <w:rFonts w:ascii="Times New Roman" w:hAnsi="Times New Roman" w:cs="Times New Roman"/>
          <w:b/>
          <w:sz w:val="24"/>
          <w:szCs w:val="24"/>
        </w:rPr>
        <w:t>”</w:t>
      </w:r>
    </w:p>
    <w:p w14:paraId="76F17BBC" w14:textId="77777777" w:rsidR="00EB2A55" w:rsidRPr="007820D3" w:rsidRDefault="00EB2A55" w:rsidP="00EB2A5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924D788" w14:textId="77777777" w:rsidR="00EB2A55" w:rsidRPr="007820D3" w:rsidRDefault="00EB2A55" w:rsidP="00EB2A5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56D362E" w14:textId="77777777" w:rsidR="00EB2A55" w:rsidRPr="006F2247" w:rsidRDefault="00EB2A55" w:rsidP="00EB2A55">
      <w:pPr>
        <w:pStyle w:val="Tekstpodstawowy"/>
        <w:jc w:val="center"/>
        <w:rPr>
          <w:rFonts w:ascii="Times New Roman" w:hAnsi="Times New Roman" w:cs="Times New Roman"/>
          <w:b/>
          <w:lang w:val="pl-PL"/>
        </w:rPr>
      </w:pPr>
      <w:r w:rsidRPr="006F2247">
        <w:rPr>
          <w:rFonts w:ascii="Times New Roman" w:hAnsi="Times New Roman" w:cs="Times New Roman"/>
          <w:b/>
          <w:lang w:val="pl-PL"/>
        </w:rPr>
        <w:t>§ 1. Informacje ogólne</w:t>
      </w:r>
    </w:p>
    <w:p w14:paraId="49C437E9" w14:textId="77777777" w:rsidR="00EB2A55" w:rsidRPr="007820D3" w:rsidRDefault="00EB2A55" w:rsidP="00EB2A55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lang w:val="pl-PL"/>
        </w:rPr>
      </w:pPr>
      <w:r w:rsidRPr="007820D3">
        <w:rPr>
          <w:rFonts w:ascii="Times New Roman" w:hAnsi="Times New Roman" w:cs="Times New Roman"/>
          <w:lang w:val="pl-PL"/>
        </w:rPr>
        <w:t xml:space="preserve">Regulamin konkursu „Najlepszy Doradca </w:t>
      </w:r>
      <w:r w:rsidR="00883FF7" w:rsidRPr="007820D3">
        <w:rPr>
          <w:rFonts w:ascii="Times New Roman" w:hAnsi="Times New Roman" w:cs="Times New Roman"/>
          <w:lang w:val="pl-PL"/>
        </w:rPr>
        <w:t>Ekologiczny</w:t>
      </w:r>
      <w:r w:rsidRPr="007820D3">
        <w:rPr>
          <w:rFonts w:ascii="Times New Roman" w:hAnsi="Times New Roman" w:cs="Times New Roman"/>
          <w:lang w:val="pl-PL"/>
        </w:rPr>
        <w:t>”, zwany dalej „Regulaminem”, określa:</w:t>
      </w:r>
    </w:p>
    <w:p w14:paraId="07A1BE23" w14:textId="77777777" w:rsidR="00EB2A55" w:rsidRPr="007820D3" w:rsidRDefault="00EB2A55" w:rsidP="00EB2A55">
      <w:pPr>
        <w:pStyle w:val="Tekstpodstawowy"/>
        <w:numPr>
          <w:ilvl w:val="0"/>
          <w:numId w:val="6"/>
        </w:numPr>
        <w:spacing w:before="0" w:after="0" w:line="360" w:lineRule="auto"/>
        <w:ind w:hanging="153"/>
        <w:jc w:val="both"/>
        <w:rPr>
          <w:rFonts w:ascii="Times New Roman" w:hAnsi="Times New Roman" w:cs="Times New Roman"/>
        </w:rPr>
      </w:pPr>
      <w:proofErr w:type="spellStart"/>
      <w:r w:rsidRPr="007820D3">
        <w:rPr>
          <w:rFonts w:ascii="Times New Roman" w:hAnsi="Times New Roman" w:cs="Times New Roman"/>
        </w:rPr>
        <w:t>cele</w:t>
      </w:r>
      <w:proofErr w:type="spellEnd"/>
      <w:r w:rsidRPr="007820D3">
        <w:rPr>
          <w:rFonts w:ascii="Times New Roman" w:hAnsi="Times New Roman" w:cs="Times New Roman"/>
        </w:rPr>
        <w:t xml:space="preserve"> </w:t>
      </w:r>
      <w:proofErr w:type="spellStart"/>
      <w:r w:rsidRPr="007820D3">
        <w:rPr>
          <w:rFonts w:ascii="Times New Roman" w:hAnsi="Times New Roman" w:cs="Times New Roman"/>
        </w:rPr>
        <w:t>konkursu</w:t>
      </w:r>
      <w:proofErr w:type="spellEnd"/>
      <w:r w:rsidRPr="007820D3">
        <w:rPr>
          <w:rFonts w:ascii="Times New Roman" w:hAnsi="Times New Roman" w:cs="Times New Roman"/>
        </w:rPr>
        <w:t>,</w:t>
      </w:r>
    </w:p>
    <w:p w14:paraId="63080C0B" w14:textId="77777777" w:rsidR="00EB2A55" w:rsidRPr="007820D3" w:rsidRDefault="00EB2A55" w:rsidP="00EB2A55">
      <w:pPr>
        <w:pStyle w:val="Tekstpodstawowy"/>
        <w:numPr>
          <w:ilvl w:val="0"/>
          <w:numId w:val="6"/>
        </w:numPr>
        <w:spacing w:before="0" w:after="0" w:line="360" w:lineRule="auto"/>
        <w:ind w:hanging="153"/>
        <w:jc w:val="both"/>
        <w:rPr>
          <w:rFonts w:ascii="Times New Roman" w:hAnsi="Times New Roman" w:cs="Times New Roman"/>
        </w:rPr>
      </w:pPr>
      <w:proofErr w:type="spellStart"/>
      <w:r w:rsidRPr="007820D3">
        <w:rPr>
          <w:rFonts w:ascii="Times New Roman" w:hAnsi="Times New Roman" w:cs="Times New Roman"/>
        </w:rPr>
        <w:t>zasady</w:t>
      </w:r>
      <w:proofErr w:type="spellEnd"/>
      <w:r w:rsidRPr="007820D3">
        <w:rPr>
          <w:rFonts w:ascii="Times New Roman" w:hAnsi="Times New Roman" w:cs="Times New Roman"/>
        </w:rPr>
        <w:t xml:space="preserve"> </w:t>
      </w:r>
      <w:proofErr w:type="spellStart"/>
      <w:r w:rsidRPr="007820D3">
        <w:rPr>
          <w:rFonts w:ascii="Times New Roman" w:hAnsi="Times New Roman" w:cs="Times New Roman"/>
        </w:rPr>
        <w:t>udziału</w:t>
      </w:r>
      <w:proofErr w:type="spellEnd"/>
      <w:r w:rsidRPr="007820D3">
        <w:rPr>
          <w:rFonts w:ascii="Times New Roman" w:hAnsi="Times New Roman" w:cs="Times New Roman"/>
        </w:rPr>
        <w:t xml:space="preserve"> w </w:t>
      </w:r>
      <w:proofErr w:type="spellStart"/>
      <w:r w:rsidRPr="007820D3">
        <w:rPr>
          <w:rFonts w:ascii="Times New Roman" w:hAnsi="Times New Roman" w:cs="Times New Roman"/>
        </w:rPr>
        <w:t>konkursie</w:t>
      </w:r>
      <w:proofErr w:type="spellEnd"/>
      <w:r w:rsidRPr="007820D3">
        <w:rPr>
          <w:rFonts w:ascii="Times New Roman" w:hAnsi="Times New Roman" w:cs="Times New Roman"/>
        </w:rPr>
        <w:t>,</w:t>
      </w:r>
    </w:p>
    <w:p w14:paraId="46C2FF34" w14:textId="77777777" w:rsidR="00EB2A55" w:rsidRPr="007820D3" w:rsidRDefault="00EB2A55" w:rsidP="00EB2A55">
      <w:pPr>
        <w:pStyle w:val="Tekstpodstawowy"/>
        <w:numPr>
          <w:ilvl w:val="0"/>
          <w:numId w:val="6"/>
        </w:numPr>
        <w:spacing w:before="0" w:after="0" w:line="360" w:lineRule="auto"/>
        <w:ind w:hanging="153"/>
        <w:jc w:val="both"/>
        <w:rPr>
          <w:rFonts w:ascii="Times New Roman" w:hAnsi="Times New Roman" w:cs="Times New Roman"/>
        </w:rPr>
      </w:pPr>
      <w:proofErr w:type="spellStart"/>
      <w:r w:rsidRPr="007820D3">
        <w:rPr>
          <w:rFonts w:ascii="Times New Roman" w:hAnsi="Times New Roman" w:cs="Times New Roman"/>
        </w:rPr>
        <w:t>zasady</w:t>
      </w:r>
      <w:proofErr w:type="spellEnd"/>
      <w:r w:rsidRPr="007820D3">
        <w:rPr>
          <w:rFonts w:ascii="Times New Roman" w:hAnsi="Times New Roman" w:cs="Times New Roman"/>
        </w:rPr>
        <w:t xml:space="preserve"> </w:t>
      </w:r>
      <w:proofErr w:type="spellStart"/>
      <w:r w:rsidRPr="007820D3">
        <w:rPr>
          <w:rFonts w:ascii="Times New Roman" w:hAnsi="Times New Roman" w:cs="Times New Roman"/>
        </w:rPr>
        <w:t>przeprowadzenia</w:t>
      </w:r>
      <w:proofErr w:type="spellEnd"/>
      <w:r w:rsidRPr="007820D3">
        <w:rPr>
          <w:rFonts w:ascii="Times New Roman" w:hAnsi="Times New Roman" w:cs="Times New Roman"/>
        </w:rPr>
        <w:t xml:space="preserve"> </w:t>
      </w:r>
      <w:proofErr w:type="spellStart"/>
      <w:r w:rsidRPr="007820D3">
        <w:rPr>
          <w:rFonts w:ascii="Times New Roman" w:hAnsi="Times New Roman" w:cs="Times New Roman"/>
        </w:rPr>
        <w:t>konkursu</w:t>
      </w:r>
      <w:proofErr w:type="spellEnd"/>
      <w:r w:rsidRPr="007820D3">
        <w:rPr>
          <w:rFonts w:ascii="Times New Roman" w:hAnsi="Times New Roman" w:cs="Times New Roman"/>
        </w:rPr>
        <w:t>.</w:t>
      </w:r>
    </w:p>
    <w:p w14:paraId="41C5355F" w14:textId="77777777" w:rsidR="00EB2A55" w:rsidRPr="007820D3" w:rsidRDefault="00EB2A55" w:rsidP="00EB2A55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459D624A" w14:textId="77777777" w:rsidR="00EB2A55" w:rsidRPr="007820D3" w:rsidRDefault="00EB2A55" w:rsidP="00EB2A5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>§ 2. Cel konkursu</w:t>
      </w:r>
    </w:p>
    <w:p w14:paraId="41D0967C" w14:textId="77777777" w:rsidR="00EB2A55" w:rsidRPr="007820D3" w:rsidRDefault="00EB2A55" w:rsidP="00EB2A5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29F892" w14:textId="77777777" w:rsidR="00EB2A55" w:rsidRPr="007820D3" w:rsidRDefault="00EB2A55" w:rsidP="00EB2A5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Głównym celem konkursu jest popularyzacja i promowanie najlepszych osiągnięć doradców </w:t>
      </w:r>
      <w:r w:rsidR="00883FF7" w:rsidRPr="007820D3">
        <w:rPr>
          <w:rFonts w:ascii="Times New Roman" w:hAnsi="Times New Roman" w:cs="Times New Roman"/>
          <w:sz w:val="24"/>
          <w:szCs w:val="24"/>
        </w:rPr>
        <w:t>w zakresie rolnictwa ekologicznego.</w:t>
      </w:r>
    </w:p>
    <w:p w14:paraId="3731FDF6" w14:textId="77777777" w:rsidR="00EB2A55" w:rsidRPr="007820D3" w:rsidRDefault="00EB2A55" w:rsidP="00EB2A5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3E8A933" w14:textId="77777777" w:rsidR="00EB2A55" w:rsidRPr="007820D3" w:rsidRDefault="00EB2A55" w:rsidP="00EB2A5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>§ 3. Organizator</w:t>
      </w:r>
    </w:p>
    <w:p w14:paraId="5FAFD368" w14:textId="77777777" w:rsidR="00EB2A55" w:rsidRPr="007820D3" w:rsidRDefault="00EB2A55" w:rsidP="00EB2A5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74E1A5D" w14:textId="77777777" w:rsidR="00EB2A55" w:rsidRPr="007820D3" w:rsidRDefault="00EB2A55" w:rsidP="00EB2A55">
      <w:pPr>
        <w:spacing w:after="0" w:line="360" w:lineRule="auto"/>
        <w:ind w:right="-469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1. Organizatorem Konkursu jest Centrum Doradztwa Rolniczego Oddział w </w:t>
      </w:r>
      <w:r w:rsidR="00883FF7" w:rsidRPr="007820D3">
        <w:rPr>
          <w:rFonts w:ascii="Times New Roman" w:hAnsi="Times New Roman" w:cs="Times New Roman"/>
          <w:sz w:val="24"/>
          <w:szCs w:val="24"/>
        </w:rPr>
        <w:t>Radomiu</w:t>
      </w:r>
      <w:r w:rsidRPr="007820D3">
        <w:rPr>
          <w:rFonts w:ascii="Times New Roman" w:hAnsi="Times New Roman" w:cs="Times New Roman"/>
          <w:sz w:val="24"/>
          <w:szCs w:val="24"/>
        </w:rPr>
        <w:t xml:space="preserve"> (CDR O/</w:t>
      </w:r>
      <w:r w:rsidR="00883FF7" w:rsidRPr="007820D3">
        <w:rPr>
          <w:rFonts w:ascii="Times New Roman" w:hAnsi="Times New Roman" w:cs="Times New Roman"/>
          <w:sz w:val="24"/>
          <w:szCs w:val="24"/>
        </w:rPr>
        <w:t>Radom</w:t>
      </w:r>
      <w:r w:rsidRPr="007820D3">
        <w:rPr>
          <w:rFonts w:ascii="Times New Roman" w:hAnsi="Times New Roman" w:cs="Times New Roman"/>
          <w:sz w:val="24"/>
          <w:szCs w:val="24"/>
        </w:rPr>
        <w:t>) we współpracy z:</w:t>
      </w:r>
    </w:p>
    <w:p w14:paraId="0A565CF9" w14:textId="77777777" w:rsidR="00EB2A55" w:rsidRPr="007820D3" w:rsidRDefault="00EB2A55" w:rsidP="00EB2A55">
      <w:pPr>
        <w:pStyle w:val="Akapitzlist"/>
        <w:numPr>
          <w:ilvl w:val="0"/>
          <w:numId w:val="5"/>
        </w:numPr>
        <w:spacing w:after="0" w:line="360" w:lineRule="auto"/>
        <w:ind w:right="-469" w:hanging="436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Wojewódzkimi Ośrodkami Doradztwa Rolniczego (WODR),</w:t>
      </w:r>
    </w:p>
    <w:p w14:paraId="2E396140" w14:textId="77777777" w:rsidR="00EB2A55" w:rsidRPr="007820D3" w:rsidRDefault="00EB2A55" w:rsidP="00EB2A55">
      <w:pPr>
        <w:pStyle w:val="Akapitzlist"/>
        <w:numPr>
          <w:ilvl w:val="0"/>
          <w:numId w:val="5"/>
        </w:numPr>
        <w:spacing w:after="0" w:line="360" w:lineRule="auto"/>
        <w:ind w:right="-469" w:hanging="436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Ministerstwem Rolnictwa i Rozwoju Wsi (</w:t>
      </w:r>
      <w:proofErr w:type="spellStart"/>
      <w:r w:rsidRPr="007820D3">
        <w:rPr>
          <w:rFonts w:ascii="Times New Roman" w:hAnsi="Times New Roman" w:cs="Times New Roman"/>
          <w:sz w:val="24"/>
          <w:szCs w:val="24"/>
        </w:rPr>
        <w:t>MRiRW</w:t>
      </w:r>
      <w:proofErr w:type="spellEnd"/>
      <w:r w:rsidRPr="007820D3">
        <w:rPr>
          <w:rFonts w:ascii="Times New Roman" w:hAnsi="Times New Roman" w:cs="Times New Roman"/>
          <w:sz w:val="24"/>
          <w:szCs w:val="24"/>
        </w:rPr>
        <w:t>).</w:t>
      </w:r>
    </w:p>
    <w:p w14:paraId="6A548ED7" w14:textId="77777777" w:rsidR="00EB2A55" w:rsidRPr="007820D3" w:rsidRDefault="00EB2A55" w:rsidP="00EB2A55">
      <w:pPr>
        <w:pStyle w:val="Akapitzlist"/>
        <w:spacing w:after="0" w:line="360" w:lineRule="auto"/>
        <w:ind w:right="-469"/>
        <w:jc w:val="both"/>
        <w:rPr>
          <w:rFonts w:ascii="Times New Roman" w:hAnsi="Times New Roman" w:cs="Times New Roman"/>
          <w:sz w:val="24"/>
          <w:szCs w:val="24"/>
        </w:rPr>
      </w:pPr>
    </w:p>
    <w:p w14:paraId="48F8CFF5" w14:textId="77777777" w:rsidR="00EB2A55" w:rsidRPr="007820D3" w:rsidRDefault="00EB2A55" w:rsidP="00EB2A5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>§ 4. Uczestnicy</w:t>
      </w:r>
    </w:p>
    <w:p w14:paraId="0C4EBB88" w14:textId="77777777" w:rsidR="00EB2A55" w:rsidRPr="007820D3" w:rsidRDefault="00EB2A55" w:rsidP="00EB2A55">
      <w:pPr>
        <w:pStyle w:val="Akapitzlist"/>
        <w:numPr>
          <w:ilvl w:val="0"/>
          <w:numId w:val="18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Konkurs skierowany jest do doradców </w:t>
      </w:r>
      <w:r w:rsidR="00351F6A" w:rsidRPr="007820D3">
        <w:rPr>
          <w:rFonts w:ascii="Times New Roman" w:hAnsi="Times New Roman" w:cs="Times New Roman"/>
          <w:sz w:val="24"/>
          <w:szCs w:val="24"/>
        </w:rPr>
        <w:t>wpisanych na listę doradców rolniczych lub doradców rolnośrodowiskowych PROW 2014-2020 prowadzoną przez Dyrektora  Centrum Doradztwa Rolniczego w Brwinowie</w:t>
      </w:r>
      <w:r w:rsidR="00462EAC" w:rsidRPr="007820D3">
        <w:rPr>
          <w:rFonts w:ascii="Times New Roman" w:hAnsi="Times New Roman" w:cs="Times New Roman"/>
          <w:sz w:val="24"/>
          <w:szCs w:val="24"/>
        </w:rPr>
        <w:t>, świadczących usługi dla rolników w zakresie rolnictwa ekologicznego</w:t>
      </w:r>
      <w:r w:rsidRPr="007820D3">
        <w:rPr>
          <w:rFonts w:ascii="Times New Roman" w:hAnsi="Times New Roman" w:cs="Times New Roman"/>
          <w:sz w:val="24"/>
          <w:szCs w:val="24"/>
        </w:rPr>
        <w:t>.</w:t>
      </w:r>
    </w:p>
    <w:p w14:paraId="437CF57F" w14:textId="77777777" w:rsidR="00EB2A55" w:rsidRPr="007820D3" w:rsidRDefault="00EB2A55" w:rsidP="00EB2A55">
      <w:pPr>
        <w:pStyle w:val="Akapitzlist"/>
        <w:suppressAutoHyphens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BE2DF9B" w14:textId="77777777" w:rsidR="00EB2A55" w:rsidRPr="007820D3" w:rsidRDefault="00EB2A55" w:rsidP="00EB2A55">
      <w:pPr>
        <w:pStyle w:val="Akapitzlist"/>
        <w:suppressAutoHyphens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 xml:space="preserve">§ </w:t>
      </w:r>
      <w:r w:rsidR="00B46BFC" w:rsidRPr="007820D3">
        <w:rPr>
          <w:rFonts w:ascii="Times New Roman" w:hAnsi="Times New Roman" w:cs="Times New Roman"/>
          <w:b/>
          <w:sz w:val="24"/>
          <w:szCs w:val="24"/>
        </w:rPr>
        <w:t>5</w:t>
      </w:r>
      <w:r w:rsidRPr="007820D3">
        <w:rPr>
          <w:rFonts w:ascii="Times New Roman" w:hAnsi="Times New Roman" w:cs="Times New Roman"/>
          <w:b/>
          <w:sz w:val="24"/>
          <w:szCs w:val="24"/>
        </w:rPr>
        <w:t>. Przebieg konkursu</w:t>
      </w:r>
    </w:p>
    <w:p w14:paraId="39A90850" w14:textId="77777777" w:rsidR="00EB2A55" w:rsidRPr="007820D3" w:rsidRDefault="00EB2A55" w:rsidP="00EB2A55">
      <w:pPr>
        <w:pStyle w:val="Akapitzlist"/>
        <w:suppressAutoHyphens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4B0B816" w14:textId="77777777" w:rsidR="00EB2A55" w:rsidRPr="007820D3" w:rsidRDefault="00EB2A55" w:rsidP="00EB2A5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1. Konkurs jest dwuetapowy:</w:t>
      </w:r>
    </w:p>
    <w:p w14:paraId="2A92E15C" w14:textId="77777777" w:rsidR="00EB2A55" w:rsidRPr="007820D3" w:rsidRDefault="00EB2A55" w:rsidP="00BA7D96">
      <w:pPr>
        <w:pStyle w:val="Akapitzlist"/>
        <w:numPr>
          <w:ilvl w:val="0"/>
          <w:numId w:val="3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 xml:space="preserve">I etap (wojewódzki) </w:t>
      </w:r>
      <w:r w:rsidRPr="007820D3">
        <w:rPr>
          <w:rFonts w:ascii="Times New Roman" w:hAnsi="Times New Roman" w:cs="Times New Roman"/>
          <w:sz w:val="24"/>
          <w:szCs w:val="24"/>
        </w:rPr>
        <w:t>–  wybór najlepszego doradcy ekologicznego w danym województwie po jednej osobie, któr</w:t>
      </w:r>
      <w:r w:rsidR="00B46BFC" w:rsidRPr="007820D3">
        <w:rPr>
          <w:rFonts w:ascii="Times New Roman" w:hAnsi="Times New Roman" w:cs="Times New Roman"/>
          <w:sz w:val="24"/>
          <w:szCs w:val="24"/>
        </w:rPr>
        <w:t>a</w:t>
      </w:r>
      <w:r w:rsidRPr="007820D3">
        <w:rPr>
          <w:rFonts w:ascii="Times New Roman" w:hAnsi="Times New Roman" w:cs="Times New Roman"/>
          <w:sz w:val="24"/>
          <w:szCs w:val="24"/>
        </w:rPr>
        <w:t xml:space="preserve"> będ</w:t>
      </w:r>
      <w:r w:rsidR="00B46BFC" w:rsidRPr="007820D3">
        <w:rPr>
          <w:rFonts w:ascii="Times New Roman" w:hAnsi="Times New Roman" w:cs="Times New Roman"/>
          <w:sz w:val="24"/>
          <w:szCs w:val="24"/>
        </w:rPr>
        <w:t>zie</w:t>
      </w:r>
      <w:r w:rsidRPr="007820D3">
        <w:rPr>
          <w:rFonts w:ascii="Times New Roman" w:hAnsi="Times New Roman" w:cs="Times New Roman"/>
          <w:sz w:val="24"/>
          <w:szCs w:val="24"/>
        </w:rPr>
        <w:t xml:space="preserve"> </w:t>
      </w:r>
      <w:r w:rsidR="0030129F" w:rsidRPr="007820D3">
        <w:rPr>
          <w:rFonts w:ascii="Times New Roman" w:hAnsi="Times New Roman" w:cs="Times New Roman"/>
          <w:sz w:val="24"/>
          <w:szCs w:val="24"/>
        </w:rPr>
        <w:t>z</w:t>
      </w:r>
      <w:r w:rsidR="00504942" w:rsidRPr="007820D3">
        <w:rPr>
          <w:rFonts w:ascii="Times New Roman" w:hAnsi="Times New Roman" w:cs="Times New Roman"/>
          <w:sz w:val="24"/>
          <w:szCs w:val="24"/>
        </w:rPr>
        <w:t>głoszona do konkursu krajowego.</w:t>
      </w:r>
    </w:p>
    <w:p w14:paraId="5FDC5731" w14:textId="77777777" w:rsidR="00EB2A55" w:rsidRPr="007820D3" w:rsidRDefault="00EB2A55" w:rsidP="00EB2A55">
      <w:pPr>
        <w:spacing w:after="0" w:line="36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>Przebieg etapu wojewódzkiego:</w:t>
      </w:r>
    </w:p>
    <w:p w14:paraId="2309EBAA" w14:textId="77777777" w:rsidR="00EB2A55" w:rsidRPr="007820D3" w:rsidRDefault="00EB2A55" w:rsidP="00EB2A55">
      <w:pPr>
        <w:pStyle w:val="Akapitzlist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Komisję konkursową powołuje dyrektor Wojewódzkiego Ośrodka Doradztwa Rolniczego.</w:t>
      </w:r>
    </w:p>
    <w:p w14:paraId="4EA28BB5" w14:textId="77777777" w:rsidR="00EB2A55" w:rsidRPr="007820D3" w:rsidRDefault="00EB2A55" w:rsidP="00EB2A55">
      <w:pPr>
        <w:pStyle w:val="Akapitzlist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W skład Komisji konkursowej na etapie wojewódzkim wchodzą</w:t>
      </w:r>
      <w:r w:rsidR="00462EAC" w:rsidRPr="007820D3">
        <w:rPr>
          <w:rFonts w:ascii="Times New Roman" w:hAnsi="Times New Roman" w:cs="Times New Roman"/>
          <w:sz w:val="24"/>
          <w:szCs w:val="24"/>
        </w:rPr>
        <w:t xml:space="preserve"> minimum </w:t>
      </w:r>
      <w:r w:rsidR="00BD1C7A">
        <w:rPr>
          <w:rFonts w:ascii="Times New Roman" w:hAnsi="Times New Roman" w:cs="Times New Roman"/>
          <w:sz w:val="24"/>
          <w:szCs w:val="24"/>
        </w:rPr>
        <w:t>4</w:t>
      </w:r>
      <w:r w:rsidR="00462EAC" w:rsidRPr="007820D3">
        <w:rPr>
          <w:rFonts w:ascii="Times New Roman" w:hAnsi="Times New Roman" w:cs="Times New Roman"/>
          <w:sz w:val="24"/>
          <w:szCs w:val="24"/>
        </w:rPr>
        <w:t xml:space="preserve"> osoby</w:t>
      </w:r>
      <w:r w:rsidRPr="007820D3">
        <w:rPr>
          <w:rFonts w:ascii="Times New Roman" w:hAnsi="Times New Roman" w:cs="Times New Roman"/>
          <w:sz w:val="24"/>
          <w:szCs w:val="24"/>
        </w:rPr>
        <w:t>:</w:t>
      </w:r>
      <w:r w:rsidR="00462EAC" w:rsidRPr="007820D3">
        <w:rPr>
          <w:rFonts w:ascii="Times New Roman" w:hAnsi="Times New Roman" w:cs="Times New Roman"/>
          <w:sz w:val="24"/>
          <w:szCs w:val="24"/>
        </w:rPr>
        <w:t xml:space="preserve"> co najmniej </w:t>
      </w:r>
      <w:r w:rsidRPr="007820D3">
        <w:rPr>
          <w:rFonts w:ascii="Times New Roman" w:hAnsi="Times New Roman" w:cs="Times New Roman"/>
          <w:sz w:val="24"/>
          <w:szCs w:val="24"/>
        </w:rPr>
        <w:t xml:space="preserve">1 przedstawiciel </w:t>
      </w:r>
      <w:r w:rsidR="00462EAC" w:rsidRPr="007820D3">
        <w:rPr>
          <w:rFonts w:ascii="Times New Roman" w:hAnsi="Times New Roman" w:cs="Times New Roman"/>
          <w:sz w:val="24"/>
          <w:szCs w:val="24"/>
        </w:rPr>
        <w:t>WO</w:t>
      </w:r>
      <w:r w:rsidRPr="007820D3">
        <w:rPr>
          <w:rFonts w:ascii="Times New Roman" w:hAnsi="Times New Roman" w:cs="Times New Roman"/>
          <w:sz w:val="24"/>
          <w:szCs w:val="24"/>
        </w:rPr>
        <w:t>DR</w:t>
      </w:r>
      <w:r w:rsidR="00036C61">
        <w:rPr>
          <w:rFonts w:ascii="Times New Roman" w:hAnsi="Times New Roman" w:cs="Times New Roman"/>
          <w:sz w:val="24"/>
          <w:szCs w:val="24"/>
        </w:rPr>
        <w:t>( niepochodzący z jednostki macierzystej)</w:t>
      </w:r>
      <w:r w:rsidRPr="007820D3">
        <w:rPr>
          <w:rFonts w:ascii="Times New Roman" w:hAnsi="Times New Roman" w:cs="Times New Roman"/>
          <w:sz w:val="24"/>
          <w:szCs w:val="24"/>
        </w:rPr>
        <w:t xml:space="preserve">, </w:t>
      </w:r>
      <w:r w:rsidR="00036C61">
        <w:rPr>
          <w:rFonts w:ascii="Times New Roman" w:hAnsi="Times New Roman" w:cs="Times New Roman"/>
          <w:sz w:val="24"/>
          <w:szCs w:val="24"/>
        </w:rPr>
        <w:t>1</w:t>
      </w:r>
      <w:r w:rsidR="00532E03">
        <w:rPr>
          <w:rFonts w:ascii="Times New Roman" w:hAnsi="Times New Roman" w:cs="Times New Roman"/>
          <w:sz w:val="24"/>
          <w:szCs w:val="24"/>
        </w:rPr>
        <w:t xml:space="preserve">przedstawiciel Centrum Doradztwa Rolniczego, </w:t>
      </w:r>
      <w:r w:rsidRPr="007820D3">
        <w:rPr>
          <w:rFonts w:ascii="Times New Roman" w:hAnsi="Times New Roman" w:cs="Times New Roman"/>
          <w:sz w:val="24"/>
          <w:szCs w:val="24"/>
        </w:rPr>
        <w:t>1 przedstawiciel Izby Rolniczej</w:t>
      </w:r>
      <w:r w:rsidR="00462EAC" w:rsidRPr="007820D3">
        <w:rPr>
          <w:rFonts w:ascii="Times New Roman" w:hAnsi="Times New Roman" w:cs="Times New Roman"/>
          <w:sz w:val="24"/>
          <w:szCs w:val="24"/>
        </w:rPr>
        <w:t xml:space="preserve"> oraz 1 przedstawiciel z instytutu naukowego</w:t>
      </w:r>
      <w:r w:rsidR="00536E3B" w:rsidRPr="007820D3">
        <w:rPr>
          <w:rFonts w:ascii="Times New Roman" w:hAnsi="Times New Roman" w:cs="Times New Roman"/>
          <w:sz w:val="24"/>
          <w:szCs w:val="24"/>
        </w:rPr>
        <w:t xml:space="preserve"> lub</w:t>
      </w:r>
      <w:r w:rsidR="00462EAC" w:rsidRPr="007820D3">
        <w:rPr>
          <w:rFonts w:ascii="Times New Roman" w:hAnsi="Times New Roman" w:cs="Times New Roman"/>
          <w:sz w:val="24"/>
          <w:szCs w:val="24"/>
        </w:rPr>
        <w:t xml:space="preserve"> uczelni</w:t>
      </w:r>
      <w:r w:rsidR="00536E3B" w:rsidRPr="007820D3">
        <w:rPr>
          <w:rFonts w:ascii="Times New Roman" w:hAnsi="Times New Roman" w:cs="Times New Roman"/>
          <w:sz w:val="24"/>
          <w:szCs w:val="24"/>
        </w:rPr>
        <w:t xml:space="preserve"> bądź </w:t>
      </w:r>
      <w:r w:rsidR="00462EAC" w:rsidRPr="007820D3">
        <w:rPr>
          <w:rFonts w:ascii="Times New Roman" w:hAnsi="Times New Roman" w:cs="Times New Roman"/>
          <w:sz w:val="24"/>
          <w:szCs w:val="24"/>
        </w:rPr>
        <w:t xml:space="preserve">stowarzyszenia lub organizacji działającej na rzecz rolnictwa ekologicznego </w:t>
      </w:r>
      <w:r w:rsidRPr="007820D3">
        <w:rPr>
          <w:rFonts w:ascii="Times New Roman" w:hAnsi="Times New Roman" w:cs="Times New Roman"/>
          <w:sz w:val="24"/>
          <w:szCs w:val="24"/>
        </w:rPr>
        <w:t>.</w:t>
      </w:r>
    </w:p>
    <w:p w14:paraId="4CD68C60" w14:textId="77777777" w:rsidR="00EB2A55" w:rsidRPr="007820D3" w:rsidRDefault="00EB2A55" w:rsidP="00EB2A55">
      <w:pPr>
        <w:pStyle w:val="Akapitzlist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Za organizację konkursu na etapie wojewódzkim odpowiada dyrektor Wojewódzkiego Ośrodka Doradztwa Rolniczego.</w:t>
      </w:r>
    </w:p>
    <w:p w14:paraId="5DD40EBF" w14:textId="77777777" w:rsidR="008B72F3" w:rsidRPr="007820D3" w:rsidRDefault="008B72F3" w:rsidP="00B96443">
      <w:pPr>
        <w:pStyle w:val="Akapitzlist"/>
        <w:numPr>
          <w:ilvl w:val="0"/>
          <w:numId w:val="20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Kandydaci do konkursu na etapie wojewódzkim zgłaszani są do WODR przez dowolny podmiot działający na terenie województwa na rzecz rolnictwa i obszarów wiejskich, w tym komórki organizacyjne ośrodków doradztwa rolniczego</w:t>
      </w:r>
      <w:r w:rsidR="002D6675">
        <w:rPr>
          <w:rFonts w:ascii="Times New Roman" w:hAnsi="Times New Roman" w:cs="Times New Roman"/>
          <w:sz w:val="24"/>
          <w:szCs w:val="24"/>
        </w:rPr>
        <w:t xml:space="preserve"> na formularzu (załącznik nr 1)</w:t>
      </w:r>
      <w:r w:rsidRPr="007820D3">
        <w:rPr>
          <w:rFonts w:ascii="Times New Roman" w:hAnsi="Times New Roman" w:cs="Times New Roman"/>
          <w:sz w:val="24"/>
          <w:szCs w:val="24"/>
        </w:rPr>
        <w:t>.</w:t>
      </w:r>
      <w:r w:rsidR="00C043E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2B46A75B" w14:textId="77777777" w:rsidR="00EB2A55" w:rsidRPr="001D6AE4" w:rsidRDefault="00EB2A55" w:rsidP="00B96443">
      <w:pPr>
        <w:pStyle w:val="Akapitzlist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Zgłoszenia kandydatów do I etapu konkursu przyjmowane są </w:t>
      </w:r>
      <w:r w:rsidRPr="001D6AE4">
        <w:rPr>
          <w:rFonts w:ascii="Times New Roman" w:hAnsi="Times New Roman" w:cs="Times New Roman"/>
          <w:b/>
          <w:bCs/>
          <w:sz w:val="24"/>
          <w:szCs w:val="24"/>
        </w:rPr>
        <w:t xml:space="preserve">do </w:t>
      </w:r>
      <w:r w:rsidR="00823E0F" w:rsidRPr="001D6AE4">
        <w:rPr>
          <w:rFonts w:ascii="Times New Roman" w:hAnsi="Times New Roman" w:cs="Times New Roman"/>
          <w:b/>
          <w:bCs/>
          <w:sz w:val="24"/>
          <w:szCs w:val="24"/>
        </w:rPr>
        <w:t>31 sierpnia</w:t>
      </w:r>
      <w:r w:rsidRPr="001D6AE4">
        <w:rPr>
          <w:rFonts w:ascii="Times New Roman" w:hAnsi="Times New Roman" w:cs="Times New Roman"/>
          <w:sz w:val="24"/>
          <w:szCs w:val="24"/>
        </w:rPr>
        <w:t xml:space="preserve"> bieżącego roku. </w:t>
      </w:r>
    </w:p>
    <w:p w14:paraId="508F0C19" w14:textId="77777777" w:rsidR="004E496F" w:rsidRPr="00B96443" w:rsidRDefault="00EB2A55" w:rsidP="00B96443">
      <w:pPr>
        <w:pStyle w:val="Akapitzlist"/>
        <w:numPr>
          <w:ilvl w:val="0"/>
          <w:numId w:val="20"/>
        </w:numPr>
        <w:suppressAutoHyphens/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4E496F">
        <w:rPr>
          <w:rFonts w:ascii="Times New Roman" w:hAnsi="Times New Roman" w:cs="Times New Roman"/>
          <w:sz w:val="24"/>
          <w:szCs w:val="24"/>
        </w:rPr>
        <w:t xml:space="preserve">Do zadań członków komisji należy ocena i dokonanie wyboru na podstawie kryteriów oceny </w:t>
      </w:r>
      <w:r w:rsidR="0089648F" w:rsidRPr="004E496F">
        <w:rPr>
          <w:rFonts w:ascii="Times New Roman" w:hAnsi="Times New Roman" w:cs="Times New Roman"/>
          <w:sz w:val="24"/>
          <w:szCs w:val="24"/>
        </w:rPr>
        <w:t xml:space="preserve">z </w:t>
      </w:r>
      <w:r w:rsidR="0089648F" w:rsidRPr="004E496F">
        <w:rPr>
          <w:rFonts w:ascii="Times New Roman" w:hAnsi="Times New Roman" w:cs="Times New Roman"/>
          <w:b/>
          <w:sz w:val="24"/>
          <w:szCs w:val="24"/>
        </w:rPr>
        <w:t>§</w:t>
      </w:r>
      <w:r w:rsidR="0089648F" w:rsidRPr="004E496F">
        <w:rPr>
          <w:rFonts w:ascii="Times New Roman" w:hAnsi="Times New Roman" w:cs="Times New Roman"/>
          <w:sz w:val="24"/>
          <w:szCs w:val="24"/>
        </w:rPr>
        <w:t xml:space="preserve">. </w:t>
      </w:r>
      <w:r w:rsidR="00B95220" w:rsidRPr="004E496F">
        <w:rPr>
          <w:rFonts w:ascii="Times New Roman" w:hAnsi="Times New Roman" w:cs="Times New Roman"/>
          <w:sz w:val="24"/>
          <w:szCs w:val="24"/>
        </w:rPr>
        <w:t>7</w:t>
      </w:r>
      <w:r w:rsidR="008B72F3" w:rsidRPr="004E496F">
        <w:rPr>
          <w:rFonts w:ascii="Times New Roman" w:hAnsi="Times New Roman" w:cs="Times New Roman"/>
          <w:sz w:val="24"/>
          <w:szCs w:val="24"/>
        </w:rPr>
        <w:t xml:space="preserve"> </w:t>
      </w:r>
      <w:r w:rsidR="0089648F" w:rsidRPr="004E496F">
        <w:rPr>
          <w:rFonts w:ascii="Times New Roman" w:hAnsi="Times New Roman" w:cs="Times New Roman"/>
          <w:sz w:val="24"/>
          <w:szCs w:val="24"/>
        </w:rPr>
        <w:t>Regulaminu</w:t>
      </w:r>
      <w:r w:rsidR="008B72F3" w:rsidRPr="004E496F">
        <w:rPr>
          <w:rFonts w:ascii="Times New Roman" w:hAnsi="Times New Roman" w:cs="Times New Roman"/>
          <w:sz w:val="24"/>
          <w:szCs w:val="24"/>
        </w:rPr>
        <w:t xml:space="preserve"> (załącznik nr 3)</w:t>
      </w:r>
      <w:r w:rsidR="0089648F" w:rsidRPr="004E496F">
        <w:rPr>
          <w:rFonts w:ascii="Times New Roman" w:hAnsi="Times New Roman" w:cs="Times New Roman"/>
          <w:sz w:val="24"/>
          <w:szCs w:val="24"/>
        </w:rPr>
        <w:t xml:space="preserve">. </w:t>
      </w:r>
      <w:r w:rsidRPr="004E496F">
        <w:rPr>
          <w:rFonts w:ascii="Times New Roman" w:hAnsi="Times New Roman" w:cs="Times New Roman"/>
          <w:sz w:val="24"/>
          <w:szCs w:val="24"/>
        </w:rPr>
        <w:t>Ośrodki zgłaszają wybran</w:t>
      </w:r>
      <w:r w:rsidR="00B46BFC" w:rsidRPr="004E496F">
        <w:rPr>
          <w:rFonts w:ascii="Times New Roman" w:hAnsi="Times New Roman" w:cs="Times New Roman"/>
          <w:sz w:val="24"/>
          <w:szCs w:val="24"/>
        </w:rPr>
        <w:t>ego</w:t>
      </w:r>
      <w:r w:rsidRPr="004E496F">
        <w:rPr>
          <w:rFonts w:ascii="Times New Roman" w:hAnsi="Times New Roman" w:cs="Times New Roman"/>
          <w:sz w:val="24"/>
          <w:szCs w:val="24"/>
        </w:rPr>
        <w:t xml:space="preserve"> przez siebie laureat</w:t>
      </w:r>
      <w:r w:rsidR="00B46BFC" w:rsidRPr="004E496F">
        <w:rPr>
          <w:rFonts w:ascii="Times New Roman" w:hAnsi="Times New Roman" w:cs="Times New Roman"/>
          <w:sz w:val="24"/>
          <w:szCs w:val="24"/>
        </w:rPr>
        <w:t>a</w:t>
      </w:r>
      <w:r w:rsidRPr="004E496F">
        <w:rPr>
          <w:rFonts w:ascii="Times New Roman" w:hAnsi="Times New Roman" w:cs="Times New Roman"/>
          <w:sz w:val="24"/>
          <w:szCs w:val="24"/>
        </w:rPr>
        <w:t xml:space="preserve"> do II etapu konkursu (etap krajowy) do CDR O/</w:t>
      </w:r>
      <w:r w:rsidR="00B46BFC" w:rsidRPr="004E496F">
        <w:rPr>
          <w:rFonts w:ascii="Times New Roman" w:hAnsi="Times New Roman" w:cs="Times New Roman"/>
          <w:sz w:val="24"/>
          <w:szCs w:val="24"/>
        </w:rPr>
        <w:t>Radom</w:t>
      </w:r>
      <w:r w:rsidRPr="004E496F">
        <w:rPr>
          <w:rFonts w:ascii="Times New Roman" w:hAnsi="Times New Roman" w:cs="Times New Roman"/>
          <w:sz w:val="24"/>
          <w:szCs w:val="24"/>
        </w:rPr>
        <w:t xml:space="preserve"> na </w:t>
      </w:r>
      <w:r w:rsidRPr="00B96443">
        <w:rPr>
          <w:rFonts w:ascii="Times New Roman" w:hAnsi="Times New Roman" w:cs="Times New Roman"/>
          <w:sz w:val="24"/>
          <w:szCs w:val="24"/>
        </w:rPr>
        <w:t xml:space="preserve">formularzu zgłoszenia (załącznik nr </w:t>
      </w:r>
      <w:r w:rsidR="00656B9D" w:rsidRPr="00B96443">
        <w:rPr>
          <w:rFonts w:ascii="Times New Roman" w:hAnsi="Times New Roman" w:cs="Times New Roman"/>
          <w:sz w:val="24"/>
          <w:szCs w:val="24"/>
        </w:rPr>
        <w:t>2</w:t>
      </w:r>
      <w:r w:rsidR="008B72F3" w:rsidRPr="00B96443">
        <w:rPr>
          <w:rFonts w:ascii="Times New Roman" w:hAnsi="Times New Roman" w:cs="Times New Roman"/>
          <w:sz w:val="24"/>
          <w:szCs w:val="24"/>
        </w:rPr>
        <w:t>)</w:t>
      </w:r>
      <w:r w:rsidR="002930C9" w:rsidRPr="00B96443">
        <w:rPr>
          <w:rFonts w:ascii="Times New Roman" w:hAnsi="Times New Roman" w:cs="Times New Roman"/>
          <w:sz w:val="24"/>
          <w:szCs w:val="24"/>
        </w:rPr>
        <w:t xml:space="preserve"> </w:t>
      </w:r>
      <w:r w:rsidR="004E496F" w:rsidRPr="00B96443">
        <w:rPr>
          <w:rFonts w:ascii="Times New Roman" w:hAnsi="Times New Roman" w:cs="Times New Roman"/>
          <w:sz w:val="24"/>
          <w:szCs w:val="24"/>
        </w:rPr>
        <w:t>dołączając również</w:t>
      </w:r>
      <w:r w:rsidR="002930C9" w:rsidRPr="00B96443">
        <w:rPr>
          <w:rFonts w:ascii="Times New Roman" w:hAnsi="Times New Roman" w:cs="Times New Roman"/>
          <w:sz w:val="24"/>
          <w:szCs w:val="24"/>
        </w:rPr>
        <w:t xml:space="preserve"> </w:t>
      </w:r>
      <w:r w:rsidR="004E496F" w:rsidRPr="00B96443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formularz oceny doradcy w ramach konkursu „Najlepszy doradca ekologiczny” </w:t>
      </w:r>
      <w:r w:rsidR="002930C9" w:rsidRPr="00B96443">
        <w:rPr>
          <w:rFonts w:ascii="Times New Roman" w:hAnsi="Times New Roman" w:cs="Times New Roman"/>
          <w:sz w:val="24"/>
          <w:szCs w:val="24"/>
        </w:rPr>
        <w:t xml:space="preserve">z przebiegu etapu wojewódzkiego </w:t>
      </w:r>
    </w:p>
    <w:p w14:paraId="1AD00436" w14:textId="77777777" w:rsidR="00EB2A55" w:rsidRPr="00B96443" w:rsidRDefault="002930C9" w:rsidP="00B96443">
      <w:pPr>
        <w:pStyle w:val="Akapitzlist"/>
        <w:suppressAutoHyphens/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96443">
        <w:rPr>
          <w:rFonts w:ascii="Times New Roman" w:hAnsi="Times New Roman" w:cs="Times New Roman"/>
          <w:sz w:val="24"/>
          <w:szCs w:val="24"/>
        </w:rPr>
        <w:t xml:space="preserve">( załącznik nr </w:t>
      </w:r>
      <w:r w:rsidR="004E496F" w:rsidRPr="00B96443">
        <w:rPr>
          <w:rFonts w:ascii="Times New Roman" w:hAnsi="Times New Roman" w:cs="Times New Roman"/>
          <w:sz w:val="24"/>
          <w:szCs w:val="24"/>
        </w:rPr>
        <w:t>3</w:t>
      </w:r>
      <w:r w:rsidRPr="00B96443">
        <w:rPr>
          <w:rFonts w:ascii="Times New Roman" w:hAnsi="Times New Roman" w:cs="Times New Roman"/>
          <w:sz w:val="24"/>
          <w:szCs w:val="24"/>
        </w:rPr>
        <w:t>)</w:t>
      </w:r>
      <w:r w:rsidR="00EB2A55" w:rsidRPr="00B96443">
        <w:rPr>
          <w:rFonts w:ascii="Times New Roman" w:hAnsi="Times New Roman" w:cs="Times New Roman"/>
          <w:sz w:val="24"/>
          <w:szCs w:val="24"/>
        </w:rPr>
        <w:t xml:space="preserve"> do niniejszego </w:t>
      </w:r>
      <w:r w:rsidR="00BA7D96" w:rsidRPr="00B96443">
        <w:rPr>
          <w:rFonts w:ascii="Times New Roman" w:hAnsi="Times New Roman" w:cs="Times New Roman"/>
          <w:sz w:val="24"/>
          <w:szCs w:val="24"/>
        </w:rPr>
        <w:t>R</w:t>
      </w:r>
      <w:r w:rsidR="00EB2A55" w:rsidRPr="00B96443">
        <w:rPr>
          <w:rFonts w:ascii="Times New Roman" w:hAnsi="Times New Roman" w:cs="Times New Roman"/>
          <w:sz w:val="24"/>
          <w:szCs w:val="24"/>
        </w:rPr>
        <w:t xml:space="preserve">egulaminu </w:t>
      </w:r>
      <w:r w:rsidR="006558C3" w:rsidRPr="00B96443">
        <w:rPr>
          <w:rFonts w:ascii="Times New Roman" w:hAnsi="Times New Roman" w:cs="Times New Roman"/>
          <w:sz w:val="24"/>
          <w:szCs w:val="24"/>
        </w:rPr>
        <w:t xml:space="preserve">oraz krótki opis osiągnięć wybranego laureata  </w:t>
      </w:r>
      <w:r w:rsidR="00EB2A55" w:rsidRPr="00B96443">
        <w:rPr>
          <w:rFonts w:ascii="Times New Roman" w:hAnsi="Times New Roman" w:cs="Times New Roman"/>
          <w:b/>
          <w:bCs/>
          <w:sz w:val="24"/>
          <w:szCs w:val="24"/>
        </w:rPr>
        <w:t xml:space="preserve">do </w:t>
      </w:r>
      <w:r w:rsidR="00351F6A" w:rsidRPr="00B96443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823E0F" w:rsidRPr="00B96443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351F6A" w:rsidRPr="00B96443">
        <w:rPr>
          <w:rFonts w:ascii="Times New Roman" w:hAnsi="Times New Roman" w:cs="Times New Roman"/>
          <w:b/>
          <w:bCs/>
          <w:sz w:val="24"/>
          <w:szCs w:val="24"/>
        </w:rPr>
        <w:t xml:space="preserve"> września</w:t>
      </w:r>
      <w:r w:rsidR="00EB2A55" w:rsidRPr="00B96443">
        <w:rPr>
          <w:rFonts w:ascii="Times New Roman" w:hAnsi="Times New Roman" w:cs="Times New Roman"/>
          <w:sz w:val="24"/>
          <w:szCs w:val="24"/>
        </w:rPr>
        <w:t xml:space="preserve"> bieżącego roku</w:t>
      </w:r>
      <w:r w:rsidR="006F2247" w:rsidRPr="00B96443">
        <w:rPr>
          <w:rFonts w:ascii="Times New Roman" w:hAnsi="Times New Roman" w:cs="Times New Roman"/>
          <w:sz w:val="24"/>
          <w:szCs w:val="24"/>
        </w:rPr>
        <w:t>.</w:t>
      </w:r>
    </w:p>
    <w:p w14:paraId="393E3906" w14:textId="77777777" w:rsidR="00EB2A55" w:rsidRPr="007820D3" w:rsidRDefault="00EB2A55" w:rsidP="00B96443">
      <w:pPr>
        <w:spacing w:after="0" w:line="360" w:lineRule="auto"/>
        <w:ind w:firstLine="708"/>
        <w:rPr>
          <w:rFonts w:ascii="Times New Roman" w:hAnsi="Times New Roman" w:cs="Times New Roman"/>
          <w:b/>
          <w:sz w:val="24"/>
          <w:szCs w:val="24"/>
        </w:rPr>
      </w:pPr>
    </w:p>
    <w:p w14:paraId="231E77DE" w14:textId="77777777" w:rsidR="00EB2A55" w:rsidRPr="007820D3" w:rsidRDefault="00EB2A55" w:rsidP="00BA7D96">
      <w:pPr>
        <w:pStyle w:val="Akapitzlist"/>
        <w:numPr>
          <w:ilvl w:val="0"/>
          <w:numId w:val="3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>II etap</w:t>
      </w:r>
      <w:r w:rsidRPr="007820D3">
        <w:rPr>
          <w:rFonts w:ascii="Times New Roman" w:hAnsi="Times New Roman" w:cs="Times New Roman"/>
          <w:sz w:val="24"/>
          <w:szCs w:val="24"/>
        </w:rPr>
        <w:t xml:space="preserve"> </w:t>
      </w:r>
      <w:r w:rsidRPr="007820D3">
        <w:rPr>
          <w:rFonts w:ascii="Times New Roman" w:hAnsi="Times New Roman" w:cs="Times New Roman"/>
          <w:b/>
          <w:sz w:val="24"/>
          <w:szCs w:val="24"/>
        </w:rPr>
        <w:t>(krajowy)</w:t>
      </w:r>
      <w:r w:rsidRPr="007820D3">
        <w:rPr>
          <w:rFonts w:ascii="Times New Roman" w:hAnsi="Times New Roman" w:cs="Times New Roman"/>
          <w:sz w:val="24"/>
          <w:szCs w:val="24"/>
        </w:rPr>
        <w:t xml:space="preserve"> – wybór najlepszego doradcy </w:t>
      </w:r>
      <w:r w:rsidR="00B46BFC" w:rsidRPr="007820D3">
        <w:rPr>
          <w:rFonts w:ascii="Times New Roman" w:hAnsi="Times New Roman" w:cs="Times New Roman"/>
          <w:sz w:val="24"/>
          <w:szCs w:val="24"/>
        </w:rPr>
        <w:t>ekologicznego</w:t>
      </w:r>
      <w:r w:rsidRPr="007820D3">
        <w:rPr>
          <w:rFonts w:ascii="Times New Roman" w:hAnsi="Times New Roman" w:cs="Times New Roman"/>
          <w:sz w:val="24"/>
          <w:szCs w:val="24"/>
        </w:rPr>
        <w:t xml:space="preserve"> na szczeblu krajowym spośród zgłoszonych kandydatów wyłonionych z I etapu konkursu.</w:t>
      </w:r>
    </w:p>
    <w:p w14:paraId="62E94D92" w14:textId="77777777" w:rsidR="00EB2A55" w:rsidRPr="007820D3" w:rsidRDefault="00EB2A55" w:rsidP="00EB2A55">
      <w:pPr>
        <w:spacing w:after="0" w:line="36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>Przebieg etapu krajowego:</w:t>
      </w:r>
    </w:p>
    <w:p w14:paraId="2B51D6A5" w14:textId="77777777" w:rsidR="00EB2A55" w:rsidRPr="007820D3" w:rsidRDefault="00EB2A55" w:rsidP="00BA7D96">
      <w:pPr>
        <w:pStyle w:val="Akapitzlist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Za organizację konkursu na etapie krajowym (II etap konkursu) odpowiada dyrektor Centrum Doradztwa Rolniczego w Brwinowie Oddział w </w:t>
      </w:r>
      <w:r w:rsidR="00B46BFC" w:rsidRPr="007820D3">
        <w:rPr>
          <w:rFonts w:ascii="Times New Roman" w:hAnsi="Times New Roman" w:cs="Times New Roman"/>
          <w:sz w:val="24"/>
          <w:szCs w:val="24"/>
        </w:rPr>
        <w:t>Radomiu</w:t>
      </w:r>
      <w:r w:rsidRPr="007820D3">
        <w:rPr>
          <w:rFonts w:ascii="Times New Roman" w:hAnsi="Times New Roman" w:cs="Times New Roman"/>
          <w:sz w:val="24"/>
          <w:szCs w:val="24"/>
        </w:rPr>
        <w:t>.</w:t>
      </w:r>
    </w:p>
    <w:p w14:paraId="7DA45466" w14:textId="77777777" w:rsidR="00EB2A55" w:rsidRPr="007820D3" w:rsidRDefault="00EB2A55" w:rsidP="00BA7D96">
      <w:pPr>
        <w:pStyle w:val="Akapitzlist"/>
        <w:numPr>
          <w:ilvl w:val="0"/>
          <w:numId w:val="37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lastRenderedPageBreak/>
        <w:t xml:space="preserve">Na etapie krajowym konkursu Komisję konkursową powołuje dyrektor Centrum Doradztwa Rolniczego w Brwinowie. </w:t>
      </w:r>
    </w:p>
    <w:p w14:paraId="2446D2CE" w14:textId="77777777" w:rsidR="00EB2A55" w:rsidRPr="007820D3" w:rsidRDefault="00EB2A55" w:rsidP="00BA7D96">
      <w:pPr>
        <w:pStyle w:val="Akapitzlist"/>
        <w:numPr>
          <w:ilvl w:val="0"/>
          <w:numId w:val="37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W skład Komisji konkursowej na etapie krajowym wchodzą: 1 laureat </w:t>
      </w:r>
      <w:r w:rsidR="006F2247" w:rsidRPr="001D6AE4">
        <w:rPr>
          <w:rFonts w:ascii="Times New Roman" w:hAnsi="Times New Roman" w:cs="Times New Roman"/>
          <w:sz w:val="24"/>
          <w:szCs w:val="24"/>
        </w:rPr>
        <w:t xml:space="preserve">konkursu z roku poprzedniego </w:t>
      </w:r>
      <w:r w:rsidRPr="001D6AE4">
        <w:rPr>
          <w:rFonts w:ascii="Times New Roman" w:hAnsi="Times New Roman" w:cs="Times New Roman"/>
          <w:sz w:val="24"/>
          <w:szCs w:val="24"/>
        </w:rPr>
        <w:t xml:space="preserve">„Najlepszy doradca ekologiczny”,  </w:t>
      </w:r>
      <w:bookmarkStart w:id="1" w:name="_Hlk34642603"/>
      <w:r w:rsidR="0030129F" w:rsidRPr="001D6AE4">
        <w:rPr>
          <w:rFonts w:ascii="Times New Roman" w:hAnsi="Times New Roman" w:cs="Times New Roman"/>
          <w:sz w:val="24"/>
          <w:szCs w:val="24"/>
        </w:rPr>
        <w:t xml:space="preserve">1 przedstawiciel Krajowej Rady Izb </w:t>
      </w:r>
      <w:r w:rsidR="0030129F" w:rsidRPr="007820D3">
        <w:rPr>
          <w:rFonts w:ascii="Times New Roman" w:hAnsi="Times New Roman" w:cs="Times New Roman"/>
          <w:sz w:val="24"/>
          <w:szCs w:val="24"/>
        </w:rPr>
        <w:t xml:space="preserve">Rolniczych </w:t>
      </w:r>
      <w:r w:rsidR="006F2247">
        <w:rPr>
          <w:rFonts w:ascii="Times New Roman" w:hAnsi="Times New Roman" w:cs="Times New Roman"/>
          <w:sz w:val="24"/>
          <w:szCs w:val="24"/>
        </w:rPr>
        <w:t>i</w:t>
      </w:r>
      <w:r w:rsidRPr="007820D3">
        <w:rPr>
          <w:rFonts w:ascii="Times New Roman" w:hAnsi="Times New Roman" w:cs="Times New Roman"/>
          <w:sz w:val="24"/>
          <w:szCs w:val="24"/>
        </w:rPr>
        <w:t xml:space="preserve"> 1 przedstawiciel Ministerstwa Rolnictwa i Rozwoju Wsi</w:t>
      </w:r>
      <w:bookmarkEnd w:id="1"/>
      <w:r w:rsidRPr="007820D3">
        <w:rPr>
          <w:rFonts w:ascii="Times New Roman" w:hAnsi="Times New Roman" w:cs="Times New Roman"/>
          <w:sz w:val="24"/>
          <w:szCs w:val="24"/>
        </w:rPr>
        <w:t xml:space="preserve"> oraz 1 przedstawiciel  Centrum Doradztwa Rolniczego w Brwinowie.</w:t>
      </w:r>
    </w:p>
    <w:p w14:paraId="4C11E527" w14:textId="77777777" w:rsidR="00EB2A55" w:rsidRPr="007820D3" w:rsidRDefault="00EB2A55" w:rsidP="00BA7D96">
      <w:pPr>
        <w:pStyle w:val="Akapitzlist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Do zadań członków komisji należy ocena i dokonanie wyboru najlepszego doradcy ekologicznego na podstawie kryteriów oceny zgodnie z </w:t>
      </w:r>
      <w:r w:rsidR="00BA7D96" w:rsidRPr="007820D3">
        <w:rPr>
          <w:rFonts w:ascii="Times New Roman" w:hAnsi="Times New Roman" w:cs="Times New Roman"/>
          <w:b/>
          <w:sz w:val="24"/>
          <w:szCs w:val="24"/>
        </w:rPr>
        <w:t>§</w:t>
      </w:r>
      <w:r w:rsidR="00BA7D96" w:rsidRPr="007820D3">
        <w:rPr>
          <w:rFonts w:ascii="Times New Roman" w:hAnsi="Times New Roman" w:cs="Times New Roman"/>
          <w:sz w:val="24"/>
          <w:szCs w:val="24"/>
        </w:rPr>
        <w:t xml:space="preserve">. </w:t>
      </w:r>
      <w:r w:rsidR="00B95220" w:rsidRPr="007820D3">
        <w:rPr>
          <w:rFonts w:ascii="Times New Roman" w:hAnsi="Times New Roman" w:cs="Times New Roman"/>
          <w:sz w:val="24"/>
          <w:szCs w:val="24"/>
        </w:rPr>
        <w:t>7</w:t>
      </w:r>
      <w:r w:rsidR="00BA7D96" w:rsidRPr="007820D3">
        <w:rPr>
          <w:rFonts w:ascii="Times New Roman" w:hAnsi="Times New Roman" w:cs="Times New Roman"/>
          <w:sz w:val="24"/>
          <w:szCs w:val="24"/>
        </w:rPr>
        <w:t xml:space="preserve"> Regulaminu</w:t>
      </w:r>
      <w:r w:rsidRPr="007820D3">
        <w:rPr>
          <w:rFonts w:ascii="Times New Roman" w:hAnsi="Times New Roman" w:cs="Times New Roman"/>
          <w:sz w:val="24"/>
          <w:szCs w:val="24"/>
        </w:rPr>
        <w:t xml:space="preserve">. Oceny dokonuje się na podstawie łącznej liczby punktów oraz na podstawie liczby faktycznie wykonanych zadań zgodnie z </w:t>
      </w:r>
      <w:r w:rsidR="008B72F3" w:rsidRPr="007820D3">
        <w:rPr>
          <w:rFonts w:ascii="Times New Roman" w:hAnsi="Times New Roman" w:cs="Times New Roman"/>
          <w:sz w:val="24"/>
          <w:szCs w:val="24"/>
        </w:rPr>
        <w:t xml:space="preserve">załącznikiem nr </w:t>
      </w:r>
      <w:r w:rsidR="004564F2" w:rsidRPr="007820D3">
        <w:rPr>
          <w:rFonts w:ascii="Times New Roman" w:hAnsi="Times New Roman" w:cs="Times New Roman"/>
          <w:sz w:val="24"/>
          <w:szCs w:val="24"/>
        </w:rPr>
        <w:t xml:space="preserve">3 </w:t>
      </w:r>
      <w:r w:rsidR="00BA7D96" w:rsidRPr="007820D3">
        <w:rPr>
          <w:rFonts w:ascii="Times New Roman" w:hAnsi="Times New Roman" w:cs="Times New Roman"/>
          <w:sz w:val="24"/>
          <w:szCs w:val="24"/>
        </w:rPr>
        <w:t xml:space="preserve"> do niniejszego Regulaminu</w:t>
      </w:r>
      <w:r w:rsidRPr="007820D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590EB79" w14:textId="77777777" w:rsidR="0030129F" w:rsidRPr="007820D3" w:rsidRDefault="0030129F" w:rsidP="00EB2A5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3A666CA" w14:textId="77777777" w:rsidR="00EB2A55" w:rsidRPr="007820D3" w:rsidRDefault="00EB2A55" w:rsidP="00EB2A5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 xml:space="preserve">§ </w:t>
      </w:r>
      <w:r w:rsidR="00B95220" w:rsidRPr="007820D3">
        <w:rPr>
          <w:rFonts w:ascii="Times New Roman" w:hAnsi="Times New Roman" w:cs="Times New Roman"/>
          <w:b/>
          <w:sz w:val="24"/>
          <w:szCs w:val="24"/>
        </w:rPr>
        <w:t>6</w:t>
      </w:r>
      <w:r w:rsidRPr="007820D3">
        <w:rPr>
          <w:rFonts w:ascii="Times New Roman" w:hAnsi="Times New Roman" w:cs="Times New Roman"/>
          <w:b/>
          <w:sz w:val="24"/>
          <w:szCs w:val="24"/>
        </w:rPr>
        <w:t>. Procedura konkursowa</w:t>
      </w:r>
    </w:p>
    <w:p w14:paraId="21C20117" w14:textId="77777777" w:rsidR="00EB2A55" w:rsidRPr="007820D3" w:rsidRDefault="00EB2A55" w:rsidP="00EB2A55">
      <w:pPr>
        <w:pStyle w:val="Compact"/>
        <w:spacing w:line="360" w:lineRule="auto"/>
        <w:jc w:val="both"/>
        <w:rPr>
          <w:rFonts w:ascii="Times New Roman" w:hAnsi="Times New Roman" w:cs="Times New Roman"/>
          <w:lang w:val="pl-PL"/>
        </w:rPr>
      </w:pPr>
      <w:r w:rsidRPr="007820D3">
        <w:rPr>
          <w:rFonts w:ascii="Times New Roman" w:hAnsi="Times New Roman" w:cs="Times New Roman"/>
          <w:lang w:val="pl-PL"/>
        </w:rPr>
        <w:t>1. Ośrodek Doradztwa Rolniczego przyjmuje zgłoszenia z terenu województwa właściwego dla jego działania.</w:t>
      </w:r>
    </w:p>
    <w:p w14:paraId="2AB0A18E" w14:textId="77777777" w:rsidR="00EB2A55" w:rsidRDefault="00EB2A55" w:rsidP="00EB2A55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i/>
          <w:lang w:val="pl-PL"/>
        </w:rPr>
      </w:pPr>
      <w:r w:rsidRPr="007820D3">
        <w:rPr>
          <w:rFonts w:ascii="Times New Roman" w:hAnsi="Times New Roman" w:cs="Times New Roman"/>
          <w:lang w:val="pl-PL"/>
        </w:rPr>
        <w:t>2. WODR przesyła do CDR O/</w:t>
      </w:r>
      <w:r w:rsidR="00B95220" w:rsidRPr="007820D3">
        <w:rPr>
          <w:rFonts w:ascii="Times New Roman" w:hAnsi="Times New Roman" w:cs="Times New Roman"/>
          <w:lang w:val="pl-PL"/>
        </w:rPr>
        <w:t>Radom</w:t>
      </w:r>
      <w:r w:rsidRPr="007820D3">
        <w:rPr>
          <w:rFonts w:ascii="Times New Roman" w:hAnsi="Times New Roman" w:cs="Times New Roman"/>
          <w:lang w:val="pl-PL"/>
        </w:rPr>
        <w:t xml:space="preserve"> zgłoszenia zgodnie z </w:t>
      </w:r>
      <w:r w:rsidRPr="007820D3">
        <w:rPr>
          <w:rFonts w:ascii="Times New Roman" w:hAnsi="Times New Roman" w:cs="Times New Roman"/>
          <w:color w:val="000000" w:themeColor="text1"/>
          <w:lang w:val="pl-PL"/>
        </w:rPr>
        <w:t xml:space="preserve">załącznikiem nr </w:t>
      </w:r>
      <w:r w:rsidR="00EA15DB" w:rsidRPr="007820D3">
        <w:rPr>
          <w:rFonts w:ascii="Times New Roman" w:hAnsi="Times New Roman" w:cs="Times New Roman"/>
          <w:color w:val="000000" w:themeColor="text1"/>
          <w:lang w:val="pl-PL"/>
        </w:rPr>
        <w:t>2</w:t>
      </w:r>
      <w:r w:rsidRPr="007820D3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Pr="007820D3">
        <w:rPr>
          <w:rFonts w:ascii="Times New Roman" w:hAnsi="Times New Roman" w:cs="Times New Roman"/>
          <w:lang w:val="pl-PL"/>
        </w:rPr>
        <w:t xml:space="preserve">do Regulaminu w elektronicznej na adres: Centrum Doradztwa Rolniczego Oddział w </w:t>
      </w:r>
      <w:r w:rsidR="00B95220" w:rsidRPr="007820D3">
        <w:rPr>
          <w:rFonts w:ascii="Times New Roman" w:hAnsi="Times New Roman" w:cs="Times New Roman"/>
          <w:lang w:val="pl-PL"/>
        </w:rPr>
        <w:t>Radomiu</w:t>
      </w:r>
      <w:r w:rsidRPr="007820D3">
        <w:rPr>
          <w:rFonts w:ascii="Times New Roman" w:hAnsi="Times New Roman" w:cs="Times New Roman"/>
          <w:lang w:val="pl-PL"/>
        </w:rPr>
        <w:t xml:space="preserve">,  ul. </w:t>
      </w:r>
      <w:r w:rsidR="00B95220" w:rsidRPr="007820D3">
        <w:rPr>
          <w:rFonts w:ascii="Times New Roman" w:hAnsi="Times New Roman" w:cs="Times New Roman"/>
          <w:lang w:val="pl-PL"/>
        </w:rPr>
        <w:t>Chorzowska 16/18</w:t>
      </w:r>
      <w:r w:rsidRPr="007820D3">
        <w:rPr>
          <w:rFonts w:ascii="Times New Roman" w:hAnsi="Times New Roman" w:cs="Times New Roman"/>
          <w:lang w:val="pl-PL"/>
        </w:rPr>
        <w:t xml:space="preserve">, </w:t>
      </w:r>
      <w:r w:rsidR="00B95220" w:rsidRPr="007820D3">
        <w:rPr>
          <w:rFonts w:ascii="Times New Roman" w:hAnsi="Times New Roman" w:cs="Times New Roman"/>
          <w:lang w:val="pl-PL"/>
        </w:rPr>
        <w:t>26</w:t>
      </w:r>
      <w:r w:rsidRPr="007820D3">
        <w:rPr>
          <w:rFonts w:ascii="Times New Roman" w:hAnsi="Times New Roman" w:cs="Times New Roman"/>
          <w:lang w:val="pl-PL"/>
        </w:rPr>
        <w:t>-</w:t>
      </w:r>
      <w:r w:rsidR="00B95220" w:rsidRPr="007820D3">
        <w:rPr>
          <w:rFonts w:ascii="Times New Roman" w:hAnsi="Times New Roman" w:cs="Times New Roman"/>
          <w:lang w:val="pl-PL"/>
        </w:rPr>
        <w:t>604</w:t>
      </w:r>
      <w:r w:rsidRPr="007820D3">
        <w:rPr>
          <w:rFonts w:ascii="Times New Roman" w:hAnsi="Times New Roman" w:cs="Times New Roman"/>
          <w:lang w:val="pl-PL"/>
        </w:rPr>
        <w:t xml:space="preserve"> </w:t>
      </w:r>
      <w:r w:rsidR="00B95220" w:rsidRPr="007820D3">
        <w:rPr>
          <w:rFonts w:ascii="Times New Roman" w:hAnsi="Times New Roman" w:cs="Times New Roman"/>
          <w:lang w:val="pl-PL"/>
        </w:rPr>
        <w:t>Radom</w:t>
      </w:r>
      <w:r w:rsidRPr="007820D3">
        <w:rPr>
          <w:rFonts w:ascii="Times New Roman" w:hAnsi="Times New Roman" w:cs="Times New Roman"/>
          <w:lang w:val="pl-PL"/>
        </w:rPr>
        <w:t xml:space="preserve"> z dopiskiem: </w:t>
      </w:r>
      <w:r w:rsidRPr="007820D3">
        <w:rPr>
          <w:rFonts w:ascii="Times New Roman" w:hAnsi="Times New Roman" w:cs="Times New Roman"/>
          <w:i/>
          <w:lang w:val="pl-PL"/>
        </w:rPr>
        <w:t xml:space="preserve">Konkurs ,,Najlepszy doradca </w:t>
      </w:r>
      <w:r w:rsidR="00B95220" w:rsidRPr="007820D3">
        <w:rPr>
          <w:rFonts w:ascii="Times New Roman" w:hAnsi="Times New Roman" w:cs="Times New Roman"/>
          <w:i/>
          <w:lang w:val="pl-PL"/>
        </w:rPr>
        <w:t>ekologiczny</w:t>
      </w:r>
      <w:r w:rsidRPr="007820D3">
        <w:rPr>
          <w:rFonts w:ascii="Times New Roman" w:hAnsi="Times New Roman" w:cs="Times New Roman"/>
          <w:i/>
          <w:lang w:val="pl-PL"/>
        </w:rPr>
        <w:t>”.</w:t>
      </w:r>
    </w:p>
    <w:p w14:paraId="55328207" w14:textId="77777777" w:rsidR="00E15901" w:rsidRPr="00E15901" w:rsidRDefault="00E15901" w:rsidP="00E15901">
      <w:pPr>
        <w:pStyle w:val="Tekstpodstawowy"/>
        <w:spacing w:before="0" w:after="0" w:line="360" w:lineRule="auto"/>
        <w:jc w:val="center"/>
        <w:rPr>
          <w:rFonts w:ascii="Times New Roman" w:hAnsi="Times New Roman" w:cs="Times New Roman"/>
          <w:iCs/>
          <w:lang w:val="pl-PL"/>
        </w:rPr>
      </w:pPr>
    </w:p>
    <w:p w14:paraId="0DB31E4A" w14:textId="77777777" w:rsidR="00EB2A55" w:rsidRPr="007820D3" w:rsidRDefault="00EB2A55" w:rsidP="00EB2A55">
      <w:pPr>
        <w:spacing w:before="240"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 xml:space="preserve">§ </w:t>
      </w:r>
      <w:r w:rsidR="00B95220" w:rsidRPr="007820D3">
        <w:rPr>
          <w:rFonts w:ascii="Times New Roman" w:hAnsi="Times New Roman" w:cs="Times New Roman"/>
          <w:b/>
          <w:sz w:val="24"/>
          <w:szCs w:val="24"/>
        </w:rPr>
        <w:t>7</w:t>
      </w:r>
      <w:r w:rsidRPr="007820D3">
        <w:rPr>
          <w:rFonts w:ascii="Times New Roman" w:hAnsi="Times New Roman" w:cs="Times New Roman"/>
          <w:b/>
          <w:sz w:val="24"/>
          <w:szCs w:val="24"/>
        </w:rPr>
        <w:t xml:space="preserve">. Kryteria oceny </w:t>
      </w:r>
    </w:p>
    <w:p w14:paraId="2B9DA4E5" w14:textId="77777777" w:rsidR="00EB2A55" w:rsidRPr="007820D3" w:rsidRDefault="00EB2A55" w:rsidP="00DB0AA3">
      <w:pPr>
        <w:pStyle w:val="Akapitzlist"/>
        <w:numPr>
          <w:ilvl w:val="0"/>
          <w:numId w:val="2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W konkursie będą oceniane osiągnięcia doradcy z roku kalendarzowego poprzedzającego rok zgłoszenia do konkursu wg następujących kryteriów</w:t>
      </w:r>
      <w:r w:rsidR="00B95220" w:rsidRPr="007820D3">
        <w:rPr>
          <w:rFonts w:ascii="Times New Roman" w:hAnsi="Times New Roman" w:cs="Times New Roman"/>
          <w:sz w:val="24"/>
          <w:szCs w:val="24"/>
        </w:rPr>
        <w:t>:</w:t>
      </w:r>
    </w:p>
    <w:p w14:paraId="59CBBEE1" w14:textId="77777777" w:rsidR="00EB2A55" w:rsidRPr="007820D3" w:rsidRDefault="00EB2A55" w:rsidP="00EB2A5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866A7D5" w14:textId="77777777" w:rsidR="00B96443" w:rsidRDefault="00EB2A55" w:rsidP="00B96443">
      <w:pPr>
        <w:pStyle w:val="Akapitzlist"/>
        <w:numPr>
          <w:ilvl w:val="0"/>
          <w:numId w:val="4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96443">
        <w:rPr>
          <w:rFonts w:ascii="Times New Roman" w:hAnsi="Times New Roman" w:cs="Times New Roman"/>
          <w:sz w:val="24"/>
          <w:szCs w:val="24"/>
        </w:rPr>
        <w:t>Liczba gospodarstw objętych pracą doradczą w zakresie systemu rolnictwa ekologicznego</w:t>
      </w:r>
      <w:r w:rsidR="004564F2" w:rsidRPr="00B96443">
        <w:rPr>
          <w:rFonts w:ascii="Times New Roman" w:hAnsi="Times New Roman" w:cs="Times New Roman"/>
          <w:sz w:val="24"/>
          <w:szCs w:val="24"/>
        </w:rPr>
        <w:tab/>
      </w:r>
      <w:r w:rsidR="00B96443" w:rsidRPr="00B96443">
        <w:rPr>
          <w:rFonts w:ascii="Times New Roman" w:hAnsi="Times New Roman" w:cs="Times New Roman"/>
          <w:sz w:val="24"/>
          <w:szCs w:val="24"/>
        </w:rPr>
        <w:t xml:space="preserve"> </w:t>
      </w:r>
      <w:r w:rsidR="007606BC" w:rsidRPr="00B96443">
        <w:rPr>
          <w:rFonts w:ascii="Times New Roman" w:hAnsi="Times New Roman" w:cs="Times New Roman"/>
          <w:sz w:val="24"/>
          <w:szCs w:val="24"/>
        </w:rPr>
        <w:t>oraz bezpośrednie ciągłe doradztwo i pomoc w realizacji zobowiązań w ramach działania „ Rolnictwo ekologiczne”</w:t>
      </w:r>
      <w:r w:rsidR="00043880">
        <w:rPr>
          <w:rFonts w:ascii="Times New Roman" w:hAnsi="Times New Roman" w:cs="Times New Roman"/>
          <w:sz w:val="24"/>
          <w:szCs w:val="24"/>
        </w:rPr>
        <w:t>.</w:t>
      </w:r>
      <w:r w:rsidR="00B964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419E60" w14:textId="77777777" w:rsidR="007606BC" w:rsidRPr="00B96443" w:rsidRDefault="007606BC" w:rsidP="00B96443">
      <w:pPr>
        <w:pStyle w:val="Akapitzlist"/>
        <w:spacing w:after="0"/>
        <w:rPr>
          <w:rFonts w:ascii="Times New Roman" w:hAnsi="Times New Roman" w:cs="Times New Roman"/>
          <w:sz w:val="24"/>
          <w:szCs w:val="24"/>
        </w:rPr>
      </w:pPr>
      <w:r w:rsidRPr="00B96443">
        <w:rPr>
          <w:rFonts w:ascii="Times New Roman" w:hAnsi="Times New Roman" w:cs="Times New Roman"/>
          <w:sz w:val="24"/>
          <w:szCs w:val="24"/>
        </w:rPr>
        <w:t>-</w:t>
      </w:r>
      <w:r w:rsidRPr="00B96443">
        <w:rPr>
          <w:rFonts w:ascii="Times New Roman" w:hAnsi="Times New Roman" w:cs="Times New Roman"/>
          <w:b/>
          <w:bCs/>
          <w:sz w:val="24"/>
          <w:szCs w:val="24"/>
        </w:rPr>
        <w:t>1 pkt</w:t>
      </w:r>
      <w:r w:rsidRPr="00B96443">
        <w:rPr>
          <w:rFonts w:ascii="Times New Roman" w:hAnsi="Times New Roman" w:cs="Times New Roman"/>
          <w:sz w:val="24"/>
          <w:szCs w:val="24"/>
        </w:rPr>
        <w:t>. za każde gospodarstwo ekologiczne</w:t>
      </w:r>
      <w:r w:rsidR="00B96443">
        <w:rPr>
          <w:rFonts w:ascii="Times New Roman" w:hAnsi="Times New Roman" w:cs="Times New Roman"/>
          <w:sz w:val="24"/>
          <w:szCs w:val="24"/>
        </w:rPr>
        <w:tab/>
      </w:r>
      <w:r w:rsidR="00B96443">
        <w:rPr>
          <w:rFonts w:ascii="Times New Roman" w:hAnsi="Times New Roman" w:cs="Times New Roman"/>
          <w:sz w:val="24"/>
          <w:szCs w:val="24"/>
        </w:rPr>
        <w:tab/>
      </w:r>
      <w:r w:rsidR="00B96443">
        <w:rPr>
          <w:rFonts w:ascii="Times New Roman" w:hAnsi="Times New Roman" w:cs="Times New Roman"/>
          <w:sz w:val="24"/>
          <w:szCs w:val="24"/>
        </w:rPr>
        <w:tab/>
      </w:r>
      <w:r w:rsidR="00B96443">
        <w:rPr>
          <w:rFonts w:ascii="Times New Roman" w:hAnsi="Times New Roman" w:cs="Times New Roman"/>
          <w:sz w:val="24"/>
          <w:szCs w:val="24"/>
        </w:rPr>
        <w:tab/>
      </w:r>
      <w:r w:rsidR="00B96443">
        <w:rPr>
          <w:rFonts w:ascii="Times New Roman" w:hAnsi="Times New Roman" w:cs="Times New Roman"/>
          <w:sz w:val="24"/>
          <w:szCs w:val="24"/>
        </w:rPr>
        <w:tab/>
      </w:r>
      <w:r w:rsidR="00B96443" w:rsidRPr="00B96443">
        <w:rPr>
          <w:rFonts w:ascii="Times New Roman" w:hAnsi="Times New Roman" w:cs="Times New Roman"/>
          <w:b/>
          <w:bCs/>
          <w:sz w:val="24"/>
          <w:szCs w:val="24"/>
        </w:rPr>
        <w:t>0-</w:t>
      </w:r>
      <w:r w:rsidRPr="00B96443">
        <w:rPr>
          <w:rFonts w:ascii="Times New Roman" w:hAnsi="Times New Roman" w:cs="Times New Roman"/>
          <w:b/>
          <w:bCs/>
          <w:sz w:val="24"/>
          <w:szCs w:val="24"/>
        </w:rPr>
        <w:t>30 pkt</w:t>
      </w:r>
      <w:r w:rsidRPr="00B96443">
        <w:rPr>
          <w:rFonts w:ascii="Times New Roman" w:hAnsi="Times New Roman" w:cs="Times New Roman"/>
          <w:sz w:val="24"/>
          <w:szCs w:val="24"/>
        </w:rPr>
        <w:t>.</w:t>
      </w:r>
    </w:p>
    <w:p w14:paraId="1165966E" w14:textId="77777777" w:rsidR="00B96443" w:rsidRDefault="00EB2A55" w:rsidP="00B96443">
      <w:pPr>
        <w:pStyle w:val="Akapitzlist"/>
        <w:numPr>
          <w:ilvl w:val="0"/>
          <w:numId w:val="4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Promocja gospodarowania metodami ekologicznymi w tym zgłoszenie gospodarstw </w:t>
      </w:r>
      <w:r w:rsidR="002C2C5E" w:rsidRPr="007820D3">
        <w:rPr>
          <w:rFonts w:ascii="Times New Roman" w:hAnsi="Times New Roman" w:cs="Times New Roman"/>
          <w:sz w:val="24"/>
          <w:szCs w:val="24"/>
        </w:rPr>
        <w:t xml:space="preserve">ekologicznych </w:t>
      </w:r>
      <w:r w:rsidRPr="007820D3">
        <w:rPr>
          <w:rFonts w:ascii="Times New Roman" w:hAnsi="Times New Roman" w:cs="Times New Roman"/>
          <w:sz w:val="24"/>
          <w:szCs w:val="24"/>
        </w:rPr>
        <w:t>do konkursu na „Najlepsze Gospodarstwo Ekologiczne”</w:t>
      </w:r>
      <w:r w:rsidR="00043880">
        <w:rPr>
          <w:rFonts w:ascii="Times New Roman" w:hAnsi="Times New Roman" w:cs="Times New Roman"/>
          <w:sz w:val="24"/>
          <w:szCs w:val="24"/>
        </w:rPr>
        <w:t>.</w:t>
      </w:r>
    </w:p>
    <w:p w14:paraId="0148AD5E" w14:textId="77777777" w:rsidR="00EB2A55" w:rsidRPr="007820D3" w:rsidRDefault="00EB2A55" w:rsidP="00B96443">
      <w:pPr>
        <w:pStyle w:val="Akapitzlist"/>
        <w:spacing w:after="0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-</w:t>
      </w:r>
      <w:r w:rsidRPr="00B96443">
        <w:rPr>
          <w:rFonts w:ascii="Times New Roman" w:hAnsi="Times New Roman" w:cs="Times New Roman"/>
          <w:b/>
          <w:bCs/>
          <w:sz w:val="24"/>
          <w:szCs w:val="24"/>
        </w:rPr>
        <w:t>3 pkt</w:t>
      </w:r>
      <w:r w:rsidR="00B96443">
        <w:rPr>
          <w:rFonts w:ascii="Times New Roman" w:hAnsi="Times New Roman" w:cs="Times New Roman"/>
          <w:sz w:val="24"/>
          <w:szCs w:val="24"/>
        </w:rPr>
        <w:t>.</w:t>
      </w:r>
      <w:r w:rsidRPr="007820D3">
        <w:rPr>
          <w:rFonts w:ascii="Times New Roman" w:hAnsi="Times New Roman" w:cs="Times New Roman"/>
          <w:sz w:val="24"/>
          <w:szCs w:val="24"/>
        </w:rPr>
        <w:t xml:space="preserve"> za każde przedsięwzięcie</w:t>
      </w:r>
      <w:r w:rsidR="002C2C5E" w:rsidRPr="007820D3">
        <w:rPr>
          <w:rFonts w:ascii="Times New Roman" w:hAnsi="Times New Roman" w:cs="Times New Roman"/>
          <w:sz w:val="24"/>
          <w:szCs w:val="24"/>
        </w:rPr>
        <w:tab/>
      </w:r>
      <w:r w:rsidR="002C2C5E" w:rsidRPr="007820D3">
        <w:rPr>
          <w:rFonts w:ascii="Times New Roman" w:hAnsi="Times New Roman" w:cs="Times New Roman"/>
          <w:sz w:val="24"/>
          <w:szCs w:val="24"/>
        </w:rPr>
        <w:tab/>
      </w:r>
      <w:r w:rsidR="002C2C5E" w:rsidRPr="007820D3">
        <w:rPr>
          <w:rFonts w:ascii="Times New Roman" w:hAnsi="Times New Roman" w:cs="Times New Roman"/>
          <w:sz w:val="24"/>
          <w:szCs w:val="24"/>
        </w:rPr>
        <w:tab/>
      </w:r>
      <w:r w:rsidR="002C2C5E" w:rsidRPr="007820D3">
        <w:rPr>
          <w:rFonts w:ascii="Times New Roman" w:hAnsi="Times New Roman" w:cs="Times New Roman"/>
          <w:sz w:val="24"/>
          <w:szCs w:val="24"/>
        </w:rPr>
        <w:tab/>
      </w:r>
      <w:r w:rsidR="002C2C5E" w:rsidRPr="007820D3">
        <w:rPr>
          <w:rFonts w:ascii="Times New Roman" w:hAnsi="Times New Roman" w:cs="Times New Roman"/>
          <w:sz w:val="24"/>
          <w:szCs w:val="24"/>
        </w:rPr>
        <w:tab/>
      </w:r>
      <w:r w:rsidR="002C2C5E" w:rsidRPr="007820D3">
        <w:rPr>
          <w:rFonts w:ascii="Times New Roman" w:hAnsi="Times New Roman" w:cs="Times New Roman"/>
          <w:sz w:val="24"/>
          <w:szCs w:val="24"/>
        </w:rPr>
        <w:tab/>
      </w:r>
      <w:r w:rsidRPr="007820D3">
        <w:rPr>
          <w:rFonts w:ascii="Times New Roman" w:hAnsi="Times New Roman" w:cs="Times New Roman"/>
          <w:b/>
          <w:sz w:val="24"/>
          <w:szCs w:val="24"/>
        </w:rPr>
        <w:t>0-15 pkt</w:t>
      </w:r>
    </w:p>
    <w:p w14:paraId="5C2F937D" w14:textId="77777777" w:rsidR="00B96443" w:rsidRDefault="00EB2A55" w:rsidP="00B96443">
      <w:pPr>
        <w:pStyle w:val="Akapitzlist"/>
        <w:numPr>
          <w:ilvl w:val="0"/>
          <w:numId w:val="4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 Doradztwo w zakresie przetwórstwa metodami ekologicznymi</w:t>
      </w:r>
      <w:r w:rsidR="00043880">
        <w:rPr>
          <w:rFonts w:ascii="Times New Roman" w:hAnsi="Times New Roman" w:cs="Times New Roman"/>
          <w:sz w:val="24"/>
          <w:szCs w:val="24"/>
        </w:rPr>
        <w:t>.</w:t>
      </w:r>
      <w:r w:rsidRPr="007820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39FFEC" w14:textId="77777777" w:rsidR="00EB2A55" w:rsidRPr="007820D3" w:rsidRDefault="00EB2A55" w:rsidP="00B96443">
      <w:pPr>
        <w:pStyle w:val="Akapitzlist"/>
        <w:spacing w:after="0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-</w:t>
      </w:r>
      <w:r w:rsidRPr="00B96443">
        <w:rPr>
          <w:rFonts w:ascii="Times New Roman" w:hAnsi="Times New Roman" w:cs="Times New Roman"/>
          <w:b/>
          <w:bCs/>
          <w:sz w:val="24"/>
          <w:szCs w:val="24"/>
        </w:rPr>
        <w:t>3 pkt</w:t>
      </w:r>
      <w:r w:rsidR="00B96443">
        <w:rPr>
          <w:rFonts w:ascii="Times New Roman" w:hAnsi="Times New Roman" w:cs="Times New Roman"/>
          <w:sz w:val="24"/>
          <w:szCs w:val="24"/>
        </w:rPr>
        <w:t>.</w:t>
      </w:r>
      <w:r w:rsidRPr="007820D3">
        <w:rPr>
          <w:rFonts w:ascii="Times New Roman" w:hAnsi="Times New Roman" w:cs="Times New Roman"/>
          <w:sz w:val="24"/>
          <w:szCs w:val="24"/>
        </w:rPr>
        <w:t xml:space="preserve"> za każde gospodarstwo </w:t>
      </w:r>
      <w:r w:rsidR="002C2C5E" w:rsidRPr="007820D3">
        <w:rPr>
          <w:rFonts w:ascii="Times New Roman" w:hAnsi="Times New Roman" w:cs="Times New Roman"/>
          <w:sz w:val="24"/>
          <w:szCs w:val="24"/>
        </w:rPr>
        <w:t>ekologiczne</w:t>
      </w:r>
      <w:r w:rsidRPr="007820D3">
        <w:rPr>
          <w:rFonts w:ascii="Times New Roman" w:hAnsi="Times New Roman" w:cs="Times New Roman"/>
          <w:sz w:val="24"/>
          <w:szCs w:val="24"/>
        </w:rPr>
        <w:tab/>
      </w:r>
      <w:r w:rsidRPr="007820D3">
        <w:rPr>
          <w:rFonts w:ascii="Times New Roman" w:hAnsi="Times New Roman" w:cs="Times New Roman"/>
          <w:sz w:val="24"/>
          <w:szCs w:val="24"/>
        </w:rPr>
        <w:tab/>
      </w:r>
      <w:r w:rsidRPr="007820D3">
        <w:rPr>
          <w:rFonts w:ascii="Times New Roman" w:hAnsi="Times New Roman" w:cs="Times New Roman"/>
          <w:sz w:val="24"/>
          <w:szCs w:val="24"/>
        </w:rPr>
        <w:tab/>
      </w:r>
      <w:r w:rsidRPr="007820D3">
        <w:rPr>
          <w:rFonts w:ascii="Times New Roman" w:hAnsi="Times New Roman" w:cs="Times New Roman"/>
          <w:sz w:val="24"/>
          <w:szCs w:val="24"/>
        </w:rPr>
        <w:tab/>
      </w:r>
      <w:r w:rsidRPr="007820D3">
        <w:rPr>
          <w:rFonts w:ascii="Times New Roman" w:hAnsi="Times New Roman" w:cs="Times New Roman"/>
          <w:sz w:val="24"/>
          <w:szCs w:val="24"/>
        </w:rPr>
        <w:tab/>
      </w:r>
      <w:r w:rsidRPr="007820D3">
        <w:rPr>
          <w:rFonts w:ascii="Times New Roman" w:hAnsi="Times New Roman" w:cs="Times New Roman"/>
          <w:b/>
          <w:sz w:val="24"/>
          <w:szCs w:val="24"/>
        </w:rPr>
        <w:t>0-15 pkt</w:t>
      </w:r>
    </w:p>
    <w:p w14:paraId="541BDA0C" w14:textId="77777777" w:rsidR="00B96443" w:rsidRPr="00B96443" w:rsidRDefault="00EB2A55" w:rsidP="00B96443">
      <w:pPr>
        <w:pStyle w:val="Akapitzlist"/>
        <w:numPr>
          <w:ilvl w:val="0"/>
          <w:numId w:val="4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96443">
        <w:rPr>
          <w:rFonts w:ascii="Times New Roman" w:hAnsi="Times New Roman" w:cs="Times New Roman"/>
          <w:sz w:val="24"/>
          <w:szCs w:val="24"/>
        </w:rPr>
        <w:t xml:space="preserve"> </w:t>
      </w:r>
      <w:r w:rsidR="007606BC" w:rsidRPr="00B96443">
        <w:rPr>
          <w:rFonts w:ascii="Times New Roman" w:hAnsi="Times New Roman" w:cs="Times New Roman"/>
          <w:sz w:val="24"/>
          <w:szCs w:val="24"/>
        </w:rPr>
        <w:t>Współpraca z instytucjami pracującymi na rzecz rolnictwa ekologicznego</w:t>
      </w:r>
      <w:r w:rsidR="00043880">
        <w:rPr>
          <w:rFonts w:ascii="Times New Roman" w:hAnsi="Times New Roman" w:cs="Times New Roman"/>
          <w:sz w:val="24"/>
          <w:szCs w:val="24"/>
        </w:rPr>
        <w:t>.</w:t>
      </w:r>
      <w:r w:rsidRPr="00B964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88EBFB" w14:textId="77777777" w:rsidR="00EB2A55" w:rsidRPr="00B96443" w:rsidRDefault="00B96443" w:rsidP="00B96443">
      <w:pPr>
        <w:pStyle w:val="Akapitzlist"/>
        <w:spacing w:after="0"/>
        <w:rPr>
          <w:rFonts w:ascii="Times New Roman" w:hAnsi="Times New Roman" w:cs="Times New Roman"/>
          <w:sz w:val="24"/>
          <w:szCs w:val="24"/>
        </w:rPr>
      </w:pPr>
      <w:r w:rsidRPr="00B96443">
        <w:rPr>
          <w:rFonts w:ascii="Times New Roman" w:hAnsi="Times New Roman" w:cs="Times New Roman"/>
          <w:sz w:val="24"/>
          <w:szCs w:val="24"/>
        </w:rPr>
        <w:t>-</w:t>
      </w:r>
      <w:r w:rsidR="007606BC" w:rsidRPr="00B96443">
        <w:rPr>
          <w:rFonts w:ascii="Times New Roman" w:hAnsi="Times New Roman" w:cs="Times New Roman"/>
          <w:b/>
          <w:bCs/>
          <w:sz w:val="24"/>
          <w:szCs w:val="24"/>
        </w:rPr>
        <w:t>2 pkt</w:t>
      </w:r>
      <w:r w:rsidR="007606BC" w:rsidRPr="00B96443">
        <w:rPr>
          <w:rFonts w:ascii="Times New Roman" w:hAnsi="Times New Roman" w:cs="Times New Roman"/>
          <w:sz w:val="24"/>
          <w:szCs w:val="24"/>
        </w:rPr>
        <w:t>. za każdą formę współpracy</w:t>
      </w:r>
      <w:r w:rsidR="00EB2A55" w:rsidRPr="00B96443">
        <w:rPr>
          <w:rFonts w:ascii="Times New Roman" w:hAnsi="Times New Roman" w:cs="Times New Roman"/>
          <w:sz w:val="24"/>
          <w:szCs w:val="24"/>
        </w:rPr>
        <w:tab/>
      </w:r>
      <w:r w:rsidRPr="00B96443">
        <w:rPr>
          <w:rFonts w:ascii="Times New Roman" w:hAnsi="Times New Roman" w:cs="Times New Roman"/>
          <w:sz w:val="24"/>
          <w:szCs w:val="24"/>
        </w:rPr>
        <w:tab/>
      </w:r>
      <w:r w:rsidRPr="00B96443">
        <w:rPr>
          <w:rFonts w:ascii="Times New Roman" w:hAnsi="Times New Roman" w:cs="Times New Roman"/>
          <w:sz w:val="24"/>
          <w:szCs w:val="24"/>
        </w:rPr>
        <w:tab/>
      </w:r>
      <w:r w:rsidRPr="00B96443">
        <w:rPr>
          <w:rFonts w:ascii="Times New Roman" w:hAnsi="Times New Roman" w:cs="Times New Roman"/>
          <w:sz w:val="24"/>
          <w:szCs w:val="24"/>
        </w:rPr>
        <w:tab/>
      </w:r>
      <w:r w:rsidRPr="00B96443">
        <w:rPr>
          <w:rFonts w:ascii="Times New Roman" w:hAnsi="Times New Roman" w:cs="Times New Roman"/>
          <w:sz w:val="24"/>
          <w:szCs w:val="24"/>
        </w:rPr>
        <w:tab/>
      </w:r>
      <w:r w:rsidRPr="00B96443">
        <w:rPr>
          <w:rFonts w:ascii="Times New Roman" w:hAnsi="Times New Roman" w:cs="Times New Roman"/>
          <w:sz w:val="24"/>
          <w:szCs w:val="24"/>
        </w:rPr>
        <w:tab/>
      </w:r>
      <w:r w:rsidR="00EB2A55" w:rsidRPr="00B96443">
        <w:rPr>
          <w:rFonts w:ascii="Times New Roman" w:hAnsi="Times New Roman" w:cs="Times New Roman"/>
          <w:b/>
          <w:sz w:val="24"/>
          <w:szCs w:val="24"/>
        </w:rPr>
        <w:t>0-10 pkt</w:t>
      </w:r>
    </w:p>
    <w:p w14:paraId="5ED1CC0E" w14:textId="77777777" w:rsidR="00B96443" w:rsidRDefault="00EB2A55" w:rsidP="00B96443">
      <w:pPr>
        <w:pStyle w:val="Akapitzlist"/>
        <w:numPr>
          <w:ilvl w:val="0"/>
          <w:numId w:val="4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 Doskonalenie wiedzy w zakresie systemu rolnictwa ekologicznego</w:t>
      </w:r>
      <w:r w:rsidR="00043880">
        <w:rPr>
          <w:rFonts w:ascii="Times New Roman" w:hAnsi="Times New Roman" w:cs="Times New Roman"/>
          <w:sz w:val="24"/>
          <w:szCs w:val="24"/>
        </w:rPr>
        <w:t>.</w:t>
      </w:r>
    </w:p>
    <w:p w14:paraId="318E270E" w14:textId="77777777" w:rsidR="00EB2A55" w:rsidRPr="007820D3" w:rsidRDefault="00B96443" w:rsidP="00B96443">
      <w:pPr>
        <w:pStyle w:val="Akapitzlist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EB2A55" w:rsidRPr="00B96443">
        <w:rPr>
          <w:rFonts w:ascii="Times New Roman" w:hAnsi="Times New Roman" w:cs="Times New Roman"/>
          <w:b/>
          <w:bCs/>
          <w:sz w:val="24"/>
          <w:szCs w:val="24"/>
        </w:rPr>
        <w:t>3 pkt</w:t>
      </w:r>
      <w:r w:rsidRPr="00B96443">
        <w:rPr>
          <w:rFonts w:ascii="Times New Roman" w:hAnsi="Times New Roman" w:cs="Times New Roman"/>
          <w:sz w:val="24"/>
          <w:szCs w:val="24"/>
        </w:rPr>
        <w:t>.</w:t>
      </w:r>
      <w:r w:rsidR="00EB2A55" w:rsidRPr="007820D3">
        <w:rPr>
          <w:rFonts w:ascii="Times New Roman" w:hAnsi="Times New Roman" w:cs="Times New Roman"/>
          <w:sz w:val="24"/>
          <w:szCs w:val="24"/>
        </w:rPr>
        <w:t xml:space="preserve"> za każdą formę doskonalenia wiedzy</w:t>
      </w:r>
      <w:r w:rsidR="001D6AE4">
        <w:rPr>
          <w:rFonts w:ascii="Times New Roman" w:hAnsi="Times New Roman" w:cs="Times New Roman"/>
          <w:sz w:val="24"/>
          <w:szCs w:val="24"/>
        </w:rPr>
        <w:tab/>
      </w:r>
      <w:r w:rsidR="001D6AE4">
        <w:rPr>
          <w:rFonts w:ascii="Times New Roman" w:hAnsi="Times New Roman" w:cs="Times New Roman"/>
          <w:sz w:val="24"/>
          <w:szCs w:val="24"/>
        </w:rPr>
        <w:tab/>
      </w:r>
      <w:r w:rsidR="001D6AE4">
        <w:rPr>
          <w:rFonts w:ascii="Times New Roman" w:hAnsi="Times New Roman" w:cs="Times New Roman"/>
          <w:sz w:val="24"/>
          <w:szCs w:val="24"/>
        </w:rPr>
        <w:tab/>
      </w:r>
      <w:r w:rsidR="001D6AE4">
        <w:rPr>
          <w:rFonts w:ascii="Times New Roman" w:hAnsi="Times New Roman" w:cs="Times New Roman"/>
          <w:sz w:val="24"/>
          <w:szCs w:val="24"/>
        </w:rPr>
        <w:tab/>
      </w:r>
      <w:r w:rsidR="00EB2A55" w:rsidRPr="007820D3">
        <w:rPr>
          <w:rFonts w:ascii="Times New Roman" w:hAnsi="Times New Roman" w:cs="Times New Roman"/>
          <w:b/>
          <w:sz w:val="24"/>
          <w:szCs w:val="24"/>
        </w:rPr>
        <w:t>0-15 pkt</w:t>
      </w:r>
    </w:p>
    <w:p w14:paraId="357D0221" w14:textId="77777777" w:rsidR="00B96443" w:rsidRDefault="007606BC" w:rsidP="00B96443">
      <w:pPr>
        <w:pStyle w:val="Akapitzlist"/>
        <w:numPr>
          <w:ilvl w:val="0"/>
          <w:numId w:val="44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96443">
        <w:rPr>
          <w:rFonts w:ascii="Times New Roman" w:hAnsi="Times New Roman" w:cs="Times New Roman"/>
          <w:bCs/>
          <w:sz w:val="24"/>
          <w:szCs w:val="24"/>
        </w:rPr>
        <w:lastRenderedPageBreak/>
        <w:t>I</w:t>
      </w:r>
      <w:r w:rsidR="00504942" w:rsidRPr="00B96443">
        <w:rPr>
          <w:rFonts w:ascii="Times New Roman" w:hAnsi="Times New Roman" w:cs="Times New Roman"/>
          <w:bCs/>
          <w:sz w:val="24"/>
          <w:szCs w:val="24"/>
        </w:rPr>
        <w:t xml:space="preserve">nne inicjatywy w zakresie popularyzowania ekologicznego systemu produkcji oraz współpracy </w:t>
      </w:r>
      <w:r w:rsidRPr="00B96443">
        <w:rPr>
          <w:rFonts w:ascii="Times New Roman" w:hAnsi="Times New Roman" w:cs="Times New Roman"/>
          <w:bCs/>
          <w:sz w:val="24"/>
          <w:szCs w:val="24"/>
        </w:rPr>
        <w:t xml:space="preserve">z </w:t>
      </w:r>
      <w:r w:rsidR="00504942" w:rsidRPr="00B96443">
        <w:rPr>
          <w:rFonts w:ascii="Times New Roman" w:hAnsi="Times New Roman" w:cs="Times New Roman"/>
          <w:bCs/>
          <w:sz w:val="24"/>
          <w:szCs w:val="24"/>
        </w:rPr>
        <w:t>rolnik</w:t>
      </w:r>
      <w:r w:rsidRPr="00B96443">
        <w:rPr>
          <w:rFonts w:ascii="Times New Roman" w:hAnsi="Times New Roman" w:cs="Times New Roman"/>
          <w:bCs/>
          <w:sz w:val="24"/>
          <w:szCs w:val="24"/>
        </w:rPr>
        <w:t>ami</w:t>
      </w:r>
      <w:r w:rsidR="00504942" w:rsidRPr="00B96443">
        <w:rPr>
          <w:rFonts w:ascii="Times New Roman" w:hAnsi="Times New Roman" w:cs="Times New Roman"/>
          <w:bCs/>
          <w:sz w:val="24"/>
          <w:szCs w:val="24"/>
        </w:rPr>
        <w:t xml:space="preserve"> ekologiczny</w:t>
      </w:r>
      <w:r w:rsidRPr="00B96443">
        <w:rPr>
          <w:rFonts w:ascii="Times New Roman" w:hAnsi="Times New Roman" w:cs="Times New Roman"/>
          <w:bCs/>
          <w:sz w:val="24"/>
          <w:szCs w:val="24"/>
        </w:rPr>
        <w:t>mi</w:t>
      </w:r>
      <w:r w:rsidR="00043880">
        <w:rPr>
          <w:rFonts w:ascii="Times New Roman" w:hAnsi="Times New Roman" w:cs="Times New Roman"/>
          <w:bCs/>
          <w:sz w:val="24"/>
          <w:szCs w:val="24"/>
        </w:rPr>
        <w:t>.</w:t>
      </w:r>
    </w:p>
    <w:p w14:paraId="17C76EC1" w14:textId="77777777" w:rsidR="00504942" w:rsidRPr="00B96443" w:rsidRDefault="00B96443" w:rsidP="00B96443">
      <w:pPr>
        <w:pStyle w:val="Akapitzlist"/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-</w:t>
      </w:r>
      <w:r w:rsidR="007606BC" w:rsidRPr="00B96443">
        <w:rPr>
          <w:rFonts w:ascii="Times New Roman" w:hAnsi="Times New Roman" w:cs="Times New Roman"/>
          <w:b/>
          <w:sz w:val="24"/>
          <w:szCs w:val="24"/>
        </w:rPr>
        <w:t>2 pkt</w:t>
      </w:r>
      <w:r w:rsidR="007606BC" w:rsidRPr="00B96443">
        <w:rPr>
          <w:rFonts w:ascii="Times New Roman" w:hAnsi="Times New Roman" w:cs="Times New Roman"/>
          <w:bCs/>
          <w:sz w:val="24"/>
          <w:szCs w:val="24"/>
        </w:rPr>
        <w:t>. za każdą podjętą inicjatywę</w:t>
      </w:r>
      <w:r w:rsidR="00504942" w:rsidRPr="00B96443">
        <w:rPr>
          <w:rFonts w:ascii="Times New Roman" w:hAnsi="Times New Roman" w:cs="Times New Roman"/>
          <w:bCs/>
          <w:sz w:val="24"/>
          <w:szCs w:val="24"/>
        </w:rPr>
        <w:tab/>
      </w:r>
      <w:r w:rsidR="00504942" w:rsidRPr="00B96443">
        <w:rPr>
          <w:rFonts w:ascii="Times New Roman" w:hAnsi="Times New Roman" w:cs="Times New Roman"/>
          <w:bCs/>
          <w:sz w:val="24"/>
          <w:szCs w:val="24"/>
        </w:rPr>
        <w:tab/>
      </w:r>
      <w:r w:rsidR="00504942" w:rsidRPr="00B96443">
        <w:rPr>
          <w:rFonts w:ascii="Times New Roman" w:hAnsi="Times New Roman" w:cs="Times New Roman"/>
          <w:bCs/>
          <w:sz w:val="24"/>
          <w:szCs w:val="24"/>
        </w:rPr>
        <w:tab/>
      </w:r>
      <w:r w:rsidR="00504942" w:rsidRPr="00B96443">
        <w:rPr>
          <w:rFonts w:ascii="Times New Roman" w:hAnsi="Times New Roman" w:cs="Times New Roman"/>
          <w:bCs/>
          <w:sz w:val="24"/>
          <w:szCs w:val="24"/>
        </w:rPr>
        <w:tab/>
      </w:r>
      <w:r w:rsidR="00504942" w:rsidRPr="00B96443">
        <w:rPr>
          <w:rFonts w:ascii="Times New Roman" w:hAnsi="Times New Roman" w:cs="Times New Roman"/>
          <w:bCs/>
          <w:sz w:val="24"/>
          <w:szCs w:val="24"/>
        </w:rPr>
        <w:tab/>
      </w:r>
      <w:r w:rsidR="00504942" w:rsidRPr="00B96443">
        <w:rPr>
          <w:rFonts w:ascii="Times New Roman" w:hAnsi="Times New Roman" w:cs="Times New Roman"/>
          <w:bCs/>
          <w:sz w:val="24"/>
          <w:szCs w:val="24"/>
        </w:rPr>
        <w:tab/>
      </w:r>
      <w:r w:rsidR="00504942" w:rsidRPr="00B96443">
        <w:rPr>
          <w:rFonts w:ascii="Times New Roman" w:hAnsi="Times New Roman" w:cs="Times New Roman"/>
          <w:b/>
          <w:sz w:val="24"/>
          <w:szCs w:val="24"/>
        </w:rPr>
        <w:t>0-10 pkt</w:t>
      </w:r>
      <w:r w:rsidR="00504942" w:rsidRPr="00B96443">
        <w:rPr>
          <w:rFonts w:ascii="Times New Roman" w:hAnsi="Times New Roman" w:cs="Times New Roman"/>
          <w:bCs/>
          <w:sz w:val="24"/>
          <w:szCs w:val="24"/>
        </w:rPr>
        <w:t>.</w:t>
      </w:r>
    </w:p>
    <w:p w14:paraId="58F08F85" w14:textId="77777777" w:rsidR="00B96443" w:rsidRDefault="00A546BD" w:rsidP="00B96443">
      <w:pPr>
        <w:pStyle w:val="Akapitzlist"/>
        <w:numPr>
          <w:ilvl w:val="0"/>
          <w:numId w:val="44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96443">
        <w:rPr>
          <w:rFonts w:ascii="Times New Roman" w:hAnsi="Times New Roman" w:cs="Times New Roman"/>
          <w:bCs/>
          <w:sz w:val="24"/>
          <w:szCs w:val="24"/>
        </w:rPr>
        <w:t>Za podjęcie współpracy z nowymi gospodarstwami ekologicznymi</w:t>
      </w:r>
      <w:r w:rsidR="00043880">
        <w:rPr>
          <w:rFonts w:ascii="Times New Roman" w:hAnsi="Times New Roman" w:cs="Times New Roman"/>
          <w:bCs/>
          <w:sz w:val="24"/>
          <w:szCs w:val="24"/>
        </w:rPr>
        <w:t>.</w:t>
      </w:r>
      <w:r w:rsidRPr="00B9644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FBEBE01" w14:textId="77777777" w:rsidR="00A546BD" w:rsidRPr="00B96443" w:rsidRDefault="00A546BD" w:rsidP="00B96443">
      <w:pPr>
        <w:pStyle w:val="Akapitzlist"/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96443">
        <w:rPr>
          <w:rFonts w:ascii="Times New Roman" w:hAnsi="Times New Roman" w:cs="Times New Roman"/>
          <w:bCs/>
          <w:sz w:val="24"/>
          <w:szCs w:val="24"/>
        </w:rPr>
        <w:t>-</w:t>
      </w:r>
      <w:r w:rsidRPr="00B96443">
        <w:rPr>
          <w:rFonts w:ascii="Times New Roman" w:hAnsi="Times New Roman" w:cs="Times New Roman"/>
          <w:b/>
          <w:sz w:val="24"/>
          <w:szCs w:val="24"/>
        </w:rPr>
        <w:t>1 pkt</w:t>
      </w:r>
      <w:r w:rsidR="00B96443">
        <w:rPr>
          <w:rFonts w:ascii="Times New Roman" w:hAnsi="Times New Roman" w:cs="Times New Roman"/>
          <w:bCs/>
          <w:sz w:val="24"/>
          <w:szCs w:val="24"/>
        </w:rPr>
        <w:t>.</w:t>
      </w:r>
      <w:r w:rsidRPr="00B96443">
        <w:rPr>
          <w:rFonts w:ascii="Times New Roman" w:hAnsi="Times New Roman" w:cs="Times New Roman"/>
          <w:bCs/>
          <w:sz w:val="24"/>
          <w:szCs w:val="24"/>
        </w:rPr>
        <w:t xml:space="preserve"> za każde nowe gospodarstwo</w:t>
      </w:r>
      <w:r w:rsidR="00B9644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96443">
        <w:rPr>
          <w:rFonts w:ascii="Times New Roman" w:hAnsi="Times New Roman" w:cs="Times New Roman"/>
          <w:bCs/>
          <w:sz w:val="24"/>
          <w:szCs w:val="24"/>
        </w:rPr>
        <w:tab/>
      </w:r>
      <w:r w:rsidR="00B96443">
        <w:rPr>
          <w:rFonts w:ascii="Times New Roman" w:hAnsi="Times New Roman" w:cs="Times New Roman"/>
          <w:bCs/>
          <w:sz w:val="24"/>
          <w:szCs w:val="24"/>
        </w:rPr>
        <w:tab/>
      </w:r>
      <w:r w:rsidR="00B96443">
        <w:rPr>
          <w:rFonts w:ascii="Times New Roman" w:hAnsi="Times New Roman" w:cs="Times New Roman"/>
          <w:bCs/>
          <w:sz w:val="24"/>
          <w:szCs w:val="24"/>
        </w:rPr>
        <w:tab/>
      </w:r>
      <w:r w:rsidR="00B96443">
        <w:rPr>
          <w:rFonts w:ascii="Times New Roman" w:hAnsi="Times New Roman" w:cs="Times New Roman"/>
          <w:bCs/>
          <w:sz w:val="24"/>
          <w:szCs w:val="24"/>
        </w:rPr>
        <w:tab/>
      </w:r>
      <w:r w:rsidR="00B96443">
        <w:rPr>
          <w:rFonts w:ascii="Times New Roman" w:hAnsi="Times New Roman" w:cs="Times New Roman"/>
          <w:bCs/>
          <w:sz w:val="24"/>
          <w:szCs w:val="24"/>
        </w:rPr>
        <w:tab/>
      </w:r>
      <w:r w:rsidR="00B96443" w:rsidRPr="00B96443">
        <w:rPr>
          <w:rFonts w:ascii="Times New Roman" w:hAnsi="Times New Roman" w:cs="Times New Roman"/>
          <w:b/>
          <w:sz w:val="24"/>
          <w:szCs w:val="24"/>
        </w:rPr>
        <w:t>0</w:t>
      </w:r>
      <w:r w:rsidR="00B96443">
        <w:rPr>
          <w:rFonts w:ascii="Times New Roman" w:hAnsi="Times New Roman" w:cs="Times New Roman"/>
          <w:bCs/>
          <w:sz w:val="24"/>
          <w:szCs w:val="24"/>
        </w:rPr>
        <w:t>-</w:t>
      </w:r>
      <w:r w:rsidRPr="00B96443">
        <w:rPr>
          <w:rFonts w:ascii="Times New Roman" w:hAnsi="Times New Roman" w:cs="Times New Roman"/>
          <w:b/>
          <w:sz w:val="24"/>
          <w:szCs w:val="24"/>
        </w:rPr>
        <w:t>5 pkt.</w:t>
      </w:r>
    </w:p>
    <w:p w14:paraId="738BFA49" w14:textId="77777777" w:rsidR="00EB2A55" w:rsidRPr="007820D3" w:rsidRDefault="00EB2A55" w:rsidP="00EB2A5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C0DBF20" w14:textId="77777777" w:rsidR="00EB2A55" w:rsidRPr="007820D3" w:rsidRDefault="00EB2A55" w:rsidP="00EB2A5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 xml:space="preserve">Razem </w:t>
      </w:r>
      <w:r w:rsidRPr="007820D3">
        <w:rPr>
          <w:rFonts w:ascii="Times New Roman" w:hAnsi="Times New Roman" w:cs="Times New Roman"/>
          <w:b/>
          <w:sz w:val="24"/>
          <w:szCs w:val="24"/>
        </w:rPr>
        <w:tab/>
      </w:r>
      <w:r w:rsidRPr="007820D3">
        <w:rPr>
          <w:rFonts w:ascii="Times New Roman" w:hAnsi="Times New Roman" w:cs="Times New Roman"/>
          <w:b/>
          <w:sz w:val="24"/>
          <w:szCs w:val="24"/>
        </w:rPr>
        <w:tab/>
      </w:r>
      <w:r w:rsidRPr="007820D3">
        <w:rPr>
          <w:rFonts w:ascii="Times New Roman" w:hAnsi="Times New Roman" w:cs="Times New Roman"/>
          <w:b/>
          <w:sz w:val="24"/>
          <w:szCs w:val="24"/>
        </w:rPr>
        <w:tab/>
      </w:r>
      <w:r w:rsidRPr="007820D3">
        <w:rPr>
          <w:rFonts w:ascii="Times New Roman" w:hAnsi="Times New Roman" w:cs="Times New Roman"/>
          <w:b/>
          <w:sz w:val="24"/>
          <w:szCs w:val="24"/>
        </w:rPr>
        <w:tab/>
      </w:r>
      <w:r w:rsidRPr="007820D3">
        <w:rPr>
          <w:rFonts w:ascii="Times New Roman" w:hAnsi="Times New Roman" w:cs="Times New Roman"/>
          <w:b/>
          <w:sz w:val="24"/>
          <w:szCs w:val="24"/>
        </w:rPr>
        <w:tab/>
      </w:r>
      <w:r w:rsidRPr="007820D3">
        <w:rPr>
          <w:rFonts w:ascii="Times New Roman" w:hAnsi="Times New Roman" w:cs="Times New Roman"/>
          <w:b/>
          <w:sz w:val="24"/>
          <w:szCs w:val="24"/>
        </w:rPr>
        <w:tab/>
      </w:r>
      <w:r w:rsidRPr="007820D3">
        <w:rPr>
          <w:rFonts w:ascii="Times New Roman" w:hAnsi="Times New Roman" w:cs="Times New Roman"/>
          <w:b/>
          <w:sz w:val="24"/>
          <w:szCs w:val="24"/>
        </w:rPr>
        <w:tab/>
      </w:r>
      <w:r w:rsidRPr="007820D3">
        <w:rPr>
          <w:rFonts w:ascii="Times New Roman" w:hAnsi="Times New Roman" w:cs="Times New Roman"/>
          <w:b/>
          <w:sz w:val="24"/>
          <w:szCs w:val="24"/>
        </w:rPr>
        <w:tab/>
      </w:r>
      <w:r w:rsidRPr="007820D3">
        <w:rPr>
          <w:rFonts w:ascii="Times New Roman" w:hAnsi="Times New Roman" w:cs="Times New Roman"/>
          <w:b/>
          <w:sz w:val="24"/>
          <w:szCs w:val="24"/>
        </w:rPr>
        <w:tab/>
      </w:r>
      <w:r w:rsidRPr="007820D3">
        <w:rPr>
          <w:rFonts w:ascii="Times New Roman" w:hAnsi="Times New Roman" w:cs="Times New Roman"/>
          <w:b/>
          <w:sz w:val="24"/>
          <w:szCs w:val="24"/>
        </w:rPr>
        <w:tab/>
        <w:t>0-100 pkt</w:t>
      </w:r>
    </w:p>
    <w:p w14:paraId="166A0B2A" w14:textId="77777777" w:rsidR="00EB2A55" w:rsidRPr="007820D3" w:rsidRDefault="00EB2A55" w:rsidP="00EB2A55">
      <w:pPr>
        <w:suppressAutoHyphens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2. Ocenę dokonuje się na podstawie 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formularza </w:t>
      </w:r>
      <w:r w:rsidRPr="007820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oceny </w:t>
      </w:r>
      <w:r w:rsidRPr="007820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Załącznik nr </w:t>
      </w:r>
      <w:r w:rsidR="00C5271E" w:rsidRPr="007820D3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7820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</w:t>
      </w:r>
      <w:r w:rsidRPr="007820D3">
        <w:rPr>
          <w:rFonts w:ascii="Times New Roman" w:hAnsi="Times New Roman" w:cs="Times New Roman"/>
          <w:sz w:val="24"/>
          <w:szCs w:val="24"/>
        </w:rPr>
        <w:t>niniejszego Regulaminu).</w:t>
      </w:r>
    </w:p>
    <w:p w14:paraId="7D3B0A3E" w14:textId="77777777" w:rsidR="00EB2A55" w:rsidRPr="007820D3" w:rsidRDefault="00EB2A55" w:rsidP="00EB2A55">
      <w:pPr>
        <w:pStyle w:val="Akapitzlist"/>
        <w:spacing w:after="0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D04F15F" w14:textId="77777777" w:rsidR="00EB2A55" w:rsidRPr="007820D3" w:rsidRDefault="00EB2A55" w:rsidP="00EB2A55">
      <w:pPr>
        <w:pStyle w:val="Akapitzlist"/>
        <w:spacing w:after="0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 xml:space="preserve">§ </w:t>
      </w:r>
      <w:r w:rsidR="007E32BE" w:rsidRPr="007820D3">
        <w:rPr>
          <w:rFonts w:ascii="Times New Roman" w:hAnsi="Times New Roman" w:cs="Times New Roman"/>
          <w:b/>
          <w:sz w:val="24"/>
          <w:szCs w:val="24"/>
        </w:rPr>
        <w:t>8</w:t>
      </w:r>
      <w:r w:rsidR="00BA7D96" w:rsidRPr="007820D3">
        <w:rPr>
          <w:rFonts w:ascii="Times New Roman" w:hAnsi="Times New Roman" w:cs="Times New Roman"/>
          <w:b/>
          <w:sz w:val="24"/>
          <w:szCs w:val="24"/>
        </w:rPr>
        <w:t>.</w:t>
      </w:r>
      <w:r w:rsidRPr="007820D3">
        <w:rPr>
          <w:rFonts w:ascii="Times New Roman" w:hAnsi="Times New Roman" w:cs="Times New Roman"/>
          <w:b/>
          <w:sz w:val="24"/>
          <w:szCs w:val="24"/>
        </w:rPr>
        <w:t xml:space="preserve"> Nagrody i wyróżnienia</w:t>
      </w:r>
    </w:p>
    <w:p w14:paraId="21ACA54D" w14:textId="77777777" w:rsidR="00EB2A55" w:rsidRPr="007820D3" w:rsidRDefault="00EB2A55" w:rsidP="00EB2A55">
      <w:pPr>
        <w:pStyle w:val="Akapitzlist"/>
        <w:spacing w:after="0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774E4200" w14:textId="77777777" w:rsidR="00EB2A55" w:rsidRPr="007820D3" w:rsidRDefault="00EB2A55" w:rsidP="00EB2A5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1. Laureaci Konkursu otrzymują nagrody</w:t>
      </w:r>
      <w:r w:rsidR="007E32BE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yplomy</w:t>
      </w:r>
      <w:r w:rsidR="007E32BE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yróżnienia</w:t>
      </w:r>
      <w:r w:rsidR="00D207CE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104701B3" w14:textId="77777777" w:rsidR="00EB2A55" w:rsidRPr="007820D3" w:rsidRDefault="00EB2A55" w:rsidP="00EB2A5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2. Decyzje Komisji w sprawie nagród i wyróżnień są ostateczne i nie przysługuje od nich prawo odwołania.</w:t>
      </w:r>
    </w:p>
    <w:p w14:paraId="0F18E1B5" w14:textId="77777777" w:rsidR="007820D3" w:rsidRDefault="0099652C" w:rsidP="007820D3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F5B8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3. </w:t>
      </w:r>
      <w:r w:rsidR="00661D09" w:rsidRPr="00661D0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oszt nagród pieniężnych, statuetek oraz dyplomów dla laureatów finansowany w ramach </w:t>
      </w:r>
      <w:r w:rsidR="00661D09" w:rsidRPr="00661D09">
        <w:rPr>
          <w:rFonts w:ascii="Times New Roman" w:hAnsi="Times New Roman" w:cs="Times New Roman"/>
          <w:sz w:val="24"/>
          <w:szCs w:val="24"/>
        </w:rPr>
        <w:t>o</w:t>
      </w:r>
      <w:r w:rsidRPr="00661D09">
        <w:rPr>
          <w:rFonts w:ascii="Times New Roman" w:hAnsi="Times New Roman" w:cs="Times New Roman"/>
          <w:sz w:val="24"/>
          <w:szCs w:val="24"/>
        </w:rPr>
        <w:t>peracj</w:t>
      </w:r>
      <w:r w:rsidR="00661D09" w:rsidRPr="00661D09">
        <w:rPr>
          <w:rFonts w:ascii="Times New Roman" w:hAnsi="Times New Roman" w:cs="Times New Roman"/>
          <w:sz w:val="24"/>
          <w:szCs w:val="24"/>
        </w:rPr>
        <w:t>i</w:t>
      </w:r>
      <w:r w:rsidRPr="00661D09">
        <w:rPr>
          <w:rFonts w:ascii="Times New Roman" w:hAnsi="Times New Roman" w:cs="Times New Roman"/>
          <w:sz w:val="24"/>
          <w:szCs w:val="24"/>
        </w:rPr>
        <w:t xml:space="preserve"> współfinansowan</w:t>
      </w:r>
      <w:r w:rsidR="00661D09" w:rsidRPr="00661D09">
        <w:rPr>
          <w:rFonts w:ascii="Times New Roman" w:hAnsi="Times New Roman" w:cs="Times New Roman"/>
          <w:sz w:val="24"/>
          <w:szCs w:val="24"/>
        </w:rPr>
        <w:t>ej</w:t>
      </w:r>
      <w:r w:rsidRPr="00661D09">
        <w:rPr>
          <w:rFonts w:ascii="Times New Roman" w:hAnsi="Times New Roman" w:cs="Times New Roman"/>
          <w:sz w:val="24"/>
          <w:szCs w:val="24"/>
        </w:rPr>
        <w:t xml:space="preserve"> ze środków Unii Europejskiej </w:t>
      </w:r>
      <w:r w:rsidR="002A3172" w:rsidRPr="00661D09">
        <w:rPr>
          <w:rFonts w:ascii="Times New Roman" w:hAnsi="Times New Roman" w:cs="Times New Roman"/>
          <w:sz w:val="24"/>
          <w:szCs w:val="24"/>
        </w:rPr>
        <w:t>z Europejskiego Funduszu Rolnego na rzecz Rozwoju Obszarów Wiejskich, w ramach</w:t>
      </w:r>
      <w:r w:rsidR="00661D09" w:rsidRPr="00661D09">
        <w:rPr>
          <w:rFonts w:ascii="Times New Roman" w:hAnsi="Times New Roman" w:cs="Times New Roman"/>
          <w:sz w:val="24"/>
          <w:szCs w:val="24"/>
        </w:rPr>
        <w:t xml:space="preserve"> Planu Operacyjnego </w:t>
      </w:r>
      <w:r w:rsidR="002A3172" w:rsidRPr="00661D09">
        <w:rPr>
          <w:rFonts w:ascii="Times New Roman" w:hAnsi="Times New Roman" w:cs="Times New Roman"/>
          <w:sz w:val="24"/>
          <w:szCs w:val="24"/>
        </w:rPr>
        <w:t xml:space="preserve">Krajowej Sieci Obszarów Wiejskich na lata 2020-2021  </w:t>
      </w:r>
      <w:r w:rsidRPr="00661D09">
        <w:rPr>
          <w:rFonts w:ascii="Times New Roman" w:hAnsi="Times New Roman" w:cs="Times New Roman"/>
          <w:sz w:val="24"/>
          <w:szCs w:val="24"/>
        </w:rPr>
        <w:t>w ramach Schematu II pomocy Technicznej „Krajowa Sieć Obszarów Wiejskich</w:t>
      </w:r>
      <w:r w:rsidR="00661D09" w:rsidRPr="00661D09">
        <w:rPr>
          <w:rFonts w:ascii="Times New Roman" w:hAnsi="Times New Roman" w:cs="Times New Roman"/>
          <w:sz w:val="24"/>
          <w:szCs w:val="24"/>
        </w:rPr>
        <w:t xml:space="preserve">” </w:t>
      </w:r>
      <w:r w:rsidRPr="00661D09">
        <w:rPr>
          <w:rFonts w:ascii="Times New Roman" w:hAnsi="Times New Roman" w:cs="Times New Roman"/>
          <w:sz w:val="24"/>
          <w:szCs w:val="24"/>
        </w:rPr>
        <w:t xml:space="preserve"> Programu Rozwoju Obszarów Wiejskich na lata 2014-2020.</w:t>
      </w:r>
      <w:r w:rsidR="007820D3" w:rsidRPr="00661D0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97A0A4" w14:textId="77777777" w:rsidR="00036C61" w:rsidRPr="00043880" w:rsidRDefault="00036C61" w:rsidP="00036C61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Pr="00043880">
        <w:rPr>
          <w:rFonts w:ascii="Times New Roman" w:hAnsi="Times New Roman" w:cs="Times New Roman"/>
          <w:sz w:val="24"/>
          <w:szCs w:val="24"/>
        </w:rPr>
        <w:t xml:space="preserve">Laureaci Konkursu wyłonieni przez Komisję konkursową </w:t>
      </w:r>
      <w:r>
        <w:rPr>
          <w:rFonts w:ascii="Times New Roman" w:hAnsi="Times New Roman" w:cs="Times New Roman"/>
          <w:sz w:val="24"/>
          <w:szCs w:val="24"/>
        </w:rPr>
        <w:t xml:space="preserve">na poziomie wojewódzkim </w:t>
      </w:r>
      <w:r w:rsidRPr="00043880">
        <w:rPr>
          <w:rFonts w:ascii="Times New Roman" w:hAnsi="Times New Roman" w:cs="Times New Roman"/>
          <w:sz w:val="24"/>
          <w:szCs w:val="24"/>
        </w:rPr>
        <w:t xml:space="preserve">otrzymają nagrody pieniężne w łącznej kwocie </w:t>
      </w:r>
      <w:r>
        <w:rPr>
          <w:rFonts w:ascii="Times New Roman" w:hAnsi="Times New Roman" w:cs="Times New Roman"/>
          <w:sz w:val="24"/>
          <w:szCs w:val="24"/>
        </w:rPr>
        <w:t>10000</w:t>
      </w:r>
      <w:r w:rsidRPr="00043880">
        <w:rPr>
          <w:rFonts w:ascii="Times New Roman" w:hAnsi="Times New Roman" w:cs="Times New Roman"/>
          <w:sz w:val="24"/>
          <w:szCs w:val="24"/>
        </w:rPr>
        <w:t xml:space="preserve"> zł.</w:t>
      </w:r>
    </w:p>
    <w:p w14:paraId="7BFA7CC8" w14:textId="77777777" w:rsidR="00036C61" w:rsidRPr="00043880" w:rsidRDefault="00036C61" w:rsidP="00036C61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880">
        <w:rPr>
          <w:rFonts w:ascii="Times New Roman" w:hAnsi="Times New Roman" w:cs="Times New Roman"/>
          <w:sz w:val="24"/>
          <w:szCs w:val="24"/>
        </w:rPr>
        <w:t xml:space="preserve">I miejsce </w:t>
      </w:r>
      <w:r>
        <w:rPr>
          <w:rFonts w:ascii="Times New Roman" w:hAnsi="Times New Roman" w:cs="Times New Roman"/>
          <w:sz w:val="24"/>
          <w:szCs w:val="24"/>
        </w:rPr>
        <w:t>4000</w:t>
      </w:r>
      <w:r w:rsidRPr="00043880">
        <w:rPr>
          <w:rFonts w:ascii="Times New Roman" w:hAnsi="Times New Roman" w:cs="Times New Roman"/>
          <w:sz w:val="24"/>
          <w:szCs w:val="24"/>
        </w:rPr>
        <w:t xml:space="preserve"> zł </w:t>
      </w:r>
    </w:p>
    <w:p w14:paraId="5391F041" w14:textId="77777777" w:rsidR="00036C61" w:rsidRPr="00043880" w:rsidRDefault="00036C61" w:rsidP="00036C61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880">
        <w:rPr>
          <w:rFonts w:ascii="Times New Roman" w:hAnsi="Times New Roman" w:cs="Times New Roman"/>
          <w:sz w:val="24"/>
          <w:szCs w:val="24"/>
        </w:rPr>
        <w:t xml:space="preserve">II miejsce </w:t>
      </w:r>
      <w:r>
        <w:rPr>
          <w:rFonts w:ascii="Times New Roman" w:hAnsi="Times New Roman" w:cs="Times New Roman"/>
          <w:sz w:val="24"/>
          <w:szCs w:val="24"/>
        </w:rPr>
        <w:t>3000</w:t>
      </w:r>
      <w:r w:rsidRPr="00043880">
        <w:rPr>
          <w:rFonts w:ascii="Times New Roman" w:hAnsi="Times New Roman" w:cs="Times New Roman"/>
          <w:sz w:val="24"/>
          <w:szCs w:val="24"/>
        </w:rPr>
        <w:t xml:space="preserve"> zł</w:t>
      </w:r>
    </w:p>
    <w:p w14:paraId="20BAC129" w14:textId="77777777" w:rsidR="00036C61" w:rsidRPr="00043880" w:rsidRDefault="00036C61" w:rsidP="00036C61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880">
        <w:rPr>
          <w:rFonts w:ascii="Times New Roman" w:hAnsi="Times New Roman" w:cs="Times New Roman"/>
          <w:sz w:val="24"/>
          <w:szCs w:val="24"/>
        </w:rPr>
        <w:t xml:space="preserve">III miejsce </w:t>
      </w:r>
      <w:r>
        <w:rPr>
          <w:rFonts w:ascii="Times New Roman" w:hAnsi="Times New Roman" w:cs="Times New Roman"/>
          <w:sz w:val="24"/>
          <w:szCs w:val="24"/>
        </w:rPr>
        <w:t>2000</w:t>
      </w:r>
      <w:r w:rsidRPr="00043880">
        <w:rPr>
          <w:rFonts w:ascii="Times New Roman" w:hAnsi="Times New Roman" w:cs="Times New Roman"/>
          <w:sz w:val="24"/>
          <w:szCs w:val="24"/>
        </w:rPr>
        <w:t xml:space="preserve"> zł,</w:t>
      </w:r>
    </w:p>
    <w:p w14:paraId="379109AD" w14:textId="77777777" w:rsidR="00036C61" w:rsidRPr="00043880" w:rsidRDefault="00036C61" w:rsidP="00036C61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880">
        <w:rPr>
          <w:rFonts w:ascii="Times New Roman" w:hAnsi="Times New Roman" w:cs="Times New Roman"/>
          <w:sz w:val="24"/>
          <w:szCs w:val="24"/>
        </w:rPr>
        <w:t xml:space="preserve"> Wyróżnienia dla dwóch doradców po </w:t>
      </w:r>
      <w:r>
        <w:rPr>
          <w:rFonts w:ascii="Times New Roman" w:hAnsi="Times New Roman" w:cs="Times New Roman"/>
          <w:sz w:val="24"/>
          <w:szCs w:val="24"/>
        </w:rPr>
        <w:t>500</w:t>
      </w:r>
      <w:r w:rsidRPr="00043880">
        <w:rPr>
          <w:rFonts w:ascii="Times New Roman" w:hAnsi="Times New Roman" w:cs="Times New Roman"/>
          <w:sz w:val="24"/>
          <w:szCs w:val="24"/>
        </w:rPr>
        <w:t xml:space="preserve"> zł.</w:t>
      </w:r>
    </w:p>
    <w:p w14:paraId="522D0C23" w14:textId="77777777" w:rsidR="00036C61" w:rsidRPr="002F5B81" w:rsidRDefault="00036C61" w:rsidP="007820D3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376FD6" w14:textId="77777777" w:rsidR="007820D3" w:rsidRPr="00043880" w:rsidRDefault="00036C61" w:rsidP="007820D3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7820D3" w:rsidRPr="002F5B81">
        <w:rPr>
          <w:rFonts w:ascii="Times New Roman" w:hAnsi="Times New Roman" w:cs="Times New Roman"/>
          <w:sz w:val="24"/>
          <w:szCs w:val="24"/>
        </w:rPr>
        <w:t xml:space="preserve">. </w:t>
      </w:r>
      <w:r w:rsidR="007820D3" w:rsidRPr="00043880">
        <w:rPr>
          <w:rFonts w:ascii="Times New Roman" w:hAnsi="Times New Roman" w:cs="Times New Roman"/>
          <w:sz w:val="24"/>
          <w:szCs w:val="24"/>
        </w:rPr>
        <w:t xml:space="preserve">Laureaci Konkursu wyłonieni przez Komisję konkursową </w:t>
      </w:r>
      <w:r>
        <w:rPr>
          <w:rFonts w:ascii="Times New Roman" w:hAnsi="Times New Roman" w:cs="Times New Roman"/>
          <w:sz w:val="24"/>
          <w:szCs w:val="24"/>
        </w:rPr>
        <w:t>na poziomie krajowym o</w:t>
      </w:r>
      <w:r w:rsidR="007820D3" w:rsidRPr="00043880">
        <w:rPr>
          <w:rFonts w:ascii="Times New Roman" w:hAnsi="Times New Roman" w:cs="Times New Roman"/>
          <w:sz w:val="24"/>
          <w:szCs w:val="24"/>
        </w:rPr>
        <w:t xml:space="preserve">trzymają nagrody pieniężne w łącznej kwocie </w:t>
      </w:r>
      <w:r w:rsidR="00661D09">
        <w:rPr>
          <w:rFonts w:ascii="Times New Roman" w:hAnsi="Times New Roman" w:cs="Times New Roman"/>
          <w:sz w:val="24"/>
          <w:szCs w:val="24"/>
        </w:rPr>
        <w:t>27000</w:t>
      </w:r>
      <w:r w:rsidR="007820D3" w:rsidRPr="00043880">
        <w:rPr>
          <w:rFonts w:ascii="Times New Roman" w:hAnsi="Times New Roman" w:cs="Times New Roman"/>
          <w:sz w:val="24"/>
          <w:szCs w:val="24"/>
        </w:rPr>
        <w:t xml:space="preserve"> zł</w:t>
      </w:r>
      <w:r w:rsidR="00BB0938" w:rsidRPr="00043880">
        <w:rPr>
          <w:rFonts w:ascii="Times New Roman" w:hAnsi="Times New Roman" w:cs="Times New Roman"/>
          <w:sz w:val="24"/>
          <w:szCs w:val="24"/>
        </w:rPr>
        <w:t xml:space="preserve">, </w:t>
      </w:r>
      <w:r w:rsidR="007820D3" w:rsidRPr="00043880">
        <w:rPr>
          <w:rFonts w:ascii="Times New Roman" w:hAnsi="Times New Roman" w:cs="Times New Roman"/>
          <w:sz w:val="24"/>
          <w:szCs w:val="24"/>
        </w:rPr>
        <w:t xml:space="preserve">statuetki </w:t>
      </w:r>
      <w:r w:rsidR="00BB0938" w:rsidRPr="00043880">
        <w:rPr>
          <w:rFonts w:ascii="Times New Roman" w:hAnsi="Times New Roman" w:cs="Times New Roman"/>
          <w:sz w:val="24"/>
          <w:szCs w:val="24"/>
        </w:rPr>
        <w:t>oraz dyplomy.</w:t>
      </w:r>
    </w:p>
    <w:p w14:paraId="5ACA2567" w14:textId="77777777" w:rsidR="007820D3" w:rsidRPr="00043880" w:rsidRDefault="007820D3" w:rsidP="007820D3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880">
        <w:rPr>
          <w:rFonts w:ascii="Times New Roman" w:hAnsi="Times New Roman" w:cs="Times New Roman"/>
          <w:sz w:val="24"/>
          <w:szCs w:val="24"/>
        </w:rPr>
        <w:t xml:space="preserve">I miejsce </w:t>
      </w:r>
      <w:r w:rsidR="00661D09">
        <w:rPr>
          <w:rFonts w:ascii="Times New Roman" w:hAnsi="Times New Roman" w:cs="Times New Roman"/>
          <w:sz w:val="24"/>
          <w:szCs w:val="24"/>
        </w:rPr>
        <w:t>9000</w:t>
      </w:r>
      <w:r w:rsidRPr="00043880">
        <w:rPr>
          <w:rFonts w:ascii="Times New Roman" w:hAnsi="Times New Roman" w:cs="Times New Roman"/>
          <w:sz w:val="24"/>
          <w:szCs w:val="24"/>
        </w:rPr>
        <w:t xml:space="preserve"> zł </w:t>
      </w:r>
    </w:p>
    <w:p w14:paraId="1809D742" w14:textId="77777777" w:rsidR="007820D3" w:rsidRPr="00043880" w:rsidRDefault="007820D3" w:rsidP="00036C61">
      <w:pPr>
        <w:tabs>
          <w:tab w:val="right" w:pos="9072"/>
        </w:tabs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880">
        <w:rPr>
          <w:rFonts w:ascii="Times New Roman" w:hAnsi="Times New Roman" w:cs="Times New Roman"/>
          <w:sz w:val="24"/>
          <w:szCs w:val="24"/>
        </w:rPr>
        <w:t xml:space="preserve">II miejsce </w:t>
      </w:r>
      <w:r w:rsidR="00661D09">
        <w:rPr>
          <w:rFonts w:ascii="Times New Roman" w:hAnsi="Times New Roman" w:cs="Times New Roman"/>
          <w:sz w:val="24"/>
          <w:szCs w:val="24"/>
        </w:rPr>
        <w:t>7000</w:t>
      </w:r>
      <w:r w:rsidRPr="00043880">
        <w:rPr>
          <w:rFonts w:ascii="Times New Roman" w:hAnsi="Times New Roman" w:cs="Times New Roman"/>
          <w:sz w:val="24"/>
          <w:szCs w:val="24"/>
        </w:rPr>
        <w:t xml:space="preserve"> zł</w:t>
      </w:r>
      <w:r w:rsidR="00036C61">
        <w:rPr>
          <w:rFonts w:ascii="Times New Roman" w:hAnsi="Times New Roman" w:cs="Times New Roman"/>
          <w:sz w:val="24"/>
          <w:szCs w:val="24"/>
        </w:rPr>
        <w:tab/>
      </w:r>
    </w:p>
    <w:p w14:paraId="4C93B599" w14:textId="77777777" w:rsidR="007820D3" w:rsidRPr="00043880" w:rsidRDefault="007820D3" w:rsidP="007820D3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880">
        <w:rPr>
          <w:rFonts w:ascii="Times New Roman" w:hAnsi="Times New Roman" w:cs="Times New Roman"/>
          <w:sz w:val="24"/>
          <w:szCs w:val="24"/>
        </w:rPr>
        <w:t xml:space="preserve">III miejsce </w:t>
      </w:r>
      <w:r w:rsidR="00661D09">
        <w:rPr>
          <w:rFonts w:ascii="Times New Roman" w:hAnsi="Times New Roman" w:cs="Times New Roman"/>
          <w:sz w:val="24"/>
          <w:szCs w:val="24"/>
        </w:rPr>
        <w:t>5000</w:t>
      </w:r>
      <w:r w:rsidRPr="00043880">
        <w:rPr>
          <w:rFonts w:ascii="Times New Roman" w:hAnsi="Times New Roman" w:cs="Times New Roman"/>
          <w:sz w:val="24"/>
          <w:szCs w:val="24"/>
        </w:rPr>
        <w:t xml:space="preserve"> zł,</w:t>
      </w:r>
    </w:p>
    <w:p w14:paraId="59AA9861" w14:textId="77777777" w:rsidR="007820D3" w:rsidRPr="00043880" w:rsidRDefault="007820D3" w:rsidP="007820D3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3880">
        <w:rPr>
          <w:rFonts w:ascii="Times New Roman" w:hAnsi="Times New Roman" w:cs="Times New Roman"/>
          <w:sz w:val="24"/>
          <w:szCs w:val="24"/>
        </w:rPr>
        <w:t xml:space="preserve"> </w:t>
      </w:r>
      <w:r w:rsidR="00BB0938" w:rsidRPr="00043880">
        <w:rPr>
          <w:rFonts w:ascii="Times New Roman" w:hAnsi="Times New Roman" w:cs="Times New Roman"/>
          <w:sz w:val="24"/>
          <w:szCs w:val="24"/>
        </w:rPr>
        <w:t>W</w:t>
      </w:r>
      <w:r w:rsidRPr="00043880">
        <w:rPr>
          <w:rFonts w:ascii="Times New Roman" w:hAnsi="Times New Roman" w:cs="Times New Roman"/>
          <w:sz w:val="24"/>
          <w:szCs w:val="24"/>
        </w:rPr>
        <w:t>yróżnieni</w:t>
      </w:r>
      <w:r w:rsidR="00BB0938" w:rsidRPr="00043880">
        <w:rPr>
          <w:rFonts w:ascii="Times New Roman" w:hAnsi="Times New Roman" w:cs="Times New Roman"/>
          <w:sz w:val="24"/>
          <w:szCs w:val="24"/>
        </w:rPr>
        <w:t>a dla</w:t>
      </w:r>
      <w:r w:rsidRPr="00043880">
        <w:rPr>
          <w:rFonts w:ascii="Times New Roman" w:hAnsi="Times New Roman" w:cs="Times New Roman"/>
          <w:sz w:val="24"/>
          <w:szCs w:val="24"/>
        </w:rPr>
        <w:t xml:space="preserve"> </w:t>
      </w:r>
      <w:r w:rsidR="00BB0938" w:rsidRPr="00043880">
        <w:rPr>
          <w:rFonts w:ascii="Times New Roman" w:hAnsi="Times New Roman" w:cs="Times New Roman"/>
          <w:sz w:val="24"/>
          <w:szCs w:val="24"/>
        </w:rPr>
        <w:t xml:space="preserve">dwóch doradców po </w:t>
      </w:r>
      <w:r w:rsidR="00661D09">
        <w:rPr>
          <w:rFonts w:ascii="Times New Roman" w:hAnsi="Times New Roman" w:cs="Times New Roman"/>
          <w:sz w:val="24"/>
          <w:szCs w:val="24"/>
        </w:rPr>
        <w:t>3000</w:t>
      </w:r>
      <w:r w:rsidRPr="00043880">
        <w:rPr>
          <w:rFonts w:ascii="Times New Roman" w:hAnsi="Times New Roman" w:cs="Times New Roman"/>
          <w:sz w:val="24"/>
          <w:szCs w:val="24"/>
        </w:rPr>
        <w:t xml:space="preserve"> zł.</w:t>
      </w:r>
    </w:p>
    <w:p w14:paraId="00A4AD5D" w14:textId="77777777" w:rsidR="007820D3" w:rsidRPr="002F5B81" w:rsidRDefault="00036C61" w:rsidP="007820D3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7820D3" w:rsidRPr="002F5B81">
        <w:rPr>
          <w:rFonts w:ascii="Times New Roman" w:hAnsi="Times New Roman" w:cs="Times New Roman"/>
          <w:sz w:val="24"/>
          <w:szCs w:val="24"/>
        </w:rPr>
        <w:t>. CDR Oddział w Radomiu z kwot przeznaczonych na nagrody pieniężne pobierze podatek dochodowy i odprowadzi do Urzędu Skarbowego.</w:t>
      </w:r>
    </w:p>
    <w:p w14:paraId="489B8062" w14:textId="77777777" w:rsidR="007820D3" w:rsidRDefault="007820D3" w:rsidP="0099652C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9900E7" w14:textId="77777777" w:rsidR="00E15901" w:rsidRPr="002F5B81" w:rsidRDefault="00E15901" w:rsidP="0099652C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C45FEE" w14:textId="77777777" w:rsidR="00EB2A55" w:rsidRPr="007820D3" w:rsidRDefault="00EB2A55" w:rsidP="00EB2A5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 xml:space="preserve">§ </w:t>
      </w:r>
      <w:r w:rsidR="007E32BE" w:rsidRPr="007820D3">
        <w:rPr>
          <w:rFonts w:ascii="Times New Roman" w:hAnsi="Times New Roman" w:cs="Times New Roman"/>
          <w:b/>
          <w:sz w:val="24"/>
          <w:szCs w:val="24"/>
        </w:rPr>
        <w:t>9</w:t>
      </w:r>
      <w:r w:rsidRPr="007820D3">
        <w:rPr>
          <w:rFonts w:ascii="Times New Roman" w:hAnsi="Times New Roman" w:cs="Times New Roman"/>
          <w:b/>
          <w:sz w:val="24"/>
          <w:szCs w:val="24"/>
        </w:rPr>
        <w:t>. Czas trwania konkursu</w:t>
      </w:r>
    </w:p>
    <w:p w14:paraId="00A10847" w14:textId="77777777" w:rsidR="00EB2A55" w:rsidRPr="007820D3" w:rsidRDefault="00EB2A55" w:rsidP="00EB2A55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CC744F7" w14:textId="77777777" w:rsidR="00EB2A55" w:rsidRPr="007820D3" w:rsidRDefault="00EB2A55" w:rsidP="00BA7D96">
      <w:pPr>
        <w:pStyle w:val="Akapitzlist"/>
        <w:numPr>
          <w:ilvl w:val="3"/>
          <w:numId w:val="35"/>
        </w:numPr>
        <w:spacing w:after="0" w:line="36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Konkurs ma charakter stały, a rozstrzygany jest raz w roku.</w:t>
      </w:r>
    </w:p>
    <w:p w14:paraId="43AD81E9" w14:textId="77777777" w:rsidR="00EB2A55" w:rsidRPr="007820D3" w:rsidRDefault="00EB2A55" w:rsidP="00BA7D96">
      <w:pPr>
        <w:pStyle w:val="Akapitzlist"/>
        <w:numPr>
          <w:ilvl w:val="3"/>
          <w:numId w:val="35"/>
        </w:numPr>
        <w:spacing w:before="240" w:after="0" w:line="36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ozpoczęcie Konkursu zaczyna się wraz z ogłoszeniem informacji o Konkursie na stronie internetowej CDR, </w:t>
      </w:r>
      <w:r w:rsidR="001710F1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gdzie zostanie zamieszczony regulamin konkursu i karta zgłoszenia uczestników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</w:t>
      </w:r>
    </w:p>
    <w:p w14:paraId="725DA634" w14:textId="77777777" w:rsidR="00EB2A55" w:rsidRPr="007820D3" w:rsidRDefault="00EB2A55" w:rsidP="00BA7D96">
      <w:pPr>
        <w:pStyle w:val="Akapitzlist"/>
        <w:numPr>
          <w:ilvl w:val="3"/>
          <w:numId w:val="35"/>
        </w:numPr>
        <w:spacing w:before="240" w:after="0" w:line="36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Termin, miejsce i sposób ogłoszenia wyników I etapu konkursu określa dyrektor ODR. 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14:paraId="0DBDFB93" w14:textId="77777777" w:rsidR="00EB2A55" w:rsidRPr="007820D3" w:rsidRDefault="00EB2A55" w:rsidP="00BA7D96">
      <w:pPr>
        <w:pStyle w:val="Akapitzlist"/>
        <w:numPr>
          <w:ilvl w:val="3"/>
          <w:numId w:val="35"/>
        </w:numPr>
        <w:spacing w:before="240" w:after="0" w:line="36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hAnsi="Times New Roman" w:cs="Times New Roman"/>
          <w:sz w:val="24"/>
          <w:szCs w:val="24"/>
        </w:rPr>
        <w:t>Termin, miejsce i sposób ogłoszenia wyników konkursu z udziałem laureatów i członków Komisji konkursowej określa dyrektor CDR po uzgodnieniu z przewodniczącym Komisji.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14:paraId="4C68F26B" w14:textId="77777777" w:rsidR="00EB2A55" w:rsidRPr="007820D3" w:rsidRDefault="00EB2A55" w:rsidP="00EB2A5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28DFAA" w14:textId="77777777" w:rsidR="00EB2A55" w:rsidRPr="007820D3" w:rsidRDefault="00EB2A55" w:rsidP="00EB2A55">
      <w:pPr>
        <w:shd w:val="clear" w:color="FFCC00" w:fill="auto"/>
        <w:spacing w:before="120" w:after="0" w:line="240" w:lineRule="auto"/>
        <w:ind w:right="74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>§ 1</w:t>
      </w:r>
      <w:r w:rsidR="007820D3" w:rsidRPr="007820D3">
        <w:rPr>
          <w:rFonts w:ascii="Times New Roman" w:hAnsi="Times New Roman" w:cs="Times New Roman"/>
          <w:b/>
          <w:sz w:val="24"/>
          <w:szCs w:val="24"/>
        </w:rPr>
        <w:t>0</w:t>
      </w:r>
      <w:r w:rsidRPr="007820D3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7820D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chrona danych osobowych</w:t>
      </w:r>
    </w:p>
    <w:p w14:paraId="48197312" w14:textId="77777777" w:rsidR="00EB2A55" w:rsidRPr="007820D3" w:rsidRDefault="00EB2A55" w:rsidP="00EB2A55">
      <w:pPr>
        <w:shd w:val="clear" w:color="FFCC00" w:fill="auto"/>
        <w:spacing w:before="120" w:after="0" w:line="240" w:lineRule="auto"/>
        <w:ind w:right="74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13604C30" w14:textId="77777777" w:rsidR="00EB2A55" w:rsidRPr="007820D3" w:rsidRDefault="00EB2A55" w:rsidP="00EB2A55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7820D3">
        <w:rPr>
          <w:rFonts w:ascii="Times New Roman" w:hAnsi="Times New Roman" w:cs="Times New Roman"/>
          <w:lang w:val="pl-PL"/>
        </w:rPr>
        <w:t>1.  Zgodnie z art. 13 rozporządzenia Parlamentu Europejskiego i Rady (UE) 2016/679 z dnia</w:t>
      </w:r>
    </w:p>
    <w:p w14:paraId="70578E53" w14:textId="77777777" w:rsidR="00EB2A55" w:rsidRPr="007820D3" w:rsidRDefault="00EB2A55" w:rsidP="00EB2A55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7820D3">
        <w:rPr>
          <w:rFonts w:ascii="Times New Roman" w:hAnsi="Times New Roman" w:cs="Times New Roman"/>
          <w:lang w:val="pl-PL"/>
        </w:rPr>
        <w:t>27 kwietnia 2016 r. w sprawie ochrony osób fizycznych w związku z przetwarzaniem danych</w:t>
      </w:r>
    </w:p>
    <w:p w14:paraId="69FBEB87" w14:textId="77777777" w:rsidR="00EB2A55" w:rsidRPr="007820D3" w:rsidRDefault="00EB2A55" w:rsidP="00EB2A55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7820D3">
        <w:rPr>
          <w:rFonts w:ascii="Times New Roman" w:hAnsi="Times New Roman" w:cs="Times New Roman"/>
          <w:lang w:val="pl-PL"/>
        </w:rPr>
        <w:t>osobowych i w sprawie swobodnego przepływu takich danych oraz uchylenia dyrektywy</w:t>
      </w:r>
    </w:p>
    <w:p w14:paraId="0087911C" w14:textId="77777777" w:rsidR="00EB2A55" w:rsidRPr="007820D3" w:rsidRDefault="00EB2A55" w:rsidP="00EB2A55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7820D3">
        <w:rPr>
          <w:rFonts w:ascii="Times New Roman" w:hAnsi="Times New Roman" w:cs="Times New Roman"/>
          <w:lang w:val="pl-PL"/>
        </w:rPr>
        <w:t>95/46/WE (Dz. Urz. UE L 119, s. 1) — dalej RODO — Zamawiający informuje, że:</w:t>
      </w:r>
    </w:p>
    <w:p w14:paraId="6BD68455" w14:textId="77777777" w:rsidR="00EB2A55" w:rsidRPr="007820D3" w:rsidRDefault="00EB2A55" w:rsidP="00043880">
      <w:pPr>
        <w:numPr>
          <w:ilvl w:val="0"/>
          <w:numId w:val="10"/>
        </w:num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Administratorem danych osobowych jest Dyrektor Centrum Doradztwa Rolniczego z siedzibą w Brwinowie pod adresem: 05-840 Brwinów, ul. </w:t>
      </w:r>
      <w:proofErr w:type="spellStart"/>
      <w:r w:rsidRPr="007820D3">
        <w:rPr>
          <w:rFonts w:ascii="Times New Roman" w:hAnsi="Times New Roman" w:cs="Times New Roman"/>
          <w:sz w:val="24"/>
          <w:szCs w:val="24"/>
        </w:rPr>
        <w:t>Pszczelińska</w:t>
      </w:r>
      <w:proofErr w:type="spellEnd"/>
      <w:r w:rsidRPr="007820D3">
        <w:rPr>
          <w:rFonts w:ascii="Times New Roman" w:hAnsi="Times New Roman" w:cs="Times New Roman"/>
          <w:sz w:val="24"/>
          <w:szCs w:val="24"/>
        </w:rPr>
        <w:t xml:space="preserve"> 99 (zwanego dalej CDR);</w:t>
      </w:r>
    </w:p>
    <w:p w14:paraId="1F9FB4AE" w14:textId="77777777" w:rsidR="00EB2A55" w:rsidRPr="007820D3" w:rsidRDefault="00EB2A55" w:rsidP="00043880">
      <w:pPr>
        <w:numPr>
          <w:ilvl w:val="0"/>
          <w:numId w:val="10"/>
        </w:num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w CDR wyznaczono Inspektora Ochrony Danych Osobowych, z którym Wykonawca może skontaktować się w sprawach ochrony i przetwarzania swoich danych osobowych pod adresem e-mail: iodo@cdr.gov.pl lub pisemnie na adres naszej siedziby, wskazany w Ust. 1;</w:t>
      </w:r>
    </w:p>
    <w:p w14:paraId="4CE349B5" w14:textId="77777777" w:rsidR="00EB2A55" w:rsidRPr="007820D3" w:rsidRDefault="00EB2A55" w:rsidP="00043880">
      <w:pPr>
        <w:numPr>
          <w:ilvl w:val="0"/>
          <w:numId w:val="10"/>
        </w:num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Administrator ma prawo do przetwarzania danych osobowych w celach związanych z przeprowadzeniem konkursu „Najlepszy Doradca </w:t>
      </w:r>
      <w:r w:rsidR="007E32BE" w:rsidRPr="007820D3">
        <w:rPr>
          <w:rFonts w:ascii="Times New Roman" w:hAnsi="Times New Roman" w:cs="Times New Roman"/>
          <w:sz w:val="24"/>
          <w:szCs w:val="24"/>
        </w:rPr>
        <w:t>Ekologiczny</w:t>
      </w:r>
      <w:r w:rsidRPr="007820D3">
        <w:rPr>
          <w:rFonts w:ascii="Times New Roman" w:hAnsi="Times New Roman" w:cs="Times New Roman"/>
          <w:sz w:val="24"/>
          <w:szCs w:val="24"/>
        </w:rPr>
        <w:t>”,</w:t>
      </w:r>
      <w:r w:rsidR="00136206" w:rsidRPr="007820D3">
        <w:rPr>
          <w:rFonts w:ascii="Times New Roman" w:hAnsi="Times New Roman" w:cs="Times New Roman"/>
          <w:sz w:val="24"/>
          <w:szCs w:val="24"/>
        </w:rPr>
        <w:t xml:space="preserve"> </w:t>
      </w:r>
      <w:r w:rsidRPr="007820D3">
        <w:rPr>
          <w:rFonts w:ascii="Times New Roman" w:hAnsi="Times New Roman" w:cs="Times New Roman"/>
          <w:sz w:val="24"/>
          <w:szCs w:val="24"/>
        </w:rPr>
        <w:t>wyłonienia laureatów, przyznania nagród oraz umieszczenia ich w katalogu i materiałach związanych z konkursem — na podstawie art. 6 ust. 1 lit. a) RODO;</w:t>
      </w:r>
    </w:p>
    <w:p w14:paraId="468F7E11" w14:textId="77777777" w:rsidR="00EB2A55" w:rsidRPr="007820D3" w:rsidRDefault="00EB2A55" w:rsidP="00043880">
      <w:pPr>
        <w:numPr>
          <w:ilvl w:val="0"/>
          <w:numId w:val="10"/>
        </w:num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Dane osobowe będą przetwarzane do czasu osiągnięcia celu dla jakiego zostały pozyskane, przez okres przewidziany przepisami prawa, w tym szczególnie przez okres przechowywania dokumentacji określony w przepisach i uregulowaniach wewnętrznych CDR w zakresie archiwizacji dokumentów;</w:t>
      </w:r>
    </w:p>
    <w:p w14:paraId="09E43FCD" w14:textId="77777777" w:rsidR="00EB2A55" w:rsidRPr="007820D3" w:rsidRDefault="00EB2A55" w:rsidP="00EB2A55">
      <w:pPr>
        <w:numPr>
          <w:ilvl w:val="0"/>
          <w:numId w:val="10"/>
        </w:numPr>
        <w:spacing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lastRenderedPageBreak/>
        <w:t>zgodnie z RODO, przysługuje Państwu:</w:t>
      </w:r>
    </w:p>
    <w:p w14:paraId="147044FC" w14:textId="77777777" w:rsidR="00EB2A55" w:rsidRPr="007820D3" w:rsidRDefault="00EB2A55" w:rsidP="00EB2A55">
      <w:pPr>
        <w:numPr>
          <w:ilvl w:val="0"/>
          <w:numId w:val="14"/>
        </w:numPr>
        <w:spacing w:line="360" w:lineRule="auto"/>
        <w:ind w:left="1418" w:hanging="426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na podstawie art. 15 RODO prawo dostępu do danych osobowych Państwa dotyczących oraz otrzymania ich kopii,</w:t>
      </w:r>
    </w:p>
    <w:p w14:paraId="32134327" w14:textId="77777777" w:rsidR="00EB2A55" w:rsidRPr="007820D3" w:rsidRDefault="00EB2A55" w:rsidP="00EB2A55">
      <w:pPr>
        <w:numPr>
          <w:ilvl w:val="0"/>
          <w:numId w:val="14"/>
        </w:numPr>
        <w:spacing w:line="360" w:lineRule="auto"/>
        <w:ind w:left="1418" w:hanging="426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na podstawie art. 16 RODO prawo do sprostowania (poprawiania) Państwa danych osobowych,</w:t>
      </w:r>
    </w:p>
    <w:p w14:paraId="2803ED36" w14:textId="77777777" w:rsidR="00EB2A55" w:rsidRPr="007820D3" w:rsidRDefault="00EB2A55" w:rsidP="00EB2A55">
      <w:pPr>
        <w:numPr>
          <w:ilvl w:val="0"/>
          <w:numId w:val="14"/>
        </w:numPr>
        <w:spacing w:line="360" w:lineRule="auto"/>
        <w:ind w:left="1418" w:hanging="426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na podstawie art. 17 RODO prawo do usunięcia danych,</w:t>
      </w:r>
    </w:p>
    <w:p w14:paraId="39AFF361" w14:textId="77777777" w:rsidR="00EB2A55" w:rsidRPr="007820D3" w:rsidRDefault="00EB2A55" w:rsidP="00EB2A55">
      <w:pPr>
        <w:numPr>
          <w:ilvl w:val="0"/>
          <w:numId w:val="14"/>
        </w:numPr>
        <w:spacing w:line="360" w:lineRule="auto"/>
        <w:ind w:left="1418" w:hanging="426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na podstawie art. 18 RODO prawo żądania od administratora ograniczenia przetwarzania danych osobowych z zastrzeżeniem przypadków, o których mowa w art. 18 ust. 2 RODO,</w:t>
      </w:r>
    </w:p>
    <w:p w14:paraId="2E18A402" w14:textId="77777777" w:rsidR="00EB2A55" w:rsidRPr="007820D3" w:rsidRDefault="00EB2A55" w:rsidP="00EB2A55">
      <w:pPr>
        <w:numPr>
          <w:ilvl w:val="0"/>
          <w:numId w:val="14"/>
        </w:numPr>
        <w:spacing w:line="360" w:lineRule="auto"/>
        <w:ind w:left="1418" w:hanging="426"/>
        <w:jc w:val="both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prawo do wniesienia skargi do Prezesa UODO, gdy uznają Państwo, że przetwarzanie danych osobowych narusza przepisy RODO,</w:t>
      </w:r>
    </w:p>
    <w:p w14:paraId="0258BD6B" w14:textId="77777777" w:rsidR="00EB2A55" w:rsidRPr="007820D3" w:rsidRDefault="00EB2A55" w:rsidP="00EB2A55">
      <w:pPr>
        <w:pStyle w:val="Compact"/>
        <w:numPr>
          <w:ilvl w:val="0"/>
          <w:numId w:val="15"/>
        </w:numPr>
        <w:spacing w:line="360" w:lineRule="auto"/>
        <w:ind w:left="1418" w:hanging="426"/>
        <w:jc w:val="both"/>
        <w:rPr>
          <w:rFonts w:ascii="Times New Roman" w:hAnsi="Times New Roman" w:cs="Times New Roman"/>
          <w:lang w:val="pl-PL"/>
        </w:rPr>
      </w:pPr>
      <w:r w:rsidRPr="007820D3">
        <w:rPr>
          <w:rFonts w:ascii="Times New Roman" w:hAnsi="Times New Roman" w:cs="Times New Roman"/>
          <w:lang w:val="pl-PL"/>
        </w:rPr>
        <w:t>jeżeli chcą Państwo skorzystać z któregokolwiek z tych uprawnień prosimy o kontakt z Inspektorem Ochrony Danych Osobowych wskazanym w ust. 2 lub pisemnie na adres naszej siedziby, wskazany w ust. 1;</w:t>
      </w:r>
    </w:p>
    <w:p w14:paraId="2167596F" w14:textId="77777777" w:rsidR="00EB2A55" w:rsidRPr="007820D3" w:rsidRDefault="00EB2A55" w:rsidP="00EB2A55">
      <w:pPr>
        <w:pStyle w:val="Compact"/>
        <w:numPr>
          <w:ilvl w:val="0"/>
          <w:numId w:val="16"/>
        </w:numPr>
        <w:spacing w:line="360" w:lineRule="auto"/>
        <w:ind w:left="851" w:hanging="284"/>
        <w:jc w:val="both"/>
        <w:rPr>
          <w:rFonts w:ascii="Times New Roman" w:hAnsi="Times New Roman" w:cs="Times New Roman"/>
          <w:lang w:val="pl-PL"/>
        </w:rPr>
      </w:pPr>
      <w:r w:rsidRPr="007820D3">
        <w:rPr>
          <w:rFonts w:ascii="Times New Roman" w:hAnsi="Times New Roman" w:cs="Times New Roman"/>
          <w:lang w:val="pl-PL"/>
        </w:rPr>
        <w:t>podanie danych osobowych jest dobrowolne, jednakże odmowa podania danych może skutkować brakiem zakwalifikowania do udziału w konkursie;</w:t>
      </w:r>
    </w:p>
    <w:p w14:paraId="14DECD92" w14:textId="77777777" w:rsidR="00EB2A55" w:rsidRPr="007820D3" w:rsidRDefault="00EB2A55" w:rsidP="00EB2A55">
      <w:pPr>
        <w:pStyle w:val="Compact"/>
        <w:numPr>
          <w:ilvl w:val="0"/>
          <w:numId w:val="17"/>
        </w:numPr>
        <w:spacing w:line="360" w:lineRule="auto"/>
        <w:ind w:left="851" w:hanging="284"/>
        <w:jc w:val="both"/>
        <w:rPr>
          <w:rFonts w:ascii="Times New Roman" w:hAnsi="Times New Roman" w:cs="Times New Roman"/>
          <w:lang w:val="pl-PL"/>
        </w:rPr>
      </w:pPr>
      <w:r w:rsidRPr="007820D3">
        <w:rPr>
          <w:rFonts w:ascii="Times New Roman" w:hAnsi="Times New Roman" w:cs="Times New Roman"/>
          <w:lang w:val="pl-PL"/>
        </w:rPr>
        <w:t>Dane Osobowe nie będą przetwarzane w sposób zautomatyzowany w tym również w formie profilowania zgodnie z art. 22 RODO.</w:t>
      </w:r>
    </w:p>
    <w:p w14:paraId="42812724" w14:textId="77777777" w:rsidR="00EB2A55" w:rsidRPr="007820D3" w:rsidRDefault="00EB2A55" w:rsidP="00EB2A5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C76665" w14:textId="77777777" w:rsidR="00EB2A55" w:rsidRPr="007820D3" w:rsidRDefault="00EB2A55" w:rsidP="00EB2A55">
      <w:pPr>
        <w:shd w:val="clear" w:color="FFCC00" w:fill="auto"/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7820D3">
        <w:rPr>
          <w:rFonts w:ascii="Times New Roman" w:hAnsi="Times New Roman" w:cs="Times New Roman"/>
          <w:b/>
          <w:sz w:val="24"/>
          <w:szCs w:val="24"/>
        </w:rPr>
        <w:t>§ 1</w:t>
      </w:r>
      <w:r w:rsidR="007820D3" w:rsidRPr="007820D3">
        <w:rPr>
          <w:rFonts w:ascii="Times New Roman" w:hAnsi="Times New Roman" w:cs="Times New Roman"/>
          <w:b/>
          <w:sz w:val="24"/>
          <w:szCs w:val="24"/>
        </w:rPr>
        <w:t>1</w:t>
      </w:r>
      <w:r w:rsidRPr="007820D3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7820D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Postanowienia końcowe</w:t>
      </w:r>
    </w:p>
    <w:p w14:paraId="4FB0141F" w14:textId="77777777" w:rsidR="00EB2A55" w:rsidRPr="007820D3" w:rsidRDefault="00EB2A55" w:rsidP="00EB2A55">
      <w:pPr>
        <w:pStyle w:val="Akapitzlist"/>
        <w:shd w:val="clear" w:color="FFCC00" w:fill="auto"/>
        <w:spacing w:before="120" w:after="0" w:line="240" w:lineRule="auto"/>
        <w:ind w:left="360" w:right="74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3100C49A" w14:textId="77777777" w:rsidR="00EB2A55" w:rsidRPr="007820D3" w:rsidRDefault="00EB2A55" w:rsidP="00043880">
      <w:pPr>
        <w:pStyle w:val="Akapitzlist"/>
        <w:numPr>
          <w:ilvl w:val="0"/>
          <w:numId w:val="39"/>
        </w:numPr>
        <w:spacing w:after="0" w:line="360" w:lineRule="auto"/>
        <w:ind w:left="425" w:right="71" w:hanging="425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Organizatorzy przewidują upowszechnianie informacji o wynikach konkursu poprzez strony internetowe Wojewódzkich Ośrodków Doradztwa Rolniczego</w:t>
      </w:r>
      <w:r w:rsidR="001710F1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Centrum Doradztwa Rolniczego</w:t>
      </w:r>
      <w:r w:rsidR="001710F1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raz podmiotów działających na rzecz rolnictwa ekologicznego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05830B89" w14:textId="77777777" w:rsidR="00EB2A55" w:rsidRPr="007820D3" w:rsidRDefault="00EB2A55" w:rsidP="00043880">
      <w:pPr>
        <w:pStyle w:val="Akapitzlist"/>
        <w:numPr>
          <w:ilvl w:val="0"/>
          <w:numId w:val="39"/>
        </w:numPr>
        <w:spacing w:after="0" w:line="360" w:lineRule="auto"/>
        <w:ind w:left="425" w:hanging="425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hAnsi="Times New Roman" w:cs="Times New Roman"/>
          <w:sz w:val="24"/>
          <w:szCs w:val="24"/>
          <w:lang w:eastAsia="pl-PL"/>
        </w:rPr>
        <w:t xml:space="preserve">Informacje na temat konkursu, w tym Regulamin Konkursu zamieszczone są na stronie internetowej Centrum Doradztwa Rolniczego </w:t>
      </w:r>
      <w:hyperlink r:id="rId9" w:history="1">
        <w:r w:rsidRPr="007820D3">
          <w:rPr>
            <w:rFonts w:ascii="Times New Roman" w:hAnsi="Times New Roman" w:cs="Times New Roman"/>
            <w:sz w:val="24"/>
            <w:szCs w:val="24"/>
            <w:u w:val="single"/>
            <w:lang w:eastAsia="pl-PL"/>
          </w:rPr>
          <w:t>www.cdr.gov.pl</w:t>
        </w:r>
      </w:hyperlink>
      <w:r w:rsidRPr="007820D3">
        <w:rPr>
          <w:rFonts w:ascii="Times New Roman" w:hAnsi="Times New Roman" w:cs="Times New Roman"/>
          <w:sz w:val="24"/>
          <w:szCs w:val="24"/>
          <w:lang w:eastAsia="pl-PL"/>
        </w:rPr>
        <w:t>.</w:t>
      </w:r>
    </w:p>
    <w:p w14:paraId="0F5E341B" w14:textId="77777777" w:rsidR="00EB2A55" w:rsidRPr="007820D3" w:rsidRDefault="00EB2A55" w:rsidP="00043880">
      <w:pPr>
        <w:pStyle w:val="Akapitzlist"/>
        <w:numPr>
          <w:ilvl w:val="0"/>
          <w:numId w:val="39"/>
        </w:numPr>
        <w:spacing w:after="0" w:line="360" w:lineRule="auto"/>
        <w:ind w:left="425" w:right="-109" w:hanging="425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ystąpienie do Konkursu oznacza przyjęcie zasad i zobowiązań określonych w  regulaminie. </w:t>
      </w:r>
    </w:p>
    <w:p w14:paraId="2C019F2A" w14:textId="77777777" w:rsidR="00EB2A55" w:rsidRPr="007820D3" w:rsidRDefault="00EB2A55" w:rsidP="00043880">
      <w:pPr>
        <w:pStyle w:val="Akapitzlist"/>
        <w:numPr>
          <w:ilvl w:val="0"/>
          <w:numId w:val="39"/>
        </w:numPr>
        <w:spacing w:after="0" w:line="360" w:lineRule="auto"/>
        <w:ind w:left="425" w:right="-109" w:hanging="425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Organizator zastrzega sobie prawo do dokonania zmian w harmonogramie konkursu na każdym jego etapie. O zmianach powiadomi na stronie internetowej konkursu.</w:t>
      </w:r>
    </w:p>
    <w:p w14:paraId="5543E04E" w14:textId="77777777" w:rsidR="00EB2A55" w:rsidRPr="007820D3" w:rsidRDefault="00EB2A55" w:rsidP="00043880">
      <w:pPr>
        <w:pStyle w:val="Akapitzlist"/>
        <w:numPr>
          <w:ilvl w:val="0"/>
          <w:numId w:val="39"/>
        </w:numPr>
        <w:spacing w:after="0" w:line="360" w:lineRule="auto"/>
        <w:ind w:left="425" w:right="-109" w:hanging="425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Organizator zastrzega sobie prawo do zmian w terminach podanych w regulaminie.</w:t>
      </w:r>
    </w:p>
    <w:p w14:paraId="2800E635" w14:textId="77777777" w:rsidR="00EB2A55" w:rsidRPr="007820D3" w:rsidRDefault="00EB2A55" w:rsidP="00043880">
      <w:pPr>
        <w:pStyle w:val="Akapitzlist"/>
        <w:numPr>
          <w:ilvl w:val="0"/>
          <w:numId w:val="39"/>
        </w:numPr>
        <w:tabs>
          <w:tab w:val="left" w:pos="900"/>
          <w:tab w:val="left" w:pos="1080"/>
        </w:tabs>
        <w:spacing w:after="0" w:line="360" w:lineRule="auto"/>
        <w:ind w:left="425" w:right="-109" w:hanging="425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Szczegółowych informacji na temat organizacji Konkursu udziela </w:t>
      </w:r>
      <w:r w:rsidR="0099652C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omasz Stachowicz 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entrum Doradztwa Rolniczego Oddział w </w:t>
      </w:r>
      <w:r w:rsidR="007E32BE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Radomiu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;  tel. </w:t>
      </w:r>
      <w:r w:rsidR="0099652C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48 3656934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; e-mail: </w:t>
      </w:r>
      <w:r w:rsidR="0099652C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t.stachowicz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@cdr.gov.pl</w:t>
      </w:r>
    </w:p>
    <w:p w14:paraId="458C38E0" w14:textId="77777777" w:rsidR="00EB2A55" w:rsidRPr="007820D3" w:rsidRDefault="00EB2A55" w:rsidP="00EB2A55">
      <w:pPr>
        <w:suppressAutoHyphens/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F6EB701" w14:textId="77777777" w:rsidR="00EB2A55" w:rsidRPr="007820D3" w:rsidRDefault="00EB2A55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56F5BBB" w14:textId="77777777" w:rsidR="00EB2A55" w:rsidRPr="007820D3" w:rsidRDefault="00EB2A55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C1F01E1" w14:textId="77777777" w:rsidR="00EB2A55" w:rsidRPr="007820D3" w:rsidRDefault="00EB2A55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C97F2A0" w14:textId="77777777" w:rsidR="00EB2A55" w:rsidRPr="007820D3" w:rsidRDefault="00EB2A55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C43AE74" w14:textId="77777777" w:rsidR="00EB2A55" w:rsidRPr="007820D3" w:rsidRDefault="00EB2A55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B88792D" w14:textId="77777777" w:rsidR="00EB2A55" w:rsidRPr="007820D3" w:rsidRDefault="00EB2A55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D9D6F71" w14:textId="77777777" w:rsidR="00EB2A55" w:rsidRPr="007820D3" w:rsidRDefault="00EB2A55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BC90F75" w14:textId="77777777" w:rsidR="00BB0938" w:rsidRDefault="00BB0938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B62A0F8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1C61D0A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854E565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BF12896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DAED49D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71F67E0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AE0B1E0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914AC61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925BC15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7AD7055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3BB4CB7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37AC82C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85E0298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9966D69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AF06070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2B075F1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6A95C72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A4C363C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8C99E2C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9C5D9EC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64607B4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7A25D7C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AE91065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A26F54A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39D08CD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A67700C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D425274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461FAAB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DDA3362" w14:textId="77777777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6F21874" w14:textId="3A922B62" w:rsidR="00661D09" w:rsidRDefault="00661D09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4971B08" w14:textId="03F4BFE0" w:rsidR="00C56AD0" w:rsidRDefault="00C56AD0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F71B02B" w14:textId="27803984" w:rsidR="00C56AD0" w:rsidRDefault="00C56AD0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D2B32E6" w14:textId="77777777" w:rsidR="00C56AD0" w:rsidRDefault="00C56AD0" w:rsidP="002872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0A122E3" w14:textId="77777777" w:rsidR="00EA15DB" w:rsidRPr="007820D3" w:rsidRDefault="00EA15DB" w:rsidP="00EA15DB">
      <w:pPr>
        <w:suppressAutoHyphens/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Załącznik nr 1</w:t>
      </w:r>
    </w:p>
    <w:p w14:paraId="00C424FA" w14:textId="77777777" w:rsidR="00EA15DB" w:rsidRPr="007820D3" w:rsidRDefault="00EA15DB" w:rsidP="00EA15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…………………………………………………………………………………………………</w:t>
      </w:r>
    </w:p>
    <w:p w14:paraId="7FCB3B5F" w14:textId="77777777" w:rsidR="00EA15DB" w:rsidRPr="007820D3" w:rsidRDefault="00EA15DB" w:rsidP="00EA15D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/nazwa WODR/</w:t>
      </w:r>
    </w:p>
    <w:p w14:paraId="32B1A054" w14:textId="77777777" w:rsidR="00EA15DB" w:rsidRPr="007820D3" w:rsidRDefault="00EA15DB" w:rsidP="00EA15DB">
      <w:pPr>
        <w:suppressAutoHyphens/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tbl>
      <w:tblPr>
        <w:tblW w:w="9134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3"/>
        <w:gridCol w:w="5311"/>
      </w:tblGrid>
      <w:tr w:rsidR="00EA15DB" w:rsidRPr="007820D3" w14:paraId="0CF40C69" w14:textId="77777777" w:rsidTr="008D796A">
        <w:trPr>
          <w:trHeight w:val="660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07C6C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820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r zgłoszenia:**</w:t>
            </w:r>
          </w:p>
        </w:tc>
        <w:tc>
          <w:tcPr>
            <w:tcW w:w="53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7922723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EA15DB" w:rsidRPr="007820D3" w14:paraId="465CE823" w14:textId="77777777" w:rsidTr="008D796A">
        <w:trPr>
          <w:trHeight w:val="615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CCF72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820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ata wpływu:**</w:t>
            </w:r>
          </w:p>
        </w:tc>
        <w:tc>
          <w:tcPr>
            <w:tcW w:w="5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9FEFDD6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15DB" w:rsidRPr="007820D3" w14:paraId="0F9E6C54" w14:textId="77777777" w:rsidTr="008D796A">
        <w:trPr>
          <w:trHeight w:val="315"/>
        </w:trPr>
        <w:tc>
          <w:tcPr>
            <w:tcW w:w="9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42680B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820D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** - wypełnia </w:t>
            </w:r>
            <w:r w:rsidRPr="007820D3">
              <w:rPr>
                <w:rFonts w:ascii="Times New Roman" w:hAnsi="Times New Roman" w:cs="Times New Roman"/>
                <w:sz w:val="24"/>
                <w:szCs w:val="24"/>
              </w:rPr>
              <w:t>właściwy WODR</w:t>
            </w:r>
          </w:p>
        </w:tc>
      </w:tr>
    </w:tbl>
    <w:p w14:paraId="4BAE8F95" w14:textId="77777777" w:rsidR="00EA15DB" w:rsidRPr="007820D3" w:rsidRDefault="00EA15DB" w:rsidP="00EA15DB">
      <w:pPr>
        <w:tabs>
          <w:tab w:val="left" w:pos="900"/>
          <w:tab w:val="left" w:pos="1080"/>
        </w:tabs>
        <w:spacing w:after="0"/>
        <w:ind w:right="-108"/>
        <w:rPr>
          <w:rFonts w:ascii="Times New Roman" w:hAnsi="Times New Roman" w:cs="Times New Roman"/>
          <w:sz w:val="24"/>
          <w:szCs w:val="24"/>
        </w:rPr>
      </w:pPr>
    </w:p>
    <w:p w14:paraId="02C72265" w14:textId="77777777" w:rsidR="00EA15DB" w:rsidRPr="007820D3" w:rsidRDefault="00EA15DB" w:rsidP="00EA15DB">
      <w:pPr>
        <w:tabs>
          <w:tab w:val="left" w:pos="900"/>
          <w:tab w:val="left" w:pos="1080"/>
        </w:tabs>
        <w:spacing w:after="0"/>
        <w:ind w:right="-108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820D3">
        <w:rPr>
          <w:rFonts w:ascii="Times New Roman" w:hAnsi="Times New Roman" w:cs="Times New Roman"/>
          <w:b/>
          <w:sz w:val="24"/>
          <w:szCs w:val="24"/>
          <w:u w:val="single"/>
        </w:rPr>
        <w:t>KARTA ZGŁOSZENIA</w:t>
      </w:r>
    </w:p>
    <w:p w14:paraId="2C7F394F" w14:textId="77777777" w:rsidR="00EA15DB" w:rsidRPr="007820D3" w:rsidRDefault="00EA15DB" w:rsidP="00EA15DB">
      <w:pPr>
        <w:tabs>
          <w:tab w:val="left" w:pos="900"/>
          <w:tab w:val="left" w:pos="1080"/>
        </w:tabs>
        <w:spacing w:after="0"/>
        <w:ind w:right="-108"/>
        <w:jc w:val="center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do .... edycji konkursu </w:t>
      </w:r>
      <w:r w:rsidRPr="007820D3">
        <w:rPr>
          <w:rFonts w:ascii="Times New Roman" w:hAnsi="Times New Roman" w:cs="Times New Roman"/>
          <w:b/>
          <w:sz w:val="24"/>
          <w:szCs w:val="24"/>
        </w:rPr>
        <w:t>„NAJLEPSZY DORADCA EKOLOGICZNY”</w:t>
      </w:r>
    </w:p>
    <w:tbl>
      <w:tblPr>
        <w:tblW w:w="9134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4"/>
        <w:gridCol w:w="6020"/>
      </w:tblGrid>
      <w:tr w:rsidR="00EA15DB" w:rsidRPr="007820D3" w14:paraId="5F8C7579" w14:textId="77777777" w:rsidTr="008D796A">
        <w:trPr>
          <w:trHeight w:val="615"/>
        </w:trPr>
        <w:tc>
          <w:tcPr>
            <w:tcW w:w="3114" w:type="dxa"/>
            <w:shd w:val="clear" w:color="auto" w:fill="auto"/>
            <w:vAlign w:val="center"/>
            <w:hideMark/>
          </w:tcPr>
          <w:p w14:paraId="27C66385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820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Nazwa podmiotu składającego </w:t>
            </w:r>
            <w:r w:rsidRPr="007820D3">
              <w:rPr>
                <w:rFonts w:ascii="Times New Roman" w:hAnsi="Times New Roman" w:cs="Times New Roman"/>
                <w:b/>
                <w:bCs/>
                <w:i/>
                <w:color w:val="000000"/>
                <w:sz w:val="24"/>
                <w:szCs w:val="24"/>
              </w:rPr>
              <w:t>dokumentację</w:t>
            </w:r>
            <w:r w:rsidRPr="007820D3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</w:rPr>
              <w:t xml:space="preserve"> (zgłaszającego):*</w:t>
            </w:r>
          </w:p>
        </w:tc>
        <w:tc>
          <w:tcPr>
            <w:tcW w:w="6020" w:type="dxa"/>
            <w:shd w:val="clear" w:color="000000" w:fill="auto"/>
            <w:vAlign w:val="center"/>
            <w:hideMark/>
          </w:tcPr>
          <w:p w14:paraId="00E4AB4E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15DB" w:rsidRPr="007820D3" w14:paraId="423651C9" w14:textId="77777777" w:rsidTr="008D796A">
        <w:trPr>
          <w:trHeight w:val="1077"/>
        </w:trPr>
        <w:tc>
          <w:tcPr>
            <w:tcW w:w="3114" w:type="dxa"/>
            <w:shd w:val="clear" w:color="auto" w:fill="auto"/>
          </w:tcPr>
          <w:p w14:paraId="2A838E42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820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Adres podmiotu zgłaszającego doradcę </w:t>
            </w:r>
            <w:r w:rsidRPr="007820D3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</w:rPr>
              <w:t>(np. WODR, LGD, gmina, osoba fizyczna lub prawna):</w:t>
            </w:r>
            <w:r w:rsidRPr="007820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*</w:t>
            </w:r>
          </w:p>
        </w:tc>
        <w:tc>
          <w:tcPr>
            <w:tcW w:w="6020" w:type="dxa"/>
            <w:shd w:val="clear" w:color="000000" w:fill="auto"/>
            <w:vAlign w:val="center"/>
          </w:tcPr>
          <w:p w14:paraId="13F53D1E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15DB" w:rsidRPr="007820D3" w14:paraId="4297EA85" w14:textId="77777777" w:rsidTr="008D796A">
        <w:trPr>
          <w:trHeight w:val="615"/>
        </w:trPr>
        <w:tc>
          <w:tcPr>
            <w:tcW w:w="3114" w:type="dxa"/>
            <w:shd w:val="clear" w:color="auto" w:fill="auto"/>
          </w:tcPr>
          <w:p w14:paraId="38EC541A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820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ane kontaktowe podmiotu zgłaszającego doradcę (</w:t>
            </w:r>
            <w:r w:rsidRPr="007820D3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</w:rPr>
              <w:t>imię i nazwisko, dokładny adres, telefon, e-mail)</w:t>
            </w:r>
          </w:p>
        </w:tc>
        <w:tc>
          <w:tcPr>
            <w:tcW w:w="6020" w:type="dxa"/>
            <w:shd w:val="clear" w:color="000000" w:fill="auto"/>
            <w:vAlign w:val="center"/>
          </w:tcPr>
          <w:p w14:paraId="5D63393E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0CD8D7" w14:textId="77777777" w:rsidR="00EA15DB" w:rsidRPr="007820D3" w:rsidRDefault="00EA15DB" w:rsidP="00EA15DB">
      <w:pPr>
        <w:tabs>
          <w:tab w:val="left" w:pos="900"/>
          <w:tab w:val="left" w:pos="1080"/>
        </w:tabs>
        <w:spacing w:before="80"/>
        <w:ind w:right="-109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* - wypełnia zgłaszający</w:t>
      </w:r>
    </w:p>
    <w:p w14:paraId="5CE798DB" w14:textId="77777777" w:rsidR="00EA15DB" w:rsidRPr="007820D3" w:rsidRDefault="00EA15DB" w:rsidP="00EA15DB">
      <w:pPr>
        <w:tabs>
          <w:tab w:val="left" w:pos="900"/>
          <w:tab w:val="left" w:pos="1080"/>
        </w:tabs>
        <w:spacing w:after="0"/>
        <w:ind w:right="-108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7820D3">
        <w:rPr>
          <w:rFonts w:ascii="Times New Roman" w:hAnsi="Times New Roman" w:cs="Times New Roman"/>
          <w:b/>
          <w:bCs/>
          <w:color w:val="000000"/>
          <w:sz w:val="24"/>
          <w:szCs w:val="24"/>
        </w:rPr>
        <w:t>INFORMACJE PODSTAWOWE</w:t>
      </w:r>
    </w:p>
    <w:p w14:paraId="3BDFE0DA" w14:textId="77777777" w:rsidR="00EA15DB" w:rsidRPr="007820D3" w:rsidRDefault="00EA15DB" w:rsidP="00EA15DB">
      <w:pPr>
        <w:tabs>
          <w:tab w:val="left" w:pos="900"/>
          <w:tab w:val="left" w:pos="1080"/>
        </w:tabs>
        <w:spacing w:after="0"/>
        <w:ind w:right="-108"/>
        <w:jc w:val="center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b/>
          <w:bCs/>
          <w:color w:val="000000"/>
          <w:sz w:val="24"/>
          <w:szCs w:val="24"/>
        </w:rPr>
        <w:t>o zgłaszanym doradcy</w:t>
      </w:r>
    </w:p>
    <w:tbl>
      <w:tblPr>
        <w:tblW w:w="9134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0"/>
        <w:gridCol w:w="3283"/>
        <w:gridCol w:w="5311"/>
      </w:tblGrid>
      <w:tr w:rsidR="00EA15DB" w:rsidRPr="007820D3" w14:paraId="64FE646C" w14:textId="77777777" w:rsidTr="008D796A">
        <w:trPr>
          <w:trHeight w:val="630"/>
        </w:trPr>
        <w:tc>
          <w:tcPr>
            <w:tcW w:w="540" w:type="dxa"/>
            <w:shd w:val="clear" w:color="auto" w:fill="auto"/>
            <w:vAlign w:val="center"/>
          </w:tcPr>
          <w:p w14:paraId="16C1D620" w14:textId="77777777" w:rsidR="00EA15DB" w:rsidRPr="007820D3" w:rsidRDefault="00EA15DB" w:rsidP="008D796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820D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1.</w:t>
            </w:r>
          </w:p>
        </w:tc>
        <w:tc>
          <w:tcPr>
            <w:tcW w:w="3283" w:type="dxa"/>
            <w:shd w:val="clear" w:color="auto" w:fill="auto"/>
            <w:vAlign w:val="center"/>
          </w:tcPr>
          <w:p w14:paraId="254055AE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820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ię i nazwisko doradcy</w:t>
            </w:r>
          </w:p>
        </w:tc>
        <w:tc>
          <w:tcPr>
            <w:tcW w:w="5311" w:type="dxa"/>
            <w:shd w:val="clear" w:color="auto" w:fill="auto"/>
            <w:vAlign w:val="center"/>
          </w:tcPr>
          <w:p w14:paraId="3023B5B3" w14:textId="77777777" w:rsidR="00EA15DB" w:rsidRPr="007820D3" w:rsidRDefault="00EA15DB" w:rsidP="008D796A">
            <w:pPr>
              <w:tabs>
                <w:tab w:val="left" w:pos="355"/>
              </w:tabs>
              <w:spacing w:after="0" w:line="240" w:lineRule="auto"/>
              <w:ind w:right="7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15DB" w:rsidRPr="007820D3" w14:paraId="29D65273" w14:textId="77777777" w:rsidTr="008D796A">
        <w:trPr>
          <w:trHeight w:val="630"/>
        </w:trPr>
        <w:tc>
          <w:tcPr>
            <w:tcW w:w="540" w:type="dxa"/>
            <w:shd w:val="clear" w:color="auto" w:fill="auto"/>
            <w:vAlign w:val="center"/>
            <w:hideMark/>
          </w:tcPr>
          <w:p w14:paraId="0E5F7F9E" w14:textId="77777777" w:rsidR="00EA15DB" w:rsidRPr="007820D3" w:rsidRDefault="00EA15DB" w:rsidP="008D796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820D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2.</w:t>
            </w:r>
          </w:p>
        </w:tc>
        <w:tc>
          <w:tcPr>
            <w:tcW w:w="3283" w:type="dxa"/>
            <w:shd w:val="clear" w:color="auto" w:fill="auto"/>
            <w:vAlign w:val="center"/>
          </w:tcPr>
          <w:p w14:paraId="00AF97F6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820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nowisko</w:t>
            </w:r>
          </w:p>
        </w:tc>
        <w:tc>
          <w:tcPr>
            <w:tcW w:w="5311" w:type="dxa"/>
            <w:shd w:val="clear" w:color="auto" w:fill="auto"/>
            <w:vAlign w:val="center"/>
          </w:tcPr>
          <w:p w14:paraId="6B655763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A15DB" w:rsidRPr="007820D3" w14:paraId="346AA1F2" w14:textId="77777777" w:rsidTr="008D796A">
        <w:trPr>
          <w:trHeight w:val="621"/>
        </w:trPr>
        <w:tc>
          <w:tcPr>
            <w:tcW w:w="540" w:type="dxa"/>
            <w:shd w:val="clear" w:color="auto" w:fill="auto"/>
            <w:vAlign w:val="center"/>
            <w:hideMark/>
          </w:tcPr>
          <w:p w14:paraId="1E25D0EF" w14:textId="77777777" w:rsidR="00EA15DB" w:rsidRPr="007820D3" w:rsidRDefault="00EA15DB" w:rsidP="008D796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820D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4.</w:t>
            </w:r>
          </w:p>
        </w:tc>
        <w:tc>
          <w:tcPr>
            <w:tcW w:w="3283" w:type="dxa"/>
            <w:shd w:val="clear" w:color="auto" w:fill="auto"/>
            <w:vAlign w:val="center"/>
          </w:tcPr>
          <w:p w14:paraId="2BCD1B6B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820D3">
              <w:rPr>
                <w:rFonts w:ascii="Times New Roman" w:hAnsi="Times New Roman" w:cs="Times New Roman"/>
                <w:bCs/>
                <w:sz w:val="24"/>
                <w:szCs w:val="24"/>
              </w:rPr>
              <w:t>Adres miejsca pracy (ulica, nr ulicy, miejscowość, kod, poczta)</w:t>
            </w:r>
          </w:p>
        </w:tc>
        <w:tc>
          <w:tcPr>
            <w:tcW w:w="5311" w:type="dxa"/>
            <w:shd w:val="clear" w:color="000000" w:fill="FFFFFF"/>
            <w:vAlign w:val="center"/>
          </w:tcPr>
          <w:p w14:paraId="76A1B35B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15DB" w:rsidRPr="007820D3" w14:paraId="2812A22F" w14:textId="77777777" w:rsidTr="008D796A">
        <w:trPr>
          <w:trHeight w:val="838"/>
        </w:trPr>
        <w:tc>
          <w:tcPr>
            <w:tcW w:w="540" w:type="dxa"/>
            <w:shd w:val="clear" w:color="auto" w:fill="auto"/>
            <w:vAlign w:val="center"/>
            <w:hideMark/>
          </w:tcPr>
          <w:p w14:paraId="79D38C5D" w14:textId="77777777" w:rsidR="00EA15DB" w:rsidRPr="007820D3" w:rsidRDefault="00EA15DB" w:rsidP="008D796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820D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5.</w:t>
            </w:r>
          </w:p>
        </w:tc>
        <w:tc>
          <w:tcPr>
            <w:tcW w:w="3283" w:type="dxa"/>
            <w:shd w:val="clear" w:color="auto" w:fill="auto"/>
            <w:vAlign w:val="center"/>
            <w:hideMark/>
          </w:tcPr>
          <w:p w14:paraId="43BCC89E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820D3">
              <w:rPr>
                <w:rFonts w:ascii="Times New Roman" w:hAnsi="Times New Roman" w:cs="Times New Roman"/>
                <w:bCs/>
                <w:sz w:val="24"/>
                <w:szCs w:val="24"/>
              </w:rPr>
              <w:t>Nr telefonu do kontaktu z doradcą, adres e-mail</w:t>
            </w:r>
            <w:r w:rsidRPr="007820D3" w:rsidDel="00081AA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311" w:type="dxa"/>
            <w:shd w:val="clear" w:color="000000" w:fill="FFFFFF"/>
            <w:vAlign w:val="center"/>
            <w:hideMark/>
          </w:tcPr>
          <w:p w14:paraId="3C69208D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15DB" w:rsidRPr="007820D3" w14:paraId="339842E4" w14:textId="77777777" w:rsidTr="008D796A">
        <w:trPr>
          <w:trHeight w:val="567"/>
        </w:trPr>
        <w:tc>
          <w:tcPr>
            <w:tcW w:w="540" w:type="dxa"/>
            <w:shd w:val="clear" w:color="auto" w:fill="auto"/>
            <w:vAlign w:val="center"/>
            <w:hideMark/>
          </w:tcPr>
          <w:p w14:paraId="6DE49A32" w14:textId="77777777" w:rsidR="00EA15DB" w:rsidRPr="007820D3" w:rsidRDefault="00EA15DB" w:rsidP="008D796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820D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6.</w:t>
            </w:r>
          </w:p>
        </w:tc>
        <w:tc>
          <w:tcPr>
            <w:tcW w:w="3283" w:type="dxa"/>
            <w:shd w:val="clear" w:color="auto" w:fill="auto"/>
            <w:vAlign w:val="center"/>
            <w:hideMark/>
          </w:tcPr>
          <w:p w14:paraId="75FC680C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820D3">
              <w:rPr>
                <w:rFonts w:ascii="Times New Roman" w:hAnsi="Times New Roman" w:cs="Times New Roman"/>
                <w:bCs/>
                <w:sz w:val="24"/>
                <w:szCs w:val="24"/>
              </w:rPr>
              <w:t>Liczba załączników</w:t>
            </w:r>
            <w:r w:rsidRPr="007820D3" w:rsidDel="00081AA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311" w:type="dxa"/>
            <w:shd w:val="clear" w:color="000000" w:fill="FFFFFF"/>
            <w:vAlign w:val="center"/>
            <w:hideMark/>
          </w:tcPr>
          <w:p w14:paraId="6F30862C" w14:textId="77777777" w:rsidR="00EA15DB" w:rsidRPr="007820D3" w:rsidRDefault="00EA15DB" w:rsidP="008D79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34AF6DF" w14:textId="77777777" w:rsidR="00EA15DB" w:rsidRDefault="00EA15DB" w:rsidP="00EA15DB">
      <w:pPr>
        <w:rPr>
          <w:rFonts w:ascii="Times New Roman" w:hAnsi="Times New Roman" w:cs="Times New Roman"/>
          <w:sz w:val="24"/>
          <w:szCs w:val="24"/>
        </w:rPr>
      </w:pPr>
    </w:p>
    <w:p w14:paraId="1DEDC53F" w14:textId="77777777" w:rsidR="00C043EC" w:rsidRDefault="00C043EC" w:rsidP="00EA15DB">
      <w:pPr>
        <w:rPr>
          <w:rFonts w:ascii="Times New Roman" w:hAnsi="Times New Roman" w:cs="Times New Roman"/>
          <w:sz w:val="24"/>
          <w:szCs w:val="24"/>
        </w:rPr>
      </w:pPr>
    </w:p>
    <w:p w14:paraId="45B4BBA8" w14:textId="77777777" w:rsidR="00C043EC" w:rsidRDefault="00C043EC" w:rsidP="00EA15DB">
      <w:pPr>
        <w:rPr>
          <w:rFonts w:ascii="Times New Roman" w:hAnsi="Times New Roman" w:cs="Times New Roman"/>
          <w:sz w:val="24"/>
          <w:szCs w:val="24"/>
        </w:rPr>
      </w:pPr>
    </w:p>
    <w:p w14:paraId="418FF798" w14:textId="77777777" w:rsidR="00C043EC" w:rsidRDefault="00C043EC" w:rsidP="00EA15DB">
      <w:pPr>
        <w:rPr>
          <w:rFonts w:ascii="Times New Roman" w:hAnsi="Times New Roman" w:cs="Times New Roman"/>
          <w:sz w:val="24"/>
          <w:szCs w:val="24"/>
        </w:rPr>
      </w:pPr>
    </w:p>
    <w:p w14:paraId="4B1A5AB5" w14:textId="77777777" w:rsidR="002D6675" w:rsidRDefault="002D6675" w:rsidP="00EA15DB">
      <w:pPr>
        <w:rPr>
          <w:rFonts w:ascii="Times New Roman" w:hAnsi="Times New Roman" w:cs="Times New Roman"/>
          <w:sz w:val="24"/>
          <w:szCs w:val="24"/>
        </w:rPr>
      </w:pPr>
    </w:p>
    <w:p w14:paraId="4D16BF73" w14:textId="77777777" w:rsidR="002D6675" w:rsidRDefault="002D6675" w:rsidP="00EA15DB">
      <w:pPr>
        <w:rPr>
          <w:rFonts w:ascii="Times New Roman" w:hAnsi="Times New Roman" w:cs="Times New Roman"/>
          <w:sz w:val="24"/>
          <w:szCs w:val="24"/>
        </w:rPr>
      </w:pPr>
    </w:p>
    <w:p w14:paraId="7CBB759E" w14:textId="77777777" w:rsidR="00C043EC" w:rsidRPr="00C56AD0" w:rsidRDefault="00C043EC" w:rsidP="00C043E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6AD0">
        <w:rPr>
          <w:rFonts w:ascii="Times New Roman" w:hAnsi="Times New Roman" w:cs="Times New Roman"/>
          <w:b/>
          <w:sz w:val="24"/>
          <w:szCs w:val="24"/>
        </w:rPr>
        <w:t>OPIS OSIĄGNIĘĆ ZGŁASZANEGO KANDYDATA</w:t>
      </w:r>
    </w:p>
    <w:p w14:paraId="3E9C1C3E" w14:textId="77777777" w:rsidR="00C043EC" w:rsidRPr="00C56AD0" w:rsidRDefault="00C043EC" w:rsidP="00EA15DB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ela-Siatka"/>
        <w:tblW w:w="9180" w:type="dxa"/>
        <w:tblLayout w:type="fixed"/>
        <w:tblLook w:val="04A0" w:firstRow="1" w:lastRow="0" w:firstColumn="1" w:lastColumn="0" w:noHBand="0" w:noVBand="1"/>
      </w:tblPr>
      <w:tblGrid>
        <w:gridCol w:w="3936"/>
        <w:gridCol w:w="1559"/>
        <w:gridCol w:w="3685"/>
      </w:tblGrid>
      <w:tr w:rsidR="00C56AD0" w:rsidRPr="00C56AD0" w14:paraId="464A8830" w14:textId="77777777" w:rsidTr="002D6675">
        <w:trPr>
          <w:trHeight w:val="1375"/>
        </w:trPr>
        <w:tc>
          <w:tcPr>
            <w:tcW w:w="3936" w:type="dxa"/>
          </w:tcPr>
          <w:p w14:paraId="05F45B75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0A653E52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C56AD0">
              <w:rPr>
                <w:rFonts w:ascii="Times New Roman" w:eastAsia="Times New Roman" w:hAnsi="Times New Roman" w:cs="Times New Roman"/>
                <w:lang w:eastAsia="pl-PL"/>
              </w:rPr>
              <w:t>Kryterium oceny</w:t>
            </w:r>
          </w:p>
        </w:tc>
        <w:tc>
          <w:tcPr>
            <w:tcW w:w="1559" w:type="dxa"/>
          </w:tcPr>
          <w:p w14:paraId="691486B6" w14:textId="77777777" w:rsidR="00C043EC" w:rsidRPr="00C56AD0" w:rsidRDefault="00C043EC" w:rsidP="00526E3C">
            <w:pPr>
              <w:suppressAutoHyphens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C56AD0">
              <w:rPr>
                <w:rFonts w:ascii="Times New Roman" w:eastAsia="Times New Roman" w:hAnsi="Times New Roman" w:cs="Times New Roman"/>
                <w:lang w:eastAsia="pl-PL"/>
              </w:rPr>
              <w:t xml:space="preserve">Liczba faktycznie wykonanych zadań </w:t>
            </w:r>
          </w:p>
          <w:p w14:paraId="5380D36D" w14:textId="77777777" w:rsidR="00C043EC" w:rsidRPr="00C56AD0" w:rsidRDefault="00C043EC" w:rsidP="00526E3C">
            <w:pPr>
              <w:suppressAutoHyphens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C56AD0">
              <w:rPr>
                <w:rFonts w:ascii="Times New Roman" w:eastAsia="Times New Roman" w:hAnsi="Times New Roman" w:cs="Times New Roman"/>
                <w:lang w:eastAsia="pl-PL"/>
              </w:rPr>
              <w:t>w szt.</w:t>
            </w:r>
          </w:p>
        </w:tc>
        <w:tc>
          <w:tcPr>
            <w:tcW w:w="3685" w:type="dxa"/>
          </w:tcPr>
          <w:p w14:paraId="103BD83D" w14:textId="77777777" w:rsidR="00C043EC" w:rsidRPr="00C56AD0" w:rsidRDefault="00C043EC" w:rsidP="00526E3C">
            <w:pPr>
              <w:suppressAutoHyphens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  <w:p w14:paraId="62E35541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C56AD0">
              <w:rPr>
                <w:rFonts w:ascii="Times New Roman" w:eastAsia="Times New Roman" w:hAnsi="Times New Roman" w:cs="Times New Roman"/>
                <w:lang w:eastAsia="pl-PL"/>
              </w:rPr>
              <w:t>Krótka charakterystyka</w:t>
            </w:r>
          </w:p>
        </w:tc>
      </w:tr>
      <w:tr w:rsidR="00C56AD0" w:rsidRPr="00C56AD0" w14:paraId="1207FCE5" w14:textId="77777777" w:rsidTr="002D6675">
        <w:tc>
          <w:tcPr>
            <w:tcW w:w="3936" w:type="dxa"/>
          </w:tcPr>
          <w:p w14:paraId="345770A8" w14:textId="77777777" w:rsidR="00C043EC" w:rsidRPr="00C56AD0" w:rsidRDefault="00C043EC" w:rsidP="00526E3C">
            <w:pPr>
              <w:suppressAutoHyphens/>
              <w:spacing w:before="120" w:after="12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56AD0">
              <w:rPr>
                <w:rFonts w:ascii="Times New Roman" w:hAnsi="Times New Roman" w:cs="Times New Roman"/>
                <w:sz w:val="24"/>
                <w:szCs w:val="24"/>
              </w:rPr>
              <w:t>Liczba gospodarstw objętych pracą doradczą w zakresie systemu rolnictwa ekologicznego oraz bezpośrednie ciągłe doradztwo i pomoc w realizacji zobowiązań w ramach działania „Rolnictwo ekologiczne”.</w:t>
            </w:r>
          </w:p>
        </w:tc>
        <w:tc>
          <w:tcPr>
            <w:tcW w:w="1559" w:type="dxa"/>
          </w:tcPr>
          <w:p w14:paraId="1989A0FE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685" w:type="dxa"/>
          </w:tcPr>
          <w:p w14:paraId="4FF20072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C56AD0" w:rsidRPr="00C56AD0" w14:paraId="610AE6EB" w14:textId="77777777" w:rsidTr="002D6675">
        <w:tc>
          <w:tcPr>
            <w:tcW w:w="3936" w:type="dxa"/>
          </w:tcPr>
          <w:p w14:paraId="577D8ABF" w14:textId="77777777" w:rsidR="00C043EC" w:rsidRPr="00C56AD0" w:rsidRDefault="00C043EC" w:rsidP="00526E3C">
            <w:pPr>
              <w:suppressAutoHyphens/>
              <w:spacing w:before="120" w:after="12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56AD0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mocja gospodarowania metodami ekologicznymi w tym zgłoszenie gospodarstw ekologicznych do konkursu na „Najlepsze Gospodarstwo Ekologiczne”.</w:t>
            </w:r>
          </w:p>
        </w:tc>
        <w:tc>
          <w:tcPr>
            <w:tcW w:w="1559" w:type="dxa"/>
          </w:tcPr>
          <w:p w14:paraId="0640AC03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685" w:type="dxa"/>
          </w:tcPr>
          <w:p w14:paraId="7A13B4C5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C56AD0" w:rsidRPr="00C56AD0" w14:paraId="58D7C3C9" w14:textId="77777777" w:rsidTr="002D6675">
        <w:tc>
          <w:tcPr>
            <w:tcW w:w="3936" w:type="dxa"/>
          </w:tcPr>
          <w:p w14:paraId="7A49C139" w14:textId="77777777" w:rsidR="00C043EC" w:rsidRPr="00C56AD0" w:rsidRDefault="00C043EC" w:rsidP="00A47C2A">
            <w:pPr>
              <w:suppressAutoHyphens/>
              <w:spacing w:before="120" w:after="12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56AD0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Doradztwo w zakresie przetwórstwa metodami ekologicznymi.</w:t>
            </w:r>
          </w:p>
        </w:tc>
        <w:tc>
          <w:tcPr>
            <w:tcW w:w="1559" w:type="dxa"/>
          </w:tcPr>
          <w:p w14:paraId="7A86B192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685" w:type="dxa"/>
          </w:tcPr>
          <w:p w14:paraId="1C5736A3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C56AD0" w:rsidRPr="00C56AD0" w14:paraId="7F89694A" w14:textId="77777777" w:rsidTr="002D6675">
        <w:tc>
          <w:tcPr>
            <w:tcW w:w="3936" w:type="dxa"/>
          </w:tcPr>
          <w:p w14:paraId="687ED52D" w14:textId="77777777" w:rsidR="00C043EC" w:rsidRPr="00C56AD0" w:rsidRDefault="00C043EC" w:rsidP="00526E3C">
            <w:pPr>
              <w:suppressAutoHyphens/>
              <w:spacing w:before="120" w:after="12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56AD0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Współpraca z instytucjami pracującymi na rzecz rolnictwa ekologicznego.</w:t>
            </w:r>
          </w:p>
        </w:tc>
        <w:tc>
          <w:tcPr>
            <w:tcW w:w="1559" w:type="dxa"/>
          </w:tcPr>
          <w:p w14:paraId="64C51369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685" w:type="dxa"/>
          </w:tcPr>
          <w:p w14:paraId="77868AD8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C56AD0" w:rsidRPr="00C56AD0" w14:paraId="7B67CE3C" w14:textId="77777777" w:rsidTr="002D6675">
        <w:tc>
          <w:tcPr>
            <w:tcW w:w="3936" w:type="dxa"/>
          </w:tcPr>
          <w:p w14:paraId="55994094" w14:textId="77777777" w:rsidR="00C043EC" w:rsidRPr="00C56AD0" w:rsidRDefault="00C043EC" w:rsidP="00526E3C">
            <w:pPr>
              <w:suppressAutoHyphens/>
              <w:spacing w:before="120" w:after="12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56AD0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oskonalenie wiedzy w zakresie systemu rolnictwa ekologicznego.</w:t>
            </w:r>
          </w:p>
        </w:tc>
        <w:tc>
          <w:tcPr>
            <w:tcW w:w="1559" w:type="dxa"/>
          </w:tcPr>
          <w:p w14:paraId="734F61FA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685" w:type="dxa"/>
          </w:tcPr>
          <w:p w14:paraId="476EA975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C56AD0" w:rsidRPr="00C56AD0" w14:paraId="369CAF6C" w14:textId="77777777" w:rsidTr="002D6675">
        <w:tc>
          <w:tcPr>
            <w:tcW w:w="3936" w:type="dxa"/>
          </w:tcPr>
          <w:p w14:paraId="585FC0BE" w14:textId="77777777" w:rsidR="00C043EC" w:rsidRPr="00C56AD0" w:rsidRDefault="00C043EC" w:rsidP="00526E3C">
            <w:pPr>
              <w:suppressAutoHyphens/>
              <w:spacing w:before="120" w:after="12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56AD0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ne inicjatywy w zakresie popularyzowania ekologicznego systemu produkcji oraz współpracy z rolnikami ekologicznymi.</w:t>
            </w:r>
          </w:p>
        </w:tc>
        <w:tc>
          <w:tcPr>
            <w:tcW w:w="1559" w:type="dxa"/>
          </w:tcPr>
          <w:p w14:paraId="6C72170E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685" w:type="dxa"/>
          </w:tcPr>
          <w:p w14:paraId="6FEB72B6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2D6675" w:rsidRPr="00C56AD0" w14:paraId="5833776B" w14:textId="77777777" w:rsidTr="002D6675">
        <w:tc>
          <w:tcPr>
            <w:tcW w:w="3936" w:type="dxa"/>
          </w:tcPr>
          <w:p w14:paraId="34028D17" w14:textId="77777777" w:rsidR="00C043EC" w:rsidRPr="00C56AD0" w:rsidRDefault="00A47C2A" w:rsidP="00526E3C">
            <w:pPr>
              <w:suppressAutoHyphens/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56AD0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C043EC" w:rsidRPr="00C56AD0">
              <w:rPr>
                <w:rFonts w:ascii="Times New Roman" w:hAnsi="Times New Roman" w:cs="Times New Roman"/>
                <w:sz w:val="24"/>
                <w:szCs w:val="24"/>
              </w:rPr>
              <w:t>odjęcie współpracy z nowymi gospodarstwami ekologicznymi.</w:t>
            </w:r>
          </w:p>
        </w:tc>
        <w:tc>
          <w:tcPr>
            <w:tcW w:w="1559" w:type="dxa"/>
          </w:tcPr>
          <w:p w14:paraId="60EB7070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685" w:type="dxa"/>
          </w:tcPr>
          <w:p w14:paraId="434564A9" w14:textId="77777777" w:rsidR="00C043EC" w:rsidRPr="00C56AD0" w:rsidRDefault="00C043EC" w:rsidP="00526E3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49791D69" w14:textId="77777777" w:rsidR="00C043EC" w:rsidRPr="00C56AD0" w:rsidRDefault="00C043EC" w:rsidP="00EA15DB">
      <w:pPr>
        <w:rPr>
          <w:rFonts w:ascii="Times New Roman" w:hAnsi="Times New Roman" w:cs="Times New Roman"/>
          <w:sz w:val="24"/>
          <w:szCs w:val="24"/>
        </w:rPr>
      </w:pPr>
    </w:p>
    <w:p w14:paraId="466A214E" w14:textId="77777777" w:rsidR="002D6675" w:rsidRPr="00C56AD0" w:rsidRDefault="002D6675" w:rsidP="00C043E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08C9735" w14:textId="77777777" w:rsidR="002D6675" w:rsidRPr="00C56AD0" w:rsidRDefault="002D6675" w:rsidP="00C043E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C91BF58" w14:textId="77777777" w:rsidR="002D6675" w:rsidRPr="00C56AD0" w:rsidRDefault="002D6675" w:rsidP="00C043E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E666CCE" w14:textId="77777777" w:rsidR="002D6675" w:rsidRPr="00C56AD0" w:rsidRDefault="002D6675" w:rsidP="00C043E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A6912E0" w14:textId="77777777" w:rsidR="00C043EC" w:rsidRPr="00C56AD0" w:rsidRDefault="00C043EC" w:rsidP="00C043E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6AD0">
        <w:rPr>
          <w:rFonts w:ascii="Times New Roman" w:hAnsi="Times New Roman" w:cs="Times New Roman"/>
          <w:b/>
          <w:sz w:val="24"/>
          <w:szCs w:val="24"/>
        </w:rPr>
        <w:lastRenderedPageBreak/>
        <w:t>KRÓTKI OPIS OSIĄGNIĘĆ KANDYDATA</w:t>
      </w:r>
    </w:p>
    <w:p w14:paraId="4C05CE67" w14:textId="77777777" w:rsidR="002D6675" w:rsidRPr="00C56AD0" w:rsidRDefault="002D6675" w:rsidP="00C043E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5CC13A5" w14:textId="77777777" w:rsidR="00C043EC" w:rsidRPr="00C56AD0" w:rsidRDefault="00C043EC" w:rsidP="002D6675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C56AD0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2D6675" w:rsidRPr="00C56AD0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11A6CB1" w14:textId="77777777" w:rsidR="002D6675" w:rsidRPr="00C56AD0" w:rsidRDefault="002D6675" w:rsidP="002D6675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C56AD0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7C6D877" w14:textId="7D4C995D" w:rsidR="002D6675" w:rsidRPr="00C56AD0" w:rsidRDefault="002D6675" w:rsidP="002D6675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EA46FB4" w14:textId="77777777" w:rsidR="00C56AD0" w:rsidRPr="00C56AD0" w:rsidRDefault="00C56AD0" w:rsidP="002D6675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</w:rPr>
      </w:pPr>
    </w:p>
    <w:tbl>
      <w:tblPr>
        <w:tblW w:w="52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0"/>
      </w:tblGrid>
      <w:tr w:rsidR="00C56AD0" w:rsidRPr="00C56AD0" w14:paraId="1D3DBA7B" w14:textId="77777777" w:rsidTr="00C56AD0">
        <w:trPr>
          <w:trHeight w:val="300"/>
          <w:jc w:val="center"/>
        </w:trPr>
        <w:tc>
          <w:tcPr>
            <w:tcW w:w="5240" w:type="dxa"/>
            <w:shd w:val="clear" w:color="auto" w:fill="auto"/>
            <w:noWrap/>
            <w:vAlign w:val="center"/>
            <w:hideMark/>
          </w:tcPr>
          <w:p w14:paraId="43EBF77A" w14:textId="6DE725A6" w:rsidR="00C56AD0" w:rsidRDefault="00C56AD0" w:rsidP="00C56AD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525958D" w14:textId="64BEAD23" w:rsidR="00C56AD0" w:rsidRDefault="00C56AD0" w:rsidP="00C56AD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……………………….…………………………</w:t>
            </w:r>
          </w:p>
          <w:p w14:paraId="426AFB76" w14:textId="4E81D06C" w:rsidR="00EA15DB" w:rsidRPr="00C56AD0" w:rsidRDefault="00EA15DB" w:rsidP="008D79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56A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i czytelny podpis osoby zgłaszającej kandydata</w:t>
            </w:r>
          </w:p>
        </w:tc>
      </w:tr>
    </w:tbl>
    <w:p w14:paraId="6427C7A4" w14:textId="77777777" w:rsidR="0094352C" w:rsidRPr="00C56AD0" w:rsidRDefault="0094352C" w:rsidP="00043880">
      <w:pPr>
        <w:suppressAutoHyphens/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522B8F1" w14:textId="77777777" w:rsidR="002D6675" w:rsidRPr="00C56AD0" w:rsidRDefault="002D6675" w:rsidP="00043880">
      <w:pPr>
        <w:suppressAutoHyphens/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01DD1A4" w14:textId="77777777" w:rsidR="002D6675" w:rsidRPr="00C56AD0" w:rsidRDefault="002D6675" w:rsidP="00043880">
      <w:pPr>
        <w:suppressAutoHyphens/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3003D20" w14:textId="77777777" w:rsidR="002D6675" w:rsidRPr="00C56AD0" w:rsidRDefault="002D6675" w:rsidP="00043880">
      <w:pPr>
        <w:suppressAutoHyphens/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B359F1D" w14:textId="77777777" w:rsidR="00EB2A55" w:rsidRPr="007820D3" w:rsidRDefault="00EB2A55" w:rsidP="00BB0938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łącznik nr </w:t>
      </w:r>
      <w:r w:rsidR="00EA15DB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2</w:t>
      </w:r>
    </w:p>
    <w:p w14:paraId="2325DD01" w14:textId="77777777" w:rsidR="00EB2A55" w:rsidRPr="007820D3" w:rsidRDefault="00EB2A55" w:rsidP="00BB0938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E9C479B" w14:textId="77777777" w:rsidR="00EB2A55" w:rsidRPr="007820D3" w:rsidRDefault="00EB2A55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………………..</w:t>
      </w:r>
    </w:p>
    <w:p w14:paraId="4C740C54" w14:textId="77777777" w:rsidR="00EB2A55" w:rsidRPr="007820D3" w:rsidRDefault="00EB2A55" w:rsidP="00EB2A55">
      <w:pPr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  <w:t>/data/</w:t>
      </w:r>
    </w:p>
    <w:p w14:paraId="1B09D8A5" w14:textId="77777777" w:rsidR="00EB2A55" w:rsidRPr="007820D3" w:rsidRDefault="00EB2A55" w:rsidP="00EB2A55">
      <w:pPr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BB7224D" wp14:editId="7BABAC93">
                <wp:simplePos x="0" y="0"/>
                <wp:positionH relativeFrom="column">
                  <wp:posOffset>167005</wp:posOffset>
                </wp:positionH>
                <wp:positionV relativeFrom="paragraph">
                  <wp:posOffset>83820</wp:posOffset>
                </wp:positionV>
                <wp:extent cx="2209800" cy="914400"/>
                <wp:effectExtent l="9525" t="6350" r="9525" b="1270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098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91BC46" w14:textId="77777777" w:rsidR="00EB2A55" w:rsidRDefault="00EB2A55" w:rsidP="00EB2A55"/>
                          <w:p w14:paraId="2BF0800E" w14:textId="77777777" w:rsidR="00EB2A55" w:rsidRDefault="00EB2A55" w:rsidP="00EB2A55"/>
                          <w:p w14:paraId="446D5C86" w14:textId="77777777" w:rsidR="00EB2A55" w:rsidRPr="00D34EAC" w:rsidRDefault="00EB2A55" w:rsidP="00EB2A5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34EAC">
                              <w:rPr>
                                <w:sz w:val="18"/>
                                <w:szCs w:val="18"/>
                              </w:rPr>
                              <w:t>/pieczęć Ośrodka Doradztwa R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olniczego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B7224D" id="Rectangle 3" o:spid="_x0000_s1026" style="position:absolute;left:0;text-align:left;margin-left:13.15pt;margin-top:6.6pt;width:174pt;height:1in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">
                <v:textbox>
                  <w:txbxContent>
                    <w:p w14:paraId="0291BC46" w14:textId="77777777" w:rsidR="00EB2A55" w:rsidRDefault="00EB2A55" w:rsidP="00EB2A55"/>
                    <w:p w14:paraId="2BF0800E" w14:textId="77777777" w:rsidR="00EB2A55" w:rsidRDefault="00EB2A55" w:rsidP="00EB2A55"/>
                    <w:p w14:paraId="446D5C86" w14:textId="77777777" w:rsidR="00EB2A55" w:rsidRPr="00D34EAC" w:rsidRDefault="00EB2A55" w:rsidP="00EB2A55">
                      <w:pPr>
                        <w:rPr>
                          <w:sz w:val="18"/>
                          <w:szCs w:val="18"/>
                        </w:rPr>
                      </w:pPr>
                      <w:r w:rsidRPr="00D34EAC">
                        <w:rPr>
                          <w:sz w:val="18"/>
                          <w:szCs w:val="18"/>
                        </w:rPr>
                        <w:t>/pieczęć Ośrodka Doradztwa R</w:t>
                      </w:r>
                      <w:r>
                        <w:rPr>
                          <w:sz w:val="18"/>
                          <w:szCs w:val="18"/>
                        </w:rPr>
                        <w:t>olniczego/</w:t>
                      </w:r>
                    </w:p>
                  </w:txbxContent>
                </v:textbox>
              </v:rect>
            </w:pict>
          </mc:Fallback>
        </mc:AlternateContent>
      </w:r>
    </w:p>
    <w:p w14:paraId="63C8FB85" w14:textId="77777777" w:rsidR="00EB2A55" w:rsidRPr="007820D3" w:rsidRDefault="00EB2A55" w:rsidP="00EB2A55">
      <w:pPr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0660565" w14:textId="77777777" w:rsidR="00EB2A55" w:rsidRPr="007820D3" w:rsidRDefault="00EB2A55" w:rsidP="00EB2A55">
      <w:pPr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4E9B2A1" w14:textId="77777777" w:rsidR="00EB2A55" w:rsidRPr="007820D3" w:rsidRDefault="00EB2A55" w:rsidP="00EB2A55">
      <w:pPr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476BA82" w14:textId="77777777" w:rsidR="00EB2A55" w:rsidRPr="007820D3" w:rsidRDefault="00EB2A55" w:rsidP="00EB2A55">
      <w:pPr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9DDD5E7" w14:textId="77777777" w:rsidR="00EB2A55" w:rsidRPr="007820D3" w:rsidRDefault="00EB2A55" w:rsidP="00EB2A55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Centrum Doradztwa Rolniczego</w:t>
      </w:r>
    </w:p>
    <w:p w14:paraId="4E640676" w14:textId="77777777" w:rsidR="00EB2A55" w:rsidRPr="007820D3" w:rsidRDefault="00EB2A55" w:rsidP="00EB2A55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Oddział w </w:t>
      </w:r>
      <w:r w:rsidR="007E32BE" w:rsidRPr="007820D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Radomiu</w:t>
      </w:r>
    </w:p>
    <w:p w14:paraId="6E58CD55" w14:textId="77777777" w:rsidR="00EB2A55" w:rsidRPr="007820D3" w:rsidRDefault="00EB2A55" w:rsidP="00EB2A55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Komisja konkursowa </w:t>
      </w:r>
    </w:p>
    <w:p w14:paraId="5FCA285E" w14:textId="77777777" w:rsidR="00EB2A55" w:rsidRPr="007820D3" w:rsidRDefault="00EB2A55" w:rsidP="00EB2A55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7820D3">
        <w:rPr>
          <w:rFonts w:ascii="Times New Roman" w:hAnsi="Times New Roman" w:cs="Times New Roman"/>
          <w:sz w:val="24"/>
          <w:szCs w:val="24"/>
        </w:rPr>
        <w:t xml:space="preserve">„Najlepszy Doradca </w:t>
      </w:r>
      <w:r w:rsidR="007E32BE" w:rsidRPr="007820D3">
        <w:rPr>
          <w:rFonts w:ascii="Times New Roman" w:hAnsi="Times New Roman" w:cs="Times New Roman"/>
          <w:sz w:val="24"/>
          <w:szCs w:val="24"/>
        </w:rPr>
        <w:t>Ekologiczny</w:t>
      </w:r>
      <w:r w:rsidRPr="007820D3">
        <w:rPr>
          <w:rFonts w:ascii="Times New Roman" w:hAnsi="Times New Roman" w:cs="Times New Roman"/>
          <w:sz w:val="24"/>
          <w:szCs w:val="24"/>
        </w:rPr>
        <w:t>”</w:t>
      </w:r>
    </w:p>
    <w:p w14:paraId="697B8CF7" w14:textId="77777777" w:rsidR="00EB2A55" w:rsidRPr="007820D3" w:rsidRDefault="00EB2A55" w:rsidP="00EB2A55">
      <w:pPr>
        <w:suppressAutoHyphens/>
        <w:spacing w:before="120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43DBD25F" w14:textId="77777777" w:rsidR="00EB2A55" w:rsidRPr="007820D3" w:rsidRDefault="00EB2A55" w:rsidP="00EB2A55">
      <w:pPr>
        <w:suppressAutoHyphens/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ZGŁOSZENIE UCZESTNIK</w:t>
      </w:r>
      <w:r w:rsidR="0065180C" w:rsidRPr="007820D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A</w:t>
      </w:r>
      <w:r w:rsidRPr="007820D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KONKURSU</w:t>
      </w:r>
    </w:p>
    <w:p w14:paraId="63225CE7" w14:textId="77777777" w:rsidR="00EB2A55" w:rsidRPr="007820D3" w:rsidRDefault="00EB2A55" w:rsidP="00EB2A55">
      <w:pPr>
        <w:suppressAutoHyphens/>
        <w:spacing w:before="120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3852F451" w14:textId="77777777" w:rsidR="00EB2A55" w:rsidRPr="007820D3" w:rsidRDefault="00EB2A55" w:rsidP="0065180C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Zgłaszamy</w:t>
      </w:r>
      <w:r w:rsidR="0065180C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czestnika 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reprezentując</w:t>
      </w:r>
      <w:r w:rsidR="0065180C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ego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…………………………………………………..ODR do konkursu na „Najlepszego doradcę </w:t>
      </w:r>
      <w:r w:rsidR="007E32BE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ekologiczn</w:t>
      </w:r>
      <w:r w:rsidR="00A546BD">
        <w:rPr>
          <w:rFonts w:ascii="Times New Roman" w:eastAsia="Times New Roman" w:hAnsi="Times New Roman" w:cs="Times New Roman"/>
          <w:sz w:val="24"/>
          <w:szCs w:val="24"/>
          <w:lang w:eastAsia="pl-PL"/>
        </w:rPr>
        <w:t>ego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”.</w:t>
      </w:r>
    </w:p>
    <w:p w14:paraId="61739E91" w14:textId="77777777" w:rsidR="00EB2A55" w:rsidRPr="007820D3" w:rsidRDefault="00EB2A55" w:rsidP="00EB2A55">
      <w:pPr>
        <w:suppressAutoHyphens/>
        <w:spacing w:before="120"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219"/>
        <w:gridCol w:w="2756"/>
        <w:gridCol w:w="1809"/>
      </w:tblGrid>
      <w:tr w:rsidR="00461AB8" w:rsidRPr="007820D3" w14:paraId="717F09ED" w14:textId="77777777" w:rsidTr="007C44E8">
        <w:tc>
          <w:tcPr>
            <w:tcW w:w="6975" w:type="dxa"/>
            <w:gridSpan w:val="2"/>
          </w:tcPr>
          <w:p w14:paraId="2B970408" w14:textId="77777777" w:rsidR="0065180C" w:rsidRPr="007820D3" w:rsidRDefault="0065180C" w:rsidP="0065180C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820D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Nazwisko i imię uczestnika</w:t>
            </w:r>
          </w:p>
        </w:tc>
        <w:tc>
          <w:tcPr>
            <w:tcW w:w="1809" w:type="dxa"/>
          </w:tcPr>
          <w:p w14:paraId="5B827B33" w14:textId="77777777" w:rsidR="0065180C" w:rsidRPr="007820D3" w:rsidRDefault="0065180C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820D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Łączna ocena</w:t>
            </w:r>
          </w:p>
          <w:p w14:paraId="37BD3AA1" w14:textId="77777777" w:rsidR="0065180C" w:rsidRPr="007820D3" w:rsidRDefault="0065180C" w:rsidP="007C44E8">
            <w:pPr>
              <w:suppressAutoHyphens/>
              <w:spacing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820D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w pkt</w:t>
            </w:r>
          </w:p>
        </w:tc>
      </w:tr>
      <w:tr w:rsidR="0065180C" w:rsidRPr="007820D3" w14:paraId="03F51341" w14:textId="77777777" w:rsidTr="0065180C">
        <w:tc>
          <w:tcPr>
            <w:tcW w:w="4219" w:type="dxa"/>
          </w:tcPr>
          <w:p w14:paraId="31ACC854" w14:textId="77777777" w:rsidR="0065180C" w:rsidRPr="007820D3" w:rsidRDefault="0065180C" w:rsidP="007C44E8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bookmarkStart w:id="2" w:name="_Hlk34646014"/>
          </w:p>
        </w:tc>
        <w:tc>
          <w:tcPr>
            <w:tcW w:w="2756" w:type="dxa"/>
          </w:tcPr>
          <w:p w14:paraId="4C8E027A" w14:textId="77777777" w:rsidR="0065180C" w:rsidRPr="007820D3" w:rsidRDefault="0065180C" w:rsidP="007C44E8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809" w:type="dxa"/>
          </w:tcPr>
          <w:p w14:paraId="7F01D27D" w14:textId="77777777" w:rsidR="0065180C" w:rsidRPr="007820D3" w:rsidRDefault="0065180C" w:rsidP="007C44E8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bookmarkEnd w:id="2"/>
    </w:tbl>
    <w:p w14:paraId="6BF0523E" w14:textId="77777777" w:rsidR="00EB2A55" w:rsidRPr="007820D3" w:rsidRDefault="00EB2A55" w:rsidP="00EB2A55">
      <w:pPr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D90061C" w14:textId="77777777" w:rsidR="00EB2A55" w:rsidRPr="007820D3" w:rsidRDefault="00EB2A55" w:rsidP="00EB2A55">
      <w:pPr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9476E77" w14:textId="77777777" w:rsidR="00EB2A55" w:rsidRPr="007820D3" w:rsidRDefault="00EB2A55" w:rsidP="00EB2A55">
      <w:pPr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………………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  <w:t>……………………………………………………..</w:t>
      </w:r>
    </w:p>
    <w:p w14:paraId="64657C4E" w14:textId="77777777" w:rsidR="00EB2A55" w:rsidRPr="007820D3" w:rsidRDefault="00EB2A55" w:rsidP="00EB2A55">
      <w:pPr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/Przewodniczący Komisji konkursowej/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  <w:t>/Dyrektor/</w:t>
      </w:r>
    </w:p>
    <w:p w14:paraId="245EBB91" w14:textId="77777777" w:rsidR="00EB2A55" w:rsidRPr="007820D3" w:rsidRDefault="00EB2A55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14E6D7C" w14:textId="77777777" w:rsidR="00EB2A55" w:rsidRPr="007820D3" w:rsidRDefault="00EB2A55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18CB16A6" w14:textId="77777777" w:rsidR="00EB2A55" w:rsidRPr="007820D3" w:rsidRDefault="00EB2A55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4230A7A9" w14:textId="77777777" w:rsidR="00EB2A55" w:rsidRPr="007820D3" w:rsidRDefault="00EB2A55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5F9CD190" w14:textId="77777777" w:rsidR="00EB2A55" w:rsidRPr="007820D3" w:rsidRDefault="00EB2A55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1E2072FB" w14:textId="77777777" w:rsidR="00EB2A55" w:rsidRPr="007820D3" w:rsidRDefault="00EB2A55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5DE7CFB6" w14:textId="77777777" w:rsidR="007E32BE" w:rsidRPr="007820D3" w:rsidRDefault="007E32BE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211872BA" w14:textId="77777777" w:rsidR="00EB2A55" w:rsidRPr="007820D3" w:rsidRDefault="00EB2A55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41F61BD7" w14:textId="77777777" w:rsidR="0065180C" w:rsidRPr="007820D3" w:rsidRDefault="0065180C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1996F1E2" w14:textId="77777777" w:rsidR="0065180C" w:rsidRPr="007820D3" w:rsidRDefault="0065180C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4ECA185C" w14:textId="77777777" w:rsidR="00EA15DB" w:rsidRPr="007820D3" w:rsidRDefault="00EA15DB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3A15502C" w14:textId="77777777" w:rsidR="00EA15DB" w:rsidRPr="007820D3" w:rsidRDefault="00EA15DB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5EB17E26" w14:textId="055E5464" w:rsidR="00EB2A55" w:rsidRDefault="00EB2A55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0ED82785" w14:textId="77777777" w:rsidR="00C56AD0" w:rsidRPr="007820D3" w:rsidRDefault="00C56AD0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5A4173A9" w14:textId="77777777" w:rsidR="00C5271E" w:rsidRPr="007820D3" w:rsidRDefault="00C5271E" w:rsidP="00C5271E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Załącznik nr 3</w:t>
      </w:r>
    </w:p>
    <w:p w14:paraId="1BFEFDE7" w14:textId="77777777" w:rsidR="00C5271E" w:rsidRPr="007820D3" w:rsidRDefault="00C5271E" w:rsidP="00C5271E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05F42CA" w14:textId="77777777" w:rsidR="00C5271E" w:rsidRPr="007820D3" w:rsidRDefault="00C5271E" w:rsidP="00C5271E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bookmarkStart w:id="3" w:name="_Hlk65483867"/>
      <w:r w:rsidRPr="007820D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Formularz oceny doradcy w ramach konkursu </w:t>
      </w:r>
    </w:p>
    <w:p w14:paraId="0191F7E2" w14:textId="77777777" w:rsidR="00C5271E" w:rsidRPr="007820D3" w:rsidRDefault="00C5271E" w:rsidP="00C5271E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„Najlepszy doradca ekologiczny”</w:t>
      </w:r>
    </w:p>
    <w:bookmarkEnd w:id="3"/>
    <w:p w14:paraId="57DF4AEE" w14:textId="77777777" w:rsidR="00C5271E" w:rsidRPr="007820D3" w:rsidRDefault="00C5271E" w:rsidP="00C5271E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tbl>
      <w:tblPr>
        <w:tblStyle w:val="Tabela-Siatka"/>
        <w:tblW w:w="9180" w:type="dxa"/>
        <w:tblLayout w:type="fixed"/>
        <w:tblLook w:val="04A0" w:firstRow="1" w:lastRow="0" w:firstColumn="1" w:lastColumn="0" w:noHBand="0" w:noVBand="1"/>
      </w:tblPr>
      <w:tblGrid>
        <w:gridCol w:w="7054"/>
        <w:gridCol w:w="1163"/>
        <w:gridCol w:w="963"/>
      </w:tblGrid>
      <w:tr w:rsidR="00C5271E" w:rsidRPr="007820D3" w14:paraId="3C0FE2F2" w14:textId="77777777" w:rsidTr="008D796A">
        <w:trPr>
          <w:trHeight w:val="596"/>
        </w:trPr>
        <w:tc>
          <w:tcPr>
            <w:tcW w:w="9180" w:type="dxa"/>
            <w:gridSpan w:val="3"/>
          </w:tcPr>
          <w:p w14:paraId="2C4A5E49" w14:textId="77777777" w:rsidR="00C5271E" w:rsidRPr="007820D3" w:rsidRDefault="00C5271E" w:rsidP="008D796A">
            <w:pPr>
              <w:suppressAutoHyphens/>
              <w:spacing w:before="120" w:after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820D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Nazwisko i imię doradcy </w:t>
            </w:r>
          </w:p>
        </w:tc>
      </w:tr>
      <w:tr w:rsidR="00C5271E" w:rsidRPr="007820D3" w14:paraId="483426AE" w14:textId="77777777" w:rsidTr="008D796A">
        <w:tc>
          <w:tcPr>
            <w:tcW w:w="9180" w:type="dxa"/>
            <w:gridSpan w:val="3"/>
          </w:tcPr>
          <w:p w14:paraId="4882423E" w14:textId="77777777" w:rsidR="00C5271E" w:rsidRPr="007820D3" w:rsidRDefault="00C5271E" w:rsidP="008D796A">
            <w:pPr>
              <w:suppressAutoHyphens/>
              <w:spacing w:before="120" w:after="12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820D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Ośrodek Doradztwa Rolniczego w </w:t>
            </w:r>
            <w:r w:rsidR="00661D0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………………………………..</w:t>
            </w:r>
          </w:p>
        </w:tc>
      </w:tr>
      <w:tr w:rsidR="00C5271E" w:rsidRPr="007820D3" w14:paraId="320CF879" w14:textId="77777777" w:rsidTr="00E15901">
        <w:trPr>
          <w:trHeight w:val="1738"/>
        </w:trPr>
        <w:tc>
          <w:tcPr>
            <w:tcW w:w="7054" w:type="dxa"/>
          </w:tcPr>
          <w:p w14:paraId="13BCB91B" w14:textId="77777777" w:rsidR="00C5271E" w:rsidRPr="007820D3" w:rsidRDefault="00C5271E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14:paraId="4A15F6C2" w14:textId="77777777" w:rsidR="00C5271E" w:rsidRPr="007820D3" w:rsidRDefault="00C5271E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820D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Kryterium oceny</w:t>
            </w:r>
          </w:p>
        </w:tc>
        <w:tc>
          <w:tcPr>
            <w:tcW w:w="1163" w:type="dxa"/>
          </w:tcPr>
          <w:p w14:paraId="47A841EC" w14:textId="77777777" w:rsidR="00E15901" w:rsidRDefault="00C5271E" w:rsidP="00E15901">
            <w:pPr>
              <w:suppressAutoHyphen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820D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Liczba </w:t>
            </w:r>
            <w:r w:rsidRPr="006F2247">
              <w:rPr>
                <w:rFonts w:ascii="Times New Roman" w:eastAsia="Times New Roman" w:hAnsi="Times New Roman" w:cs="Times New Roman"/>
                <w:lang w:eastAsia="pl-PL"/>
              </w:rPr>
              <w:t xml:space="preserve">faktycznie </w:t>
            </w:r>
            <w:r w:rsidRPr="00E15901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 xml:space="preserve">wykonanych </w:t>
            </w:r>
            <w:r w:rsidRPr="007820D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zadań </w:t>
            </w:r>
          </w:p>
          <w:p w14:paraId="1CF5E596" w14:textId="77777777" w:rsidR="00C5271E" w:rsidRPr="007820D3" w:rsidRDefault="00C5271E" w:rsidP="00E15901">
            <w:pPr>
              <w:suppressAutoHyphen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820D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w szt.</w:t>
            </w:r>
          </w:p>
        </w:tc>
        <w:tc>
          <w:tcPr>
            <w:tcW w:w="963" w:type="dxa"/>
          </w:tcPr>
          <w:p w14:paraId="20755FB8" w14:textId="77777777" w:rsidR="00C5271E" w:rsidRPr="007820D3" w:rsidRDefault="00C5271E" w:rsidP="008D796A">
            <w:pPr>
              <w:suppressAutoHyphen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14:paraId="51E5E079" w14:textId="77777777" w:rsidR="00C5271E" w:rsidRPr="007820D3" w:rsidRDefault="00C5271E" w:rsidP="008D796A">
            <w:pPr>
              <w:suppressAutoHyphen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820D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Łączna ocena</w:t>
            </w:r>
          </w:p>
          <w:p w14:paraId="7AE1587F" w14:textId="77777777" w:rsidR="00C5271E" w:rsidRPr="007820D3" w:rsidRDefault="00C5271E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820D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w pkt</w:t>
            </w:r>
          </w:p>
        </w:tc>
      </w:tr>
      <w:tr w:rsidR="00C5271E" w:rsidRPr="007820D3" w14:paraId="6514E176" w14:textId="77777777" w:rsidTr="00E15901">
        <w:tc>
          <w:tcPr>
            <w:tcW w:w="7054" w:type="dxa"/>
          </w:tcPr>
          <w:p w14:paraId="36A50902" w14:textId="1570CCB8" w:rsidR="00C5271E" w:rsidRPr="007820D3" w:rsidRDefault="00E15901" w:rsidP="008D796A">
            <w:pPr>
              <w:suppressAutoHyphens/>
              <w:spacing w:before="120" w:after="12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  <w:r w:rsidRPr="00E15901">
              <w:rPr>
                <w:rFonts w:ascii="Times New Roman" w:hAnsi="Times New Roman" w:cs="Times New Roman"/>
                <w:sz w:val="24"/>
                <w:szCs w:val="24"/>
              </w:rPr>
              <w:t>Liczba gospodarstw objętych pracą doradczą w zakresie systemu rolnictwa ekologicznego oraz bezpośrednie ciągłe doradztwo i pomoc w realizacji zobowiązań w ramach działania „ Rolnictwo ekologiczne”.</w:t>
            </w:r>
          </w:p>
        </w:tc>
        <w:tc>
          <w:tcPr>
            <w:tcW w:w="1163" w:type="dxa"/>
          </w:tcPr>
          <w:p w14:paraId="74575D67" w14:textId="77777777" w:rsidR="00C5271E" w:rsidRPr="007820D3" w:rsidRDefault="00C5271E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963" w:type="dxa"/>
          </w:tcPr>
          <w:p w14:paraId="56A723CA" w14:textId="77777777" w:rsidR="00C5271E" w:rsidRPr="007820D3" w:rsidRDefault="00C5271E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C5271E" w:rsidRPr="007820D3" w14:paraId="26693374" w14:textId="77777777" w:rsidTr="00E15901">
        <w:tc>
          <w:tcPr>
            <w:tcW w:w="7054" w:type="dxa"/>
          </w:tcPr>
          <w:p w14:paraId="6D1A46FA" w14:textId="77777777" w:rsidR="00C5271E" w:rsidRPr="007820D3" w:rsidRDefault="00E15901" w:rsidP="008D796A">
            <w:pPr>
              <w:suppressAutoHyphens/>
              <w:spacing w:before="120" w:after="12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b) </w:t>
            </w:r>
            <w:r w:rsidRPr="00E15901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mocja gospodarowania metodami ekologicznymi w tym zgłoszenie gospodarstw ekologicznych do konkursu na „Najlepsze Gospodarstwo Ekologiczne”.</w:t>
            </w:r>
          </w:p>
        </w:tc>
        <w:tc>
          <w:tcPr>
            <w:tcW w:w="1163" w:type="dxa"/>
          </w:tcPr>
          <w:p w14:paraId="2421E03B" w14:textId="77777777" w:rsidR="00C5271E" w:rsidRPr="007820D3" w:rsidRDefault="00C5271E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963" w:type="dxa"/>
          </w:tcPr>
          <w:p w14:paraId="42A3F134" w14:textId="77777777" w:rsidR="00C5271E" w:rsidRPr="007820D3" w:rsidRDefault="00C5271E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C5271E" w:rsidRPr="007820D3" w14:paraId="048B7EDB" w14:textId="77777777" w:rsidTr="00E15901">
        <w:tc>
          <w:tcPr>
            <w:tcW w:w="7054" w:type="dxa"/>
          </w:tcPr>
          <w:p w14:paraId="2CE7C1A2" w14:textId="77777777" w:rsidR="00C5271E" w:rsidRPr="007820D3" w:rsidRDefault="00E15901" w:rsidP="008D796A">
            <w:pPr>
              <w:suppressAutoHyphens/>
              <w:spacing w:before="120" w:after="12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E15901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c) </w:t>
            </w:r>
            <w:r w:rsidRPr="00E15901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oradztwo w zakresie przetwórstwa metodami ekologicznymi.</w:t>
            </w:r>
          </w:p>
        </w:tc>
        <w:tc>
          <w:tcPr>
            <w:tcW w:w="1163" w:type="dxa"/>
          </w:tcPr>
          <w:p w14:paraId="51FC2B2F" w14:textId="77777777" w:rsidR="00C5271E" w:rsidRPr="007820D3" w:rsidRDefault="00C5271E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963" w:type="dxa"/>
          </w:tcPr>
          <w:p w14:paraId="521180EA" w14:textId="77777777" w:rsidR="00C5271E" w:rsidRPr="007820D3" w:rsidRDefault="00C5271E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C5271E" w:rsidRPr="007820D3" w14:paraId="77847860" w14:textId="77777777" w:rsidTr="00E15901">
        <w:tc>
          <w:tcPr>
            <w:tcW w:w="7054" w:type="dxa"/>
          </w:tcPr>
          <w:p w14:paraId="768E55F9" w14:textId="77777777" w:rsidR="00C5271E" w:rsidRPr="007820D3" w:rsidRDefault="00E15901" w:rsidP="008D796A">
            <w:pPr>
              <w:suppressAutoHyphens/>
              <w:spacing w:before="120" w:after="12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d) </w:t>
            </w:r>
            <w:r w:rsidRPr="00E15901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Współpraca z instytucjami pracującymi na rzecz rolnictwa ekologicznego.</w:t>
            </w:r>
          </w:p>
        </w:tc>
        <w:tc>
          <w:tcPr>
            <w:tcW w:w="1163" w:type="dxa"/>
          </w:tcPr>
          <w:p w14:paraId="4D85170F" w14:textId="77777777" w:rsidR="00C5271E" w:rsidRPr="007820D3" w:rsidRDefault="00C5271E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963" w:type="dxa"/>
          </w:tcPr>
          <w:p w14:paraId="05D27FFB" w14:textId="77777777" w:rsidR="00C5271E" w:rsidRPr="007820D3" w:rsidRDefault="00C5271E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C5271E" w:rsidRPr="007820D3" w14:paraId="2F7B24CF" w14:textId="77777777" w:rsidTr="00E15901">
        <w:tc>
          <w:tcPr>
            <w:tcW w:w="7054" w:type="dxa"/>
          </w:tcPr>
          <w:p w14:paraId="300B03EC" w14:textId="77777777" w:rsidR="00C5271E" w:rsidRPr="007820D3" w:rsidRDefault="00E15901" w:rsidP="008D796A">
            <w:pPr>
              <w:suppressAutoHyphens/>
              <w:spacing w:before="120" w:after="12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E15901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) </w:t>
            </w:r>
            <w:r w:rsidRPr="00E15901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oskonalenie wiedzy w zakresie systemu rolnictwa ekologicznego.</w:t>
            </w:r>
          </w:p>
        </w:tc>
        <w:tc>
          <w:tcPr>
            <w:tcW w:w="1163" w:type="dxa"/>
          </w:tcPr>
          <w:p w14:paraId="31A230C1" w14:textId="77777777" w:rsidR="00C5271E" w:rsidRPr="007820D3" w:rsidRDefault="00C5271E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963" w:type="dxa"/>
          </w:tcPr>
          <w:p w14:paraId="3635228C" w14:textId="77777777" w:rsidR="00C5271E" w:rsidRPr="007820D3" w:rsidRDefault="00C5271E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C5271E" w:rsidRPr="007820D3" w14:paraId="00A06722" w14:textId="77777777" w:rsidTr="00E15901">
        <w:tc>
          <w:tcPr>
            <w:tcW w:w="7054" w:type="dxa"/>
          </w:tcPr>
          <w:p w14:paraId="223FEBC6" w14:textId="77777777" w:rsidR="00C5271E" w:rsidRPr="007820D3" w:rsidRDefault="00E15901" w:rsidP="008D796A">
            <w:pPr>
              <w:suppressAutoHyphens/>
              <w:spacing w:before="120" w:after="12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E15901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f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</w:t>
            </w:r>
            <w:r w:rsidRPr="00E15901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ne inicjatywy w zakresie popularyzowania ekologicznego systemu produkcji oraz współpracy z rolnikami ekologicznymi.</w:t>
            </w:r>
          </w:p>
        </w:tc>
        <w:tc>
          <w:tcPr>
            <w:tcW w:w="1163" w:type="dxa"/>
          </w:tcPr>
          <w:p w14:paraId="0944C4DA" w14:textId="77777777" w:rsidR="00C5271E" w:rsidRPr="007820D3" w:rsidRDefault="00C5271E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963" w:type="dxa"/>
          </w:tcPr>
          <w:p w14:paraId="2E40A255" w14:textId="77777777" w:rsidR="00C5271E" w:rsidRPr="007820D3" w:rsidRDefault="00C5271E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30129F" w:rsidRPr="007820D3" w14:paraId="14F7E9CD" w14:textId="77777777" w:rsidTr="00E15901">
        <w:tc>
          <w:tcPr>
            <w:tcW w:w="7054" w:type="dxa"/>
          </w:tcPr>
          <w:p w14:paraId="24A12512" w14:textId="77777777" w:rsidR="0030129F" w:rsidRPr="007820D3" w:rsidRDefault="00E15901" w:rsidP="008D796A">
            <w:pPr>
              <w:suppressAutoHyphens/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15901">
              <w:rPr>
                <w:rFonts w:ascii="Times New Roman" w:hAnsi="Times New Roman" w:cs="Times New Roman"/>
                <w:sz w:val="24"/>
                <w:szCs w:val="24"/>
              </w:rPr>
              <w:t>g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15901">
              <w:rPr>
                <w:rFonts w:ascii="Times New Roman" w:hAnsi="Times New Roman" w:cs="Times New Roman"/>
                <w:sz w:val="24"/>
                <w:szCs w:val="24"/>
              </w:rPr>
              <w:t>Za podjęcie współpracy z nowymi gospodarstwami ekologicznymi.</w:t>
            </w:r>
          </w:p>
        </w:tc>
        <w:tc>
          <w:tcPr>
            <w:tcW w:w="1163" w:type="dxa"/>
          </w:tcPr>
          <w:p w14:paraId="5517F357" w14:textId="77777777" w:rsidR="0030129F" w:rsidRPr="007820D3" w:rsidRDefault="0030129F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963" w:type="dxa"/>
          </w:tcPr>
          <w:p w14:paraId="12DF20BF" w14:textId="77777777" w:rsidR="0030129F" w:rsidRPr="007820D3" w:rsidRDefault="0030129F" w:rsidP="008D796A">
            <w:pPr>
              <w:suppressAutoHyphen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05D1099C" w14:textId="77777777" w:rsidR="00C5271E" w:rsidRPr="007820D3" w:rsidRDefault="00C5271E" w:rsidP="00C5271E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F6A58A0" w14:textId="77777777" w:rsidR="00C5271E" w:rsidRPr="007820D3" w:rsidRDefault="00C5271E" w:rsidP="00C5271E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DD6B961" w14:textId="77777777" w:rsidR="00C5271E" w:rsidRPr="007820D3" w:rsidRDefault="00C5271E" w:rsidP="00C5271E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192B479" w14:textId="77777777" w:rsidR="00C5271E" w:rsidRPr="007820D3" w:rsidRDefault="00C5271E" w:rsidP="00C5271E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4227812" w14:textId="77777777" w:rsidR="00C5271E" w:rsidRPr="007820D3" w:rsidRDefault="00C5271E" w:rsidP="00C5271E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………………..</w:t>
      </w:r>
    </w:p>
    <w:p w14:paraId="49653CE1" w14:textId="77777777" w:rsidR="00C5271E" w:rsidRPr="007820D3" w:rsidRDefault="00C5271E" w:rsidP="00C5271E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Data i podpis oceniającego</w:t>
      </w:r>
    </w:p>
    <w:p w14:paraId="4BDD649F" w14:textId="77777777" w:rsidR="00C5271E" w:rsidRPr="007820D3" w:rsidRDefault="00C5271E" w:rsidP="00C5271E">
      <w:pPr>
        <w:suppressAutoHyphens/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769FC49" w14:textId="77777777" w:rsidR="00EA15DB" w:rsidRPr="007820D3" w:rsidRDefault="00EA15DB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08002BCE" w14:textId="77777777" w:rsidR="00BF53E7" w:rsidRPr="007820D3" w:rsidRDefault="00BF53E7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099D228E" w14:textId="77777777" w:rsidR="00BF53E7" w:rsidRPr="007820D3" w:rsidRDefault="00BF53E7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6C435536" w14:textId="77777777" w:rsidR="00BF53E7" w:rsidRDefault="00BF53E7" w:rsidP="00BB0938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6E28D839" w14:textId="77777777" w:rsidR="00E15901" w:rsidRPr="007820D3" w:rsidRDefault="00E15901" w:rsidP="00BB0938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2FFBFA38" w14:textId="77777777" w:rsidR="002930C9" w:rsidRDefault="002930C9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70BB0564" w14:textId="77777777" w:rsidR="002930C9" w:rsidRDefault="002930C9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51CABF5E" w14:textId="77777777" w:rsidR="00EB2A55" w:rsidRPr="00043880" w:rsidRDefault="00EB2A55" w:rsidP="00EB2A55">
      <w:pPr>
        <w:spacing w:after="0" w:line="240" w:lineRule="auto"/>
        <w:ind w:left="714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4388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ałącznik nr </w:t>
      </w:r>
      <w:r w:rsidR="002930C9" w:rsidRPr="0004388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4</w:t>
      </w:r>
    </w:p>
    <w:p w14:paraId="6A1C64AB" w14:textId="77777777" w:rsidR="00EB2A55" w:rsidRPr="007820D3" w:rsidRDefault="00EB2A55" w:rsidP="00EB2A55">
      <w:pPr>
        <w:spacing w:after="0" w:line="240" w:lineRule="auto"/>
        <w:ind w:left="714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5E4EE70F" w14:textId="77777777" w:rsidR="00EB2A55" w:rsidRPr="007820D3" w:rsidRDefault="00EB2A55" w:rsidP="00EB2A55">
      <w:pPr>
        <w:spacing w:after="0" w:line="240" w:lineRule="auto"/>
        <w:ind w:left="714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14031CB8" w14:textId="77777777" w:rsidR="00EB2A55" w:rsidRPr="007820D3" w:rsidRDefault="00EB2A55" w:rsidP="00EB2A55">
      <w:pPr>
        <w:spacing w:after="0" w:line="240" w:lineRule="auto"/>
        <w:ind w:left="714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56717265" w14:textId="77777777" w:rsidR="00EB2A55" w:rsidRPr="007820D3" w:rsidRDefault="00EB2A55" w:rsidP="00EB2A55">
      <w:pPr>
        <w:suppressAutoHyphens/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eastAsia="ar-SA"/>
        </w:rPr>
      </w:pPr>
      <w:r w:rsidRPr="007820D3">
        <w:rPr>
          <w:rFonts w:ascii="Times New Roman" w:eastAsia="Times New Roman" w:hAnsi="Times New Roman" w:cs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0883FC" wp14:editId="55BC0255">
                <wp:simplePos x="0" y="0"/>
                <wp:positionH relativeFrom="column">
                  <wp:posOffset>0</wp:posOffset>
                </wp:positionH>
                <wp:positionV relativeFrom="paragraph">
                  <wp:posOffset>-414655</wp:posOffset>
                </wp:positionV>
                <wp:extent cx="2181225" cy="971550"/>
                <wp:effectExtent l="0" t="0" r="28575" b="19050"/>
                <wp:wrapNone/>
                <wp:docPr id="5" name="Schemat blokowy: proces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81225" cy="971550"/>
                        </a:xfrm>
                        <a:prstGeom prst="flowChartProcess">
                          <a:avLst/>
                        </a:prstGeom>
                        <a:noFill/>
                        <a:ln w="939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B7DC49" id="_x0000_t109" coordsize="21600,21600" o:spt="109" path="m,l,21600r21600,l21600,xe">
                <v:stroke joinstyle="miter"/>
                <v:path gradientshapeok="t" o:connecttype="rect"/>
              </v:shapetype>
              <v:shape id="Schemat blokowy: proces 5" o:spid="_x0000_s1026" type="#_x0000_t109" style="position:absolute;margin-left:0;margin-top:-32.65pt;width:171.75pt;height:7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" filled="f" strokeweight=".74pt"/>
            </w:pict>
          </mc:Fallback>
        </mc:AlternateContent>
      </w:r>
    </w:p>
    <w:p w14:paraId="593E6555" w14:textId="77777777" w:rsidR="00EB2A55" w:rsidRPr="007820D3" w:rsidRDefault="00EB2A55" w:rsidP="00EB2A55">
      <w:pPr>
        <w:suppressAutoHyphens/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eastAsia="ar-SA"/>
        </w:rPr>
      </w:pPr>
    </w:p>
    <w:p w14:paraId="49C24326" w14:textId="77777777" w:rsidR="00EB2A55" w:rsidRPr="007820D3" w:rsidRDefault="00EB2A55" w:rsidP="00EB2A55">
      <w:pPr>
        <w:tabs>
          <w:tab w:val="center" w:pos="1701"/>
        </w:tabs>
        <w:suppressAutoHyphens/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eastAsia="ar-SA"/>
        </w:rPr>
      </w:pPr>
      <w:r w:rsidRPr="007820D3">
        <w:rPr>
          <w:rFonts w:ascii="Times New Roman" w:eastAsia="Times New Roman" w:hAnsi="Times New Roman" w:cs="Times New Roman"/>
          <w:i/>
          <w:iCs/>
          <w:sz w:val="24"/>
          <w:szCs w:val="24"/>
          <w:lang w:eastAsia="ar-SA"/>
        </w:rPr>
        <w:tab/>
        <w:t>(pieczęć organizatora)</w:t>
      </w:r>
    </w:p>
    <w:p w14:paraId="3C96D768" w14:textId="77777777" w:rsidR="00EB2A55" w:rsidRPr="007820D3" w:rsidRDefault="00EB2A55" w:rsidP="00EB2A55">
      <w:pPr>
        <w:keepNext/>
        <w:tabs>
          <w:tab w:val="num" w:pos="432"/>
        </w:tabs>
        <w:suppressAutoHyphens/>
        <w:spacing w:after="0" w:line="240" w:lineRule="auto"/>
        <w:ind w:left="432" w:hanging="432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</w:p>
    <w:p w14:paraId="01D27904" w14:textId="77777777" w:rsidR="00EB2A55" w:rsidRPr="007820D3" w:rsidRDefault="00EB2A55" w:rsidP="00C5271E">
      <w:pPr>
        <w:keepNext/>
        <w:tabs>
          <w:tab w:val="num" w:pos="432"/>
        </w:tabs>
        <w:suppressAutoHyphens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</w:p>
    <w:p w14:paraId="027945D4" w14:textId="77777777" w:rsidR="00EB2A55" w:rsidRPr="007820D3" w:rsidRDefault="00EB2A55" w:rsidP="00EB2A55">
      <w:pPr>
        <w:keepNext/>
        <w:tabs>
          <w:tab w:val="num" w:pos="432"/>
        </w:tabs>
        <w:suppressAutoHyphens/>
        <w:spacing w:after="0" w:line="240" w:lineRule="auto"/>
        <w:ind w:left="432" w:hanging="432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r w:rsidRPr="007820D3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PROTOKÓŁ</w:t>
      </w:r>
    </w:p>
    <w:p w14:paraId="0178926A" w14:textId="77777777" w:rsidR="00EB2A55" w:rsidRPr="007820D3" w:rsidRDefault="00EB2A55" w:rsidP="00EB2A55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</w:p>
    <w:p w14:paraId="0995A00F" w14:textId="77777777" w:rsidR="00EB2A55" w:rsidRPr="007820D3" w:rsidRDefault="00EB2A55" w:rsidP="00EB2A55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r w:rsidRPr="007820D3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z przebiegu etapu wojewódzkiego/krajowego na „Najlepszego doradcę </w:t>
      </w:r>
      <w:r w:rsidR="007E32BE" w:rsidRPr="007820D3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ekologicznego</w:t>
      </w:r>
      <w:r w:rsidR="00BA7D96" w:rsidRPr="007820D3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”</w:t>
      </w:r>
      <w:r w:rsidRPr="007820D3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 w roku</w:t>
      </w:r>
      <w:r w:rsidR="006F2247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…………………</w:t>
      </w:r>
      <w:r w:rsidRPr="007820D3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organizowaneg</w:t>
      </w:r>
      <w:r w:rsidR="002930C9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o </w:t>
      </w:r>
      <w:r w:rsidRPr="007820D3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przez………………………………………………………………………………….………</w:t>
      </w:r>
      <w:r w:rsidR="006F2247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..</w:t>
      </w:r>
    </w:p>
    <w:p w14:paraId="4C2A0A19" w14:textId="77777777" w:rsidR="00EB2A55" w:rsidRPr="007820D3" w:rsidRDefault="00EB2A55" w:rsidP="00EB2A55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</w:p>
    <w:p w14:paraId="03D24482" w14:textId="77777777" w:rsidR="00EB2A55" w:rsidRPr="007820D3" w:rsidRDefault="00EB2A55" w:rsidP="00EB2A55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</w:p>
    <w:p w14:paraId="349AD4D7" w14:textId="77777777" w:rsidR="00EB2A55" w:rsidRPr="007820D3" w:rsidRDefault="00EB2A55" w:rsidP="00EB2A55">
      <w:pPr>
        <w:numPr>
          <w:ilvl w:val="0"/>
          <w:numId w:val="2"/>
        </w:numPr>
        <w:suppressAutoHyphens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Data przeprowadzenia Konkursu  ...........................................</w:t>
      </w:r>
    </w:p>
    <w:p w14:paraId="32E41CFD" w14:textId="77777777" w:rsidR="00EB2A55" w:rsidRPr="007820D3" w:rsidRDefault="00EB2A55" w:rsidP="00EB2A55">
      <w:pPr>
        <w:numPr>
          <w:ilvl w:val="0"/>
          <w:numId w:val="2"/>
        </w:numPr>
        <w:suppressAutoHyphens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Miejsce przeprowadzenia Konkursu ………………………………………………………………………………………………</w:t>
      </w:r>
    </w:p>
    <w:p w14:paraId="7438EA6D" w14:textId="77777777" w:rsidR="00EB2A55" w:rsidRPr="007820D3" w:rsidRDefault="00EB2A55" w:rsidP="00EB2A55">
      <w:pPr>
        <w:numPr>
          <w:ilvl w:val="0"/>
          <w:numId w:val="2"/>
        </w:numPr>
        <w:suppressAutoHyphens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Skład Komisji konkursowej</w:t>
      </w:r>
    </w:p>
    <w:p w14:paraId="4686539B" w14:textId="77777777" w:rsidR="00EB2A55" w:rsidRPr="007820D3" w:rsidRDefault="00EB2A55" w:rsidP="00EB2A55">
      <w:pPr>
        <w:suppressAutoHyphens/>
        <w:spacing w:before="120" w:after="0" w:line="240" w:lineRule="auto"/>
        <w:ind w:firstLine="357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Przewodniczący </w:t>
      </w:r>
      <w:r w:rsidRPr="007820D3">
        <w:rPr>
          <w:rFonts w:ascii="Times New Roman" w:hAnsi="Times New Roman" w:cs="Times New Roman"/>
          <w:sz w:val="24"/>
          <w:szCs w:val="24"/>
        </w:rPr>
        <w:tab/>
      </w:r>
      <w:r w:rsidRPr="007820D3">
        <w:rPr>
          <w:rFonts w:ascii="Times New Roman" w:hAnsi="Times New Roman" w:cs="Times New Roman"/>
          <w:sz w:val="24"/>
          <w:szCs w:val="24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ar-SA"/>
        </w:rPr>
        <w:t>……………….................................................</w:t>
      </w:r>
    </w:p>
    <w:p w14:paraId="2A422C77" w14:textId="77777777" w:rsidR="00EB2A55" w:rsidRPr="007820D3" w:rsidRDefault="00EB2A55" w:rsidP="00EB2A55">
      <w:pPr>
        <w:suppressAutoHyphens/>
        <w:spacing w:before="120" w:after="0" w:line="240" w:lineRule="auto"/>
        <w:ind w:left="35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7820D3">
        <w:rPr>
          <w:rFonts w:ascii="Times New Roman" w:hAnsi="Times New Roman" w:cs="Times New Roman"/>
          <w:sz w:val="24"/>
          <w:szCs w:val="24"/>
        </w:rPr>
        <w:t xml:space="preserve">Członkowie: </w:t>
      </w:r>
      <w:r w:rsidRPr="007820D3">
        <w:rPr>
          <w:rFonts w:ascii="Times New Roman" w:hAnsi="Times New Roman" w:cs="Times New Roman"/>
          <w:sz w:val="24"/>
          <w:szCs w:val="24"/>
        </w:rPr>
        <w:tab/>
      </w:r>
      <w:r w:rsidRPr="007820D3">
        <w:rPr>
          <w:rFonts w:ascii="Times New Roman" w:hAnsi="Times New Roman" w:cs="Times New Roman"/>
          <w:sz w:val="24"/>
          <w:szCs w:val="24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ar-SA"/>
        </w:rPr>
        <w:t>………………………………………………….……………</w:t>
      </w:r>
    </w:p>
    <w:p w14:paraId="47B08BD3" w14:textId="77777777" w:rsidR="00EB2A55" w:rsidRPr="007820D3" w:rsidRDefault="00EB2A55" w:rsidP="00EB2A55">
      <w:pPr>
        <w:suppressAutoHyphens/>
        <w:spacing w:before="120" w:after="0" w:line="240" w:lineRule="auto"/>
        <w:ind w:left="357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ar-SA"/>
        </w:rPr>
        <w:t>………………………………………………………….…..</w:t>
      </w:r>
    </w:p>
    <w:p w14:paraId="5AF0F923" w14:textId="77777777" w:rsidR="00EB2A55" w:rsidRPr="007820D3" w:rsidRDefault="00EB2A55" w:rsidP="00EB2A55">
      <w:pPr>
        <w:suppressAutoHyphens/>
        <w:spacing w:before="120" w:after="0" w:line="240" w:lineRule="auto"/>
        <w:ind w:left="35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ar-SA"/>
        </w:rPr>
        <w:t>………………………………………………………………</w:t>
      </w:r>
    </w:p>
    <w:p w14:paraId="6992AB99" w14:textId="77777777" w:rsidR="00EB2A55" w:rsidRPr="007820D3" w:rsidRDefault="00EB2A55" w:rsidP="00EB2A55">
      <w:pPr>
        <w:suppressAutoHyphens/>
        <w:spacing w:before="120" w:after="0" w:line="240" w:lineRule="auto"/>
        <w:ind w:left="35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ar-SA"/>
        </w:rPr>
        <w:tab/>
        <w:t>……………………………………………………………..</w:t>
      </w:r>
    </w:p>
    <w:p w14:paraId="3ACDFE66" w14:textId="77777777" w:rsidR="00EB2A55" w:rsidRPr="007820D3" w:rsidRDefault="00EB2A55" w:rsidP="00EB2A55">
      <w:pPr>
        <w:suppressAutoHyphens/>
        <w:spacing w:before="120" w:after="0" w:line="240" w:lineRule="auto"/>
        <w:ind w:left="35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0BA56587" w14:textId="77777777" w:rsidR="00EB2A55" w:rsidRPr="007820D3" w:rsidRDefault="00EB2A55" w:rsidP="00EB2A55">
      <w:pPr>
        <w:numPr>
          <w:ilvl w:val="0"/>
          <w:numId w:val="2"/>
        </w:numPr>
        <w:suppressAutoHyphens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7820D3">
        <w:rPr>
          <w:rFonts w:ascii="Times New Roman" w:hAnsi="Times New Roman" w:cs="Times New Roman"/>
          <w:sz w:val="24"/>
          <w:szCs w:val="24"/>
        </w:rPr>
        <w:t>Wykaz uczestników Konkursu</w:t>
      </w:r>
    </w:p>
    <w:p w14:paraId="633490AE" w14:textId="77777777" w:rsidR="00EB2A55" w:rsidRPr="007820D3" w:rsidRDefault="00EB2A55" w:rsidP="00EB2A55">
      <w:pPr>
        <w:suppressAutoHyphens/>
        <w:spacing w:before="120" w:after="0" w:line="240" w:lineRule="auto"/>
        <w:ind w:left="357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43"/>
        <w:gridCol w:w="5890"/>
        <w:gridCol w:w="1443"/>
        <w:gridCol w:w="1186"/>
      </w:tblGrid>
      <w:tr w:rsidR="00461AB8" w:rsidRPr="007820D3" w14:paraId="3984D602" w14:textId="77777777" w:rsidTr="00BB0938">
        <w:tc>
          <w:tcPr>
            <w:tcW w:w="543" w:type="dxa"/>
          </w:tcPr>
          <w:p w14:paraId="729F5C98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14:paraId="66B016F2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820D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890" w:type="dxa"/>
          </w:tcPr>
          <w:p w14:paraId="0C6D3921" w14:textId="77777777" w:rsidR="00EB2A55" w:rsidRPr="007820D3" w:rsidRDefault="00EB2A55" w:rsidP="007C44E8">
            <w:pPr>
              <w:suppressAutoHyphens/>
              <w:spacing w:before="12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14:paraId="55355A17" w14:textId="77777777" w:rsidR="00EB2A55" w:rsidRPr="007820D3" w:rsidRDefault="00EB2A55" w:rsidP="007C44E8">
            <w:pPr>
              <w:suppressAutoHyphens/>
              <w:spacing w:before="12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820D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Nazwisko i imię uczestnika </w:t>
            </w:r>
          </w:p>
        </w:tc>
        <w:tc>
          <w:tcPr>
            <w:tcW w:w="1443" w:type="dxa"/>
          </w:tcPr>
          <w:p w14:paraId="7ACDF98C" w14:textId="77777777" w:rsidR="00EB2A55" w:rsidRPr="007820D3" w:rsidRDefault="00EB2A55" w:rsidP="007C44E8">
            <w:pPr>
              <w:suppressAutoHyphen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820D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Liczba faktycznie wykonanych zadań w szt.</w:t>
            </w:r>
          </w:p>
        </w:tc>
        <w:tc>
          <w:tcPr>
            <w:tcW w:w="1186" w:type="dxa"/>
          </w:tcPr>
          <w:p w14:paraId="4AEB5DDB" w14:textId="77777777" w:rsidR="00EB2A55" w:rsidRPr="007820D3" w:rsidRDefault="00EB2A55" w:rsidP="007C44E8">
            <w:pPr>
              <w:suppressAutoHyphen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820D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Łączna ocena</w:t>
            </w:r>
          </w:p>
          <w:p w14:paraId="427C66E9" w14:textId="77777777" w:rsidR="00EB2A55" w:rsidRPr="007820D3" w:rsidRDefault="00EB2A55" w:rsidP="007C44E8">
            <w:pPr>
              <w:suppressAutoHyphens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820D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w pkt</w:t>
            </w:r>
          </w:p>
        </w:tc>
      </w:tr>
      <w:tr w:rsidR="00461AB8" w:rsidRPr="007820D3" w14:paraId="7EF42A67" w14:textId="77777777" w:rsidTr="00BB0938">
        <w:tc>
          <w:tcPr>
            <w:tcW w:w="543" w:type="dxa"/>
          </w:tcPr>
          <w:p w14:paraId="3812CAA4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890" w:type="dxa"/>
          </w:tcPr>
          <w:p w14:paraId="43F4CD18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443" w:type="dxa"/>
          </w:tcPr>
          <w:p w14:paraId="216CF18E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186" w:type="dxa"/>
          </w:tcPr>
          <w:p w14:paraId="6B7B9446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461AB8" w:rsidRPr="007820D3" w14:paraId="502D1C51" w14:textId="77777777" w:rsidTr="00BB0938">
        <w:tc>
          <w:tcPr>
            <w:tcW w:w="543" w:type="dxa"/>
          </w:tcPr>
          <w:p w14:paraId="780B9DB0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890" w:type="dxa"/>
          </w:tcPr>
          <w:p w14:paraId="70AD54E8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443" w:type="dxa"/>
          </w:tcPr>
          <w:p w14:paraId="449F3EBE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186" w:type="dxa"/>
          </w:tcPr>
          <w:p w14:paraId="2C36DF9C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461AB8" w:rsidRPr="007820D3" w14:paraId="760B2782" w14:textId="77777777" w:rsidTr="00BB0938">
        <w:tc>
          <w:tcPr>
            <w:tcW w:w="543" w:type="dxa"/>
          </w:tcPr>
          <w:p w14:paraId="6DA4358D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890" w:type="dxa"/>
          </w:tcPr>
          <w:p w14:paraId="4FA7522A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443" w:type="dxa"/>
          </w:tcPr>
          <w:p w14:paraId="6107FD7B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186" w:type="dxa"/>
          </w:tcPr>
          <w:p w14:paraId="0A944AED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461AB8" w:rsidRPr="007820D3" w14:paraId="1BA132B2" w14:textId="77777777" w:rsidTr="00BB0938">
        <w:tc>
          <w:tcPr>
            <w:tcW w:w="543" w:type="dxa"/>
          </w:tcPr>
          <w:p w14:paraId="24F79606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890" w:type="dxa"/>
          </w:tcPr>
          <w:p w14:paraId="494317F4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443" w:type="dxa"/>
          </w:tcPr>
          <w:p w14:paraId="2DFAD930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186" w:type="dxa"/>
          </w:tcPr>
          <w:p w14:paraId="0B6ACF59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461AB8" w:rsidRPr="007820D3" w14:paraId="100DFC46" w14:textId="77777777" w:rsidTr="00BB0938">
        <w:tc>
          <w:tcPr>
            <w:tcW w:w="543" w:type="dxa"/>
          </w:tcPr>
          <w:p w14:paraId="12229455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890" w:type="dxa"/>
          </w:tcPr>
          <w:p w14:paraId="53A14729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443" w:type="dxa"/>
          </w:tcPr>
          <w:p w14:paraId="6D33D844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186" w:type="dxa"/>
          </w:tcPr>
          <w:p w14:paraId="78FCA9E0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461AB8" w:rsidRPr="007820D3" w14:paraId="2CF2A048" w14:textId="77777777" w:rsidTr="00BB0938">
        <w:tc>
          <w:tcPr>
            <w:tcW w:w="543" w:type="dxa"/>
          </w:tcPr>
          <w:p w14:paraId="0393D3B0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890" w:type="dxa"/>
          </w:tcPr>
          <w:p w14:paraId="592CBAA3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443" w:type="dxa"/>
          </w:tcPr>
          <w:p w14:paraId="2400E5CB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186" w:type="dxa"/>
          </w:tcPr>
          <w:p w14:paraId="517C69C6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461AB8" w:rsidRPr="007820D3" w14:paraId="1CAC8C60" w14:textId="77777777" w:rsidTr="00BB0938">
        <w:tc>
          <w:tcPr>
            <w:tcW w:w="543" w:type="dxa"/>
          </w:tcPr>
          <w:p w14:paraId="72FBAB57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890" w:type="dxa"/>
          </w:tcPr>
          <w:p w14:paraId="3BE929DB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443" w:type="dxa"/>
          </w:tcPr>
          <w:p w14:paraId="7AF79D22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186" w:type="dxa"/>
          </w:tcPr>
          <w:p w14:paraId="085414BF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461AB8" w:rsidRPr="007820D3" w14:paraId="373754B4" w14:textId="77777777" w:rsidTr="00BB0938">
        <w:tc>
          <w:tcPr>
            <w:tcW w:w="543" w:type="dxa"/>
          </w:tcPr>
          <w:p w14:paraId="22920011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890" w:type="dxa"/>
          </w:tcPr>
          <w:p w14:paraId="561940B3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443" w:type="dxa"/>
          </w:tcPr>
          <w:p w14:paraId="21D3F988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186" w:type="dxa"/>
          </w:tcPr>
          <w:p w14:paraId="5C189C76" w14:textId="77777777" w:rsidR="00EB2A55" w:rsidRPr="007820D3" w:rsidRDefault="00EB2A55" w:rsidP="007C44E8">
            <w:pPr>
              <w:suppressAutoHyphens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60B93E34" w14:textId="77777777" w:rsidR="00EB2A55" w:rsidRPr="007820D3" w:rsidRDefault="00EB2A55" w:rsidP="0065180C">
      <w:pPr>
        <w:pStyle w:val="Akapitzlist"/>
        <w:numPr>
          <w:ilvl w:val="0"/>
          <w:numId w:val="2"/>
        </w:numPr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aureat Konkursu zgłoszony do konkursu na szczeblu krajowym </w:t>
      </w:r>
      <w:r w:rsidR="0065180C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4508AA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„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Najlepszy doradca ekologiczny</w:t>
      </w:r>
      <w:r w:rsidR="004508AA"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”</w:t>
      </w:r>
    </w:p>
    <w:p w14:paraId="3D942F4D" w14:textId="77777777" w:rsidR="00EB2A55" w:rsidRPr="007820D3" w:rsidRDefault="00EB2A55" w:rsidP="00EB2A55">
      <w:pPr>
        <w:suppressAutoHyphens/>
        <w:spacing w:before="120"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………………………………………………………………………………………………………..</w:t>
      </w:r>
    </w:p>
    <w:p w14:paraId="78E771B7" w14:textId="77777777" w:rsidR="00EB2A55" w:rsidRPr="007820D3" w:rsidRDefault="00EB2A55" w:rsidP="00EB2A55">
      <w:pPr>
        <w:pStyle w:val="Akapitzlist"/>
        <w:suppressAutoHyphens/>
        <w:spacing w:before="120" w:after="0" w:line="240" w:lineRule="auto"/>
        <w:ind w:left="357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2026407" w14:textId="77777777" w:rsidR="00EB2A55" w:rsidRPr="007820D3" w:rsidRDefault="00EB2A55" w:rsidP="00EB2A55">
      <w:pPr>
        <w:pStyle w:val="Akapitzlist"/>
        <w:numPr>
          <w:ilvl w:val="0"/>
          <w:numId w:val="2"/>
        </w:numPr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Podpisy członków Komisji konkursowej</w:t>
      </w:r>
    </w:p>
    <w:p w14:paraId="10C445C6" w14:textId="77777777" w:rsidR="00EB2A55" w:rsidRPr="007820D3" w:rsidRDefault="00EB2A55" w:rsidP="00EB2A55">
      <w:pPr>
        <w:suppressAutoHyphens/>
        <w:spacing w:before="120" w:after="0" w:line="240" w:lineRule="auto"/>
        <w:ind w:firstLine="35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Przewodniczący: 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ar-SA"/>
        </w:rPr>
        <w:tab/>
        <w:t>……………….................................................</w:t>
      </w:r>
      <w:r w:rsidR="002930C9">
        <w:rPr>
          <w:rFonts w:ascii="Times New Roman" w:eastAsia="Times New Roman" w:hAnsi="Times New Roman" w:cs="Times New Roman"/>
          <w:sz w:val="24"/>
          <w:szCs w:val="24"/>
          <w:lang w:eastAsia="ar-SA"/>
        </w:rPr>
        <w:t>...........</w:t>
      </w:r>
    </w:p>
    <w:p w14:paraId="54B57F9D" w14:textId="77777777" w:rsidR="00EB2A55" w:rsidRPr="007820D3" w:rsidRDefault="00EB2A55" w:rsidP="00EB2A55">
      <w:pPr>
        <w:suppressAutoHyphens/>
        <w:spacing w:before="120" w:after="0" w:line="240" w:lineRule="auto"/>
        <w:ind w:firstLine="357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Członkowie: </w:t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sz w:val="24"/>
          <w:szCs w:val="24"/>
          <w:lang w:eastAsia="ar-SA"/>
        </w:rPr>
        <w:tab/>
        <w:t>………………………………….……………………</w:t>
      </w:r>
    </w:p>
    <w:p w14:paraId="51ED9D33" w14:textId="77777777" w:rsidR="00EB2A55" w:rsidRPr="007820D3" w:rsidRDefault="00EB2A55" w:rsidP="00EB2A55">
      <w:pPr>
        <w:suppressAutoHyphens/>
        <w:spacing w:before="120"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  <w:t>………………………………………………………..……..</w:t>
      </w:r>
    </w:p>
    <w:p w14:paraId="23B48E56" w14:textId="77777777" w:rsidR="00EB2A55" w:rsidRPr="007820D3" w:rsidRDefault="00EB2A55" w:rsidP="00EB2A55">
      <w:pPr>
        <w:suppressAutoHyphens/>
        <w:spacing w:before="120"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  <w:t>……………………………………………………………….</w:t>
      </w:r>
    </w:p>
    <w:p w14:paraId="60C546CB" w14:textId="77777777" w:rsidR="00EB2A55" w:rsidRPr="007820D3" w:rsidRDefault="00EB2A55" w:rsidP="00EB2A55">
      <w:pPr>
        <w:suppressAutoHyphens/>
        <w:spacing w:before="120"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</w:r>
      <w:r w:rsidRPr="007820D3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ab/>
        <w:t>……………………………………………………..………..</w:t>
      </w:r>
    </w:p>
    <w:p w14:paraId="0B39B384" w14:textId="77777777" w:rsidR="00EB2A55" w:rsidRPr="007820D3" w:rsidRDefault="00EB2A55" w:rsidP="00EB2A55">
      <w:pPr>
        <w:suppressAutoHyphens/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3FA8734B" w14:textId="77777777" w:rsidR="00EB2A55" w:rsidRPr="007820D3" w:rsidRDefault="00EB2A55" w:rsidP="00EB2A55">
      <w:pPr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820D3">
        <w:rPr>
          <w:rFonts w:ascii="Times New Roman" w:eastAsia="Times New Roman" w:hAnsi="Times New Roman" w:cs="Times New Roman"/>
          <w:sz w:val="24"/>
          <w:szCs w:val="24"/>
          <w:lang w:eastAsia="pl-PL"/>
        </w:rPr>
        <w:t>Protokół sporządzony dnia ……….……………</w:t>
      </w:r>
    </w:p>
    <w:bookmarkEnd w:id="0"/>
    <w:p w14:paraId="3C5BE1C2" w14:textId="77777777" w:rsidR="00EB2A55" w:rsidRPr="007820D3" w:rsidRDefault="00EB2A55" w:rsidP="00EB2A55">
      <w:pPr>
        <w:suppressAutoHyphens/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BF09D54" w14:textId="77777777" w:rsidR="00FF354C" w:rsidRPr="007820D3" w:rsidRDefault="00FF354C" w:rsidP="004564F2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8D06ECA" w14:textId="77777777" w:rsidR="004564F2" w:rsidRPr="007820D3" w:rsidRDefault="004564F2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F371BF6" w14:textId="77777777" w:rsidR="004564F2" w:rsidRPr="007820D3" w:rsidRDefault="004564F2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038B1BE" w14:textId="77777777" w:rsidR="004564F2" w:rsidRPr="007820D3" w:rsidRDefault="004564F2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A0785CA" w14:textId="77777777" w:rsidR="004564F2" w:rsidRPr="007820D3" w:rsidRDefault="004564F2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DA45FF7" w14:textId="77777777" w:rsidR="004564F2" w:rsidRPr="007820D3" w:rsidRDefault="004564F2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60256D0" w14:textId="77777777" w:rsidR="004564F2" w:rsidRPr="007820D3" w:rsidRDefault="004564F2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2C92B92" w14:textId="77777777" w:rsidR="004564F2" w:rsidRPr="007820D3" w:rsidRDefault="004564F2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A998138" w14:textId="77777777" w:rsidR="004564F2" w:rsidRPr="007820D3" w:rsidRDefault="004564F2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DFEFA83" w14:textId="77777777" w:rsidR="004564F2" w:rsidRPr="007820D3" w:rsidRDefault="004564F2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9DD6423" w14:textId="77777777" w:rsidR="004564F2" w:rsidRPr="007820D3" w:rsidRDefault="004564F2" w:rsidP="00EB2A55">
      <w:pPr>
        <w:suppressAutoHyphens/>
        <w:spacing w:before="120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D573F72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7729E31C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1CFA9C30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5546B062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13E97C5E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7F54D0AD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73D67554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05601AB8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52EDBA6B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22706433" w14:textId="77777777" w:rsidR="004564F2" w:rsidRDefault="004564F2" w:rsidP="00C56AD0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sectPr w:rsidR="004564F2" w:rsidSect="000F7B6A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6AACE" w14:textId="77777777" w:rsidR="004609AA" w:rsidRDefault="004609AA" w:rsidP="00165876">
      <w:pPr>
        <w:spacing w:after="0" w:line="240" w:lineRule="auto"/>
      </w:pPr>
      <w:r>
        <w:separator/>
      </w:r>
    </w:p>
  </w:endnote>
  <w:endnote w:type="continuationSeparator" w:id="0">
    <w:p w14:paraId="3466FEE0" w14:textId="77777777" w:rsidR="004609AA" w:rsidRDefault="004609AA" w:rsidP="00165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 (OTF)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eorgia (OTF) 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WF">
    <w:charset w:val="EE"/>
    <w:family w:val="auto"/>
    <w:pitch w:val="variable"/>
    <w:sig w:usb0="A00002AF" w:usb1="4000205B" w:usb2="00000000" w:usb3="00000000" w:csb0="0000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0539007"/>
      <w:docPartObj>
        <w:docPartGallery w:val="Page Numbers (Bottom of Page)"/>
        <w:docPartUnique/>
      </w:docPartObj>
    </w:sdtPr>
    <w:sdtEndPr/>
    <w:sdtContent>
      <w:p w14:paraId="4E162371" w14:textId="77777777" w:rsidR="00530A33" w:rsidRDefault="00530A3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D68F5">
          <w:rPr>
            <w:noProof/>
          </w:rPr>
          <w:t>10</w:t>
        </w:r>
        <w:r>
          <w:fldChar w:fldCharType="end"/>
        </w:r>
      </w:p>
    </w:sdtContent>
  </w:sdt>
  <w:p w14:paraId="425A8057" w14:textId="77777777" w:rsidR="00530A33" w:rsidRDefault="00530A3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AC508" w14:textId="77777777" w:rsidR="004609AA" w:rsidRDefault="004609AA" w:rsidP="00165876">
      <w:pPr>
        <w:spacing w:after="0" w:line="240" w:lineRule="auto"/>
      </w:pPr>
      <w:r>
        <w:separator/>
      </w:r>
    </w:p>
  </w:footnote>
  <w:footnote w:type="continuationSeparator" w:id="0">
    <w:p w14:paraId="551FDDD0" w14:textId="77777777" w:rsidR="004609AA" w:rsidRDefault="004609AA" w:rsidP="001658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FA1DDC3"/>
    <w:multiLevelType w:val="multilevel"/>
    <w:tmpl w:val="FD7051CC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D728304"/>
    <w:multiLevelType w:val="multilevel"/>
    <w:tmpl w:val="74F4356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068BBD3"/>
    <w:multiLevelType w:val="multilevel"/>
    <w:tmpl w:val="B5BA3D80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FE35425"/>
    <w:multiLevelType w:val="multilevel"/>
    <w:tmpl w:val="24DA4B7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4DA4D28"/>
    <w:multiLevelType w:val="hybridMultilevel"/>
    <w:tmpl w:val="9DC883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F60370"/>
    <w:multiLevelType w:val="hybridMultilevel"/>
    <w:tmpl w:val="20E0A8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6048CF"/>
    <w:multiLevelType w:val="hybridMultilevel"/>
    <w:tmpl w:val="FC18C4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221D81"/>
    <w:multiLevelType w:val="hybridMultilevel"/>
    <w:tmpl w:val="3C54B046"/>
    <w:lvl w:ilvl="0" w:tplc="2788EF1C">
      <w:start w:val="1"/>
      <w:numFmt w:val="decimal"/>
      <w:lvlText w:val="%1)"/>
      <w:lvlJc w:val="righ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4D79EB"/>
    <w:multiLevelType w:val="hybridMultilevel"/>
    <w:tmpl w:val="E3D852C6"/>
    <w:lvl w:ilvl="0" w:tplc="E05E2FC6">
      <w:start w:val="1"/>
      <w:numFmt w:val="decimal"/>
      <w:lvlText w:val="%1)"/>
      <w:lvlJc w:val="right"/>
      <w:pPr>
        <w:ind w:left="720" w:hanging="360"/>
      </w:pPr>
      <w:rPr>
        <w:rFonts w:ascii="Times New Roman" w:eastAsia="Times New Roman" w:hAnsi="Times New Roman" w:cs="Times New Roman" w:hint="default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307CD9"/>
    <w:multiLevelType w:val="hybridMultilevel"/>
    <w:tmpl w:val="CEA072C6"/>
    <w:lvl w:ilvl="0" w:tplc="2788EF1C">
      <w:start w:val="1"/>
      <w:numFmt w:val="decimal"/>
      <w:lvlText w:val="%1)"/>
      <w:lvlJc w:val="righ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F07EF0"/>
    <w:multiLevelType w:val="hybridMultilevel"/>
    <w:tmpl w:val="0C3E2B82"/>
    <w:lvl w:ilvl="0" w:tplc="2788EF1C">
      <w:start w:val="1"/>
      <w:numFmt w:val="decimal"/>
      <w:lvlText w:val="%1)"/>
      <w:lvlJc w:val="right"/>
      <w:pPr>
        <w:ind w:left="77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1" w15:restartNumberingAfterBreak="0">
    <w:nsid w:val="1AC6587C"/>
    <w:multiLevelType w:val="hybridMultilevel"/>
    <w:tmpl w:val="9AF2AC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B703DA"/>
    <w:multiLevelType w:val="hybridMultilevel"/>
    <w:tmpl w:val="077456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EB2936"/>
    <w:multiLevelType w:val="hybridMultilevel"/>
    <w:tmpl w:val="CCB61C42"/>
    <w:lvl w:ilvl="0" w:tplc="9392BB8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F11EF1"/>
    <w:multiLevelType w:val="hybridMultilevel"/>
    <w:tmpl w:val="6A62D27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8D4312"/>
    <w:multiLevelType w:val="hybridMultilevel"/>
    <w:tmpl w:val="7BC4883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980C7E"/>
    <w:multiLevelType w:val="hybridMultilevel"/>
    <w:tmpl w:val="D9F41042"/>
    <w:lvl w:ilvl="0" w:tplc="D08E530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D28CA"/>
    <w:multiLevelType w:val="hybridMultilevel"/>
    <w:tmpl w:val="309EA5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F94409"/>
    <w:multiLevelType w:val="hybridMultilevel"/>
    <w:tmpl w:val="82E03D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064848"/>
    <w:multiLevelType w:val="hybridMultilevel"/>
    <w:tmpl w:val="5A863EFE"/>
    <w:lvl w:ilvl="0" w:tplc="2788EF1C">
      <w:start w:val="1"/>
      <w:numFmt w:val="decimal"/>
      <w:lvlText w:val="%1)"/>
      <w:lvlJc w:val="right"/>
      <w:pPr>
        <w:ind w:left="108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FED4BCA"/>
    <w:multiLevelType w:val="multilevel"/>
    <w:tmpl w:val="CA6AFE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12C31F0"/>
    <w:multiLevelType w:val="hybridMultilevel"/>
    <w:tmpl w:val="F3E2D4C4"/>
    <w:lvl w:ilvl="0" w:tplc="DB6A089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721CC"/>
    <w:multiLevelType w:val="hybridMultilevel"/>
    <w:tmpl w:val="A0BCE62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DD070F"/>
    <w:multiLevelType w:val="hybridMultilevel"/>
    <w:tmpl w:val="40C2B8D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7E05F0"/>
    <w:multiLevelType w:val="hybridMultilevel"/>
    <w:tmpl w:val="7EEA5F9C"/>
    <w:lvl w:ilvl="0" w:tplc="3992FB2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3879ED"/>
    <w:multiLevelType w:val="hybridMultilevel"/>
    <w:tmpl w:val="73F88ADE"/>
    <w:lvl w:ilvl="0" w:tplc="D0F4BD3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290F1B"/>
    <w:multiLevelType w:val="hybridMultilevel"/>
    <w:tmpl w:val="5AB412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2E3E56"/>
    <w:multiLevelType w:val="hybridMultilevel"/>
    <w:tmpl w:val="5F2809F4"/>
    <w:lvl w:ilvl="0" w:tplc="1AA0B2BE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C90CED"/>
    <w:multiLevelType w:val="hybridMultilevel"/>
    <w:tmpl w:val="ABE02384"/>
    <w:lvl w:ilvl="0" w:tplc="3C32AF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9" w15:restartNumberingAfterBreak="0">
    <w:nsid w:val="4E8A539A"/>
    <w:multiLevelType w:val="hybridMultilevel"/>
    <w:tmpl w:val="0AC68B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E560E1"/>
    <w:multiLevelType w:val="hybridMultilevel"/>
    <w:tmpl w:val="F19A69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2C2C50"/>
    <w:multiLevelType w:val="hybridMultilevel"/>
    <w:tmpl w:val="46A20542"/>
    <w:lvl w:ilvl="0" w:tplc="B59A46D2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4D9CB832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9292C7C"/>
    <w:multiLevelType w:val="multilevel"/>
    <w:tmpl w:val="C2E2D078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5F53424B"/>
    <w:multiLevelType w:val="hybridMultilevel"/>
    <w:tmpl w:val="9E768C12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5724882E">
      <w:start w:val="1"/>
      <w:numFmt w:val="decimal"/>
      <w:lvlText w:val="%3."/>
      <w:lvlJc w:val="left"/>
      <w:pPr>
        <w:ind w:left="2624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4" w15:restartNumberingAfterBreak="0">
    <w:nsid w:val="65844AD0"/>
    <w:multiLevelType w:val="hybridMultilevel"/>
    <w:tmpl w:val="C2B2C5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722037"/>
    <w:multiLevelType w:val="hybridMultilevel"/>
    <w:tmpl w:val="7A8AA43A"/>
    <w:lvl w:ilvl="0" w:tplc="D08E530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44056"/>
    <w:multiLevelType w:val="hybridMultilevel"/>
    <w:tmpl w:val="51743EE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942FFB"/>
    <w:multiLevelType w:val="hybridMultilevel"/>
    <w:tmpl w:val="E056F262"/>
    <w:lvl w:ilvl="0" w:tplc="2788EF1C">
      <w:start w:val="1"/>
      <w:numFmt w:val="decimal"/>
      <w:lvlText w:val="%1)"/>
      <w:lvlJc w:val="right"/>
      <w:pPr>
        <w:ind w:left="120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8" w15:restartNumberingAfterBreak="0">
    <w:nsid w:val="700C4A19"/>
    <w:multiLevelType w:val="hybridMultilevel"/>
    <w:tmpl w:val="C6949BA0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9" w15:restartNumberingAfterBreak="0">
    <w:nsid w:val="72C965B0"/>
    <w:multiLevelType w:val="hybridMultilevel"/>
    <w:tmpl w:val="A04E47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F4082C"/>
    <w:multiLevelType w:val="hybridMultilevel"/>
    <w:tmpl w:val="8E3AB6EE"/>
    <w:lvl w:ilvl="0" w:tplc="04150011">
      <w:start w:val="1"/>
      <w:numFmt w:val="decimal"/>
      <w:lvlText w:val="%1)"/>
      <w:lvlJc w:val="left"/>
      <w:pPr>
        <w:tabs>
          <w:tab w:val="num" w:pos="772"/>
        </w:tabs>
        <w:ind w:left="2201" w:hanging="357"/>
      </w:pPr>
      <w:rPr>
        <w:rFonts w:hint="default"/>
        <w:color w:val="auto"/>
      </w:rPr>
    </w:lvl>
    <w:lvl w:ilvl="1" w:tplc="0A664CC2">
      <w:start w:val="4"/>
      <w:numFmt w:val="decimal"/>
      <w:lvlText w:val="%2."/>
      <w:lvlJc w:val="left"/>
      <w:pPr>
        <w:tabs>
          <w:tab w:val="num" w:pos="1789"/>
        </w:tabs>
        <w:ind w:left="1789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5000F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5000F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41" w15:restartNumberingAfterBreak="0">
    <w:nsid w:val="76766251"/>
    <w:multiLevelType w:val="hybridMultilevel"/>
    <w:tmpl w:val="29A04B0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9CD76FC"/>
    <w:multiLevelType w:val="hybridMultilevel"/>
    <w:tmpl w:val="099282AC"/>
    <w:lvl w:ilvl="0" w:tplc="2788EF1C">
      <w:start w:val="1"/>
      <w:numFmt w:val="decimal"/>
      <w:lvlText w:val="%1)"/>
      <w:lvlJc w:val="right"/>
      <w:pPr>
        <w:ind w:left="100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3" w15:restartNumberingAfterBreak="0">
    <w:nsid w:val="7E961614"/>
    <w:multiLevelType w:val="hybridMultilevel"/>
    <w:tmpl w:val="5D08780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51CA2B7E">
      <w:start w:val="1"/>
      <w:numFmt w:val="decimal"/>
      <w:lvlText w:val="%2."/>
      <w:lvlJc w:val="left"/>
      <w:pPr>
        <w:ind w:left="2148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40"/>
  </w:num>
  <w:num w:numId="2">
    <w:abstractNumId w:val="31"/>
  </w:num>
  <w:num w:numId="3">
    <w:abstractNumId w:val="23"/>
  </w:num>
  <w:num w:numId="4">
    <w:abstractNumId w:val="27"/>
  </w:num>
  <w:num w:numId="5">
    <w:abstractNumId w:val="13"/>
  </w:num>
  <w:num w:numId="6">
    <w:abstractNumId w:val="7"/>
  </w:num>
  <w:num w:numId="7">
    <w:abstractNumId w:val="42"/>
  </w:num>
  <w:num w:numId="8">
    <w:abstractNumId w:val="9"/>
  </w:num>
  <w:num w:numId="9">
    <w:abstractNumId w:val="19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7"/>
  </w:num>
  <w:num w:numId="12">
    <w:abstractNumId w:val="10"/>
  </w:num>
  <w:num w:numId="13">
    <w:abstractNumId w:val="8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6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7">
    <w:abstractNumId w:val="3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8">
    <w:abstractNumId w:val="17"/>
  </w:num>
  <w:num w:numId="19">
    <w:abstractNumId w:val="20"/>
  </w:num>
  <w:num w:numId="20">
    <w:abstractNumId w:val="21"/>
  </w:num>
  <w:num w:numId="21">
    <w:abstractNumId w:val="30"/>
  </w:num>
  <w:num w:numId="22">
    <w:abstractNumId w:val="34"/>
  </w:num>
  <w:num w:numId="23">
    <w:abstractNumId w:val="15"/>
  </w:num>
  <w:num w:numId="24">
    <w:abstractNumId w:val="6"/>
  </w:num>
  <w:num w:numId="25">
    <w:abstractNumId w:val="12"/>
  </w:num>
  <w:num w:numId="26">
    <w:abstractNumId w:val="14"/>
  </w:num>
  <w:num w:numId="27">
    <w:abstractNumId w:val="35"/>
  </w:num>
  <w:num w:numId="28">
    <w:abstractNumId w:val="16"/>
  </w:num>
  <w:num w:numId="29">
    <w:abstractNumId w:val="24"/>
  </w:num>
  <w:num w:numId="30">
    <w:abstractNumId w:val="43"/>
  </w:num>
  <w:num w:numId="31">
    <w:abstractNumId w:val="18"/>
  </w:num>
  <w:num w:numId="32">
    <w:abstractNumId w:val="26"/>
  </w:num>
  <w:num w:numId="33">
    <w:abstractNumId w:val="38"/>
  </w:num>
  <w:num w:numId="34">
    <w:abstractNumId w:val="28"/>
  </w:num>
  <w:num w:numId="35">
    <w:abstractNumId w:val="25"/>
  </w:num>
  <w:num w:numId="36">
    <w:abstractNumId w:val="33"/>
  </w:num>
  <w:num w:numId="37">
    <w:abstractNumId w:val="39"/>
  </w:num>
  <w:num w:numId="38">
    <w:abstractNumId w:val="4"/>
  </w:num>
  <w:num w:numId="39">
    <w:abstractNumId w:val="5"/>
  </w:num>
  <w:num w:numId="40">
    <w:abstractNumId w:val="29"/>
  </w:num>
  <w:num w:numId="41">
    <w:abstractNumId w:val="36"/>
  </w:num>
  <w:num w:numId="42">
    <w:abstractNumId w:val="41"/>
  </w:num>
  <w:num w:numId="43">
    <w:abstractNumId w:val="11"/>
  </w:num>
  <w:num w:numId="44">
    <w:abstractNumId w:val="2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836A0"/>
    <w:rsid w:val="000072D2"/>
    <w:rsid w:val="00017738"/>
    <w:rsid w:val="000209CC"/>
    <w:rsid w:val="00023995"/>
    <w:rsid w:val="00036C61"/>
    <w:rsid w:val="00043880"/>
    <w:rsid w:val="00045CD3"/>
    <w:rsid w:val="000476A2"/>
    <w:rsid w:val="000476B6"/>
    <w:rsid w:val="00062428"/>
    <w:rsid w:val="00071858"/>
    <w:rsid w:val="00077B22"/>
    <w:rsid w:val="00093E02"/>
    <w:rsid w:val="000A6757"/>
    <w:rsid w:val="000B2B5F"/>
    <w:rsid w:val="000C139E"/>
    <w:rsid w:val="000C6E12"/>
    <w:rsid w:val="000D0CCD"/>
    <w:rsid w:val="000F4F05"/>
    <w:rsid w:val="000F7B6A"/>
    <w:rsid w:val="0010122C"/>
    <w:rsid w:val="001138F7"/>
    <w:rsid w:val="0012784B"/>
    <w:rsid w:val="00136206"/>
    <w:rsid w:val="0014287C"/>
    <w:rsid w:val="001457E9"/>
    <w:rsid w:val="00147C3C"/>
    <w:rsid w:val="0015718A"/>
    <w:rsid w:val="001577C3"/>
    <w:rsid w:val="001620F8"/>
    <w:rsid w:val="00162DF2"/>
    <w:rsid w:val="00165876"/>
    <w:rsid w:val="00167BDD"/>
    <w:rsid w:val="0017028C"/>
    <w:rsid w:val="001710F1"/>
    <w:rsid w:val="001912EF"/>
    <w:rsid w:val="001A5D0D"/>
    <w:rsid w:val="001B64DB"/>
    <w:rsid w:val="001B661E"/>
    <w:rsid w:val="001C2A0A"/>
    <w:rsid w:val="001C383A"/>
    <w:rsid w:val="001D6AE4"/>
    <w:rsid w:val="001F1725"/>
    <w:rsid w:val="001F4C1D"/>
    <w:rsid w:val="002007D8"/>
    <w:rsid w:val="00207FF0"/>
    <w:rsid w:val="0021103F"/>
    <w:rsid w:val="0021568F"/>
    <w:rsid w:val="00215A97"/>
    <w:rsid w:val="00224109"/>
    <w:rsid w:val="0024284B"/>
    <w:rsid w:val="002455FF"/>
    <w:rsid w:val="0025001A"/>
    <w:rsid w:val="00265E84"/>
    <w:rsid w:val="002700B7"/>
    <w:rsid w:val="00270A1E"/>
    <w:rsid w:val="00282824"/>
    <w:rsid w:val="0028569C"/>
    <w:rsid w:val="002872DB"/>
    <w:rsid w:val="002927A2"/>
    <w:rsid w:val="002930C9"/>
    <w:rsid w:val="00297C14"/>
    <w:rsid w:val="002A3172"/>
    <w:rsid w:val="002B3948"/>
    <w:rsid w:val="002C2C5E"/>
    <w:rsid w:val="002C7F73"/>
    <w:rsid w:val="002D2E74"/>
    <w:rsid w:val="002D6675"/>
    <w:rsid w:val="002D68F5"/>
    <w:rsid w:val="002F1530"/>
    <w:rsid w:val="002F5B81"/>
    <w:rsid w:val="00300004"/>
    <w:rsid w:val="0030129F"/>
    <w:rsid w:val="003023DF"/>
    <w:rsid w:val="00305F8A"/>
    <w:rsid w:val="00307869"/>
    <w:rsid w:val="00317D77"/>
    <w:rsid w:val="00325C65"/>
    <w:rsid w:val="00334100"/>
    <w:rsid w:val="00350DFF"/>
    <w:rsid w:val="00351F6A"/>
    <w:rsid w:val="00351F76"/>
    <w:rsid w:val="00375DAE"/>
    <w:rsid w:val="00377ED5"/>
    <w:rsid w:val="003918DB"/>
    <w:rsid w:val="00394602"/>
    <w:rsid w:val="00394790"/>
    <w:rsid w:val="003B235E"/>
    <w:rsid w:val="003B7E5D"/>
    <w:rsid w:val="003C10EE"/>
    <w:rsid w:val="003C4323"/>
    <w:rsid w:val="003C4C48"/>
    <w:rsid w:val="003D6A52"/>
    <w:rsid w:val="003E617E"/>
    <w:rsid w:val="003F202C"/>
    <w:rsid w:val="00406880"/>
    <w:rsid w:val="00410AC6"/>
    <w:rsid w:val="00426FBE"/>
    <w:rsid w:val="004438A1"/>
    <w:rsid w:val="00447958"/>
    <w:rsid w:val="004508AA"/>
    <w:rsid w:val="004564F2"/>
    <w:rsid w:val="0046035E"/>
    <w:rsid w:val="004609AA"/>
    <w:rsid w:val="00461AB8"/>
    <w:rsid w:val="00462EAC"/>
    <w:rsid w:val="004747AB"/>
    <w:rsid w:val="004836A0"/>
    <w:rsid w:val="00487F5D"/>
    <w:rsid w:val="004A65B0"/>
    <w:rsid w:val="004B6BFD"/>
    <w:rsid w:val="004B7063"/>
    <w:rsid w:val="004C0C31"/>
    <w:rsid w:val="004D6832"/>
    <w:rsid w:val="004E3F22"/>
    <w:rsid w:val="004E496F"/>
    <w:rsid w:val="004E6711"/>
    <w:rsid w:val="004F1C5B"/>
    <w:rsid w:val="004F3F0D"/>
    <w:rsid w:val="004F5342"/>
    <w:rsid w:val="00501F89"/>
    <w:rsid w:val="00504337"/>
    <w:rsid w:val="00504942"/>
    <w:rsid w:val="005107BD"/>
    <w:rsid w:val="005115B3"/>
    <w:rsid w:val="00512C82"/>
    <w:rsid w:val="00517196"/>
    <w:rsid w:val="005227A0"/>
    <w:rsid w:val="00530A33"/>
    <w:rsid w:val="00530D8F"/>
    <w:rsid w:val="00532E03"/>
    <w:rsid w:val="00536E3B"/>
    <w:rsid w:val="00570224"/>
    <w:rsid w:val="00581057"/>
    <w:rsid w:val="00581D9A"/>
    <w:rsid w:val="00593717"/>
    <w:rsid w:val="005A420C"/>
    <w:rsid w:val="005A58C2"/>
    <w:rsid w:val="005A5CE9"/>
    <w:rsid w:val="005B159D"/>
    <w:rsid w:val="005B4130"/>
    <w:rsid w:val="005D0624"/>
    <w:rsid w:val="005D2DB7"/>
    <w:rsid w:val="005E44E8"/>
    <w:rsid w:val="0060507E"/>
    <w:rsid w:val="0060513E"/>
    <w:rsid w:val="006064EF"/>
    <w:rsid w:val="00624738"/>
    <w:rsid w:val="006365DA"/>
    <w:rsid w:val="0064105A"/>
    <w:rsid w:val="006448E7"/>
    <w:rsid w:val="0065180C"/>
    <w:rsid w:val="006558C3"/>
    <w:rsid w:val="00656B9D"/>
    <w:rsid w:val="00661D09"/>
    <w:rsid w:val="006756A2"/>
    <w:rsid w:val="00675F2D"/>
    <w:rsid w:val="006831EA"/>
    <w:rsid w:val="006845D2"/>
    <w:rsid w:val="00685667"/>
    <w:rsid w:val="00692F57"/>
    <w:rsid w:val="006A73A0"/>
    <w:rsid w:val="006B341B"/>
    <w:rsid w:val="006C0A07"/>
    <w:rsid w:val="006C430B"/>
    <w:rsid w:val="006D77DC"/>
    <w:rsid w:val="006E2A62"/>
    <w:rsid w:val="006F2247"/>
    <w:rsid w:val="006F22E9"/>
    <w:rsid w:val="00701623"/>
    <w:rsid w:val="00715E64"/>
    <w:rsid w:val="00723A08"/>
    <w:rsid w:val="007428D5"/>
    <w:rsid w:val="00753BFB"/>
    <w:rsid w:val="007606BC"/>
    <w:rsid w:val="007611F6"/>
    <w:rsid w:val="0078131A"/>
    <w:rsid w:val="007820D3"/>
    <w:rsid w:val="007836BE"/>
    <w:rsid w:val="00786CD2"/>
    <w:rsid w:val="007A5425"/>
    <w:rsid w:val="007A5E1E"/>
    <w:rsid w:val="007B3142"/>
    <w:rsid w:val="007C3522"/>
    <w:rsid w:val="007C5066"/>
    <w:rsid w:val="007C5E6E"/>
    <w:rsid w:val="007C6CA5"/>
    <w:rsid w:val="007C7789"/>
    <w:rsid w:val="007D0D2B"/>
    <w:rsid w:val="007D539F"/>
    <w:rsid w:val="007E32BE"/>
    <w:rsid w:val="007E7031"/>
    <w:rsid w:val="00803659"/>
    <w:rsid w:val="008045EB"/>
    <w:rsid w:val="00810834"/>
    <w:rsid w:val="00813D8C"/>
    <w:rsid w:val="00823E0F"/>
    <w:rsid w:val="0083008E"/>
    <w:rsid w:val="00836907"/>
    <w:rsid w:val="00850D51"/>
    <w:rsid w:val="00852D3E"/>
    <w:rsid w:val="00883FF7"/>
    <w:rsid w:val="0088473B"/>
    <w:rsid w:val="0089007C"/>
    <w:rsid w:val="0089648F"/>
    <w:rsid w:val="008A4700"/>
    <w:rsid w:val="008B1A25"/>
    <w:rsid w:val="008B5A14"/>
    <w:rsid w:val="008B72F3"/>
    <w:rsid w:val="008D112B"/>
    <w:rsid w:val="008E0B85"/>
    <w:rsid w:val="008E199F"/>
    <w:rsid w:val="008F427D"/>
    <w:rsid w:val="008F4372"/>
    <w:rsid w:val="00901BC4"/>
    <w:rsid w:val="0091088D"/>
    <w:rsid w:val="00916233"/>
    <w:rsid w:val="00922AF4"/>
    <w:rsid w:val="0093093B"/>
    <w:rsid w:val="009376C8"/>
    <w:rsid w:val="00940F3C"/>
    <w:rsid w:val="00942D9E"/>
    <w:rsid w:val="0094352C"/>
    <w:rsid w:val="00950205"/>
    <w:rsid w:val="00953123"/>
    <w:rsid w:val="00961333"/>
    <w:rsid w:val="009704FE"/>
    <w:rsid w:val="00976483"/>
    <w:rsid w:val="009770D3"/>
    <w:rsid w:val="0098324B"/>
    <w:rsid w:val="00993213"/>
    <w:rsid w:val="0099652C"/>
    <w:rsid w:val="009A203A"/>
    <w:rsid w:val="009A6041"/>
    <w:rsid w:val="009A71D5"/>
    <w:rsid w:val="009B6C5F"/>
    <w:rsid w:val="009C093F"/>
    <w:rsid w:val="009C5A81"/>
    <w:rsid w:val="009D0DD5"/>
    <w:rsid w:val="009F391C"/>
    <w:rsid w:val="009F5639"/>
    <w:rsid w:val="00A0380C"/>
    <w:rsid w:val="00A11A29"/>
    <w:rsid w:val="00A122D5"/>
    <w:rsid w:val="00A22684"/>
    <w:rsid w:val="00A22EEB"/>
    <w:rsid w:val="00A375D4"/>
    <w:rsid w:val="00A44208"/>
    <w:rsid w:val="00A4549D"/>
    <w:rsid w:val="00A4770F"/>
    <w:rsid w:val="00A47C2A"/>
    <w:rsid w:val="00A50BCA"/>
    <w:rsid w:val="00A53AC3"/>
    <w:rsid w:val="00A546BD"/>
    <w:rsid w:val="00A6567E"/>
    <w:rsid w:val="00A66E32"/>
    <w:rsid w:val="00A7301C"/>
    <w:rsid w:val="00A76342"/>
    <w:rsid w:val="00A93B8E"/>
    <w:rsid w:val="00AA028C"/>
    <w:rsid w:val="00AA0C49"/>
    <w:rsid w:val="00AA4980"/>
    <w:rsid w:val="00AB4A5A"/>
    <w:rsid w:val="00AC2D60"/>
    <w:rsid w:val="00AE3CCE"/>
    <w:rsid w:val="00B04FCB"/>
    <w:rsid w:val="00B0729C"/>
    <w:rsid w:val="00B109D0"/>
    <w:rsid w:val="00B116FD"/>
    <w:rsid w:val="00B22F8D"/>
    <w:rsid w:val="00B338DD"/>
    <w:rsid w:val="00B368A4"/>
    <w:rsid w:val="00B40CE4"/>
    <w:rsid w:val="00B46BFC"/>
    <w:rsid w:val="00B5322D"/>
    <w:rsid w:val="00B53784"/>
    <w:rsid w:val="00B53CA8"/>
    <w:rsid w:val="00B55CA9"/>
    <w:rsid w:val="00B56B80"/>
    <w:rsid w:val="00B64140"/>
    <w:rsid w:val="00B718DB"/>
    <w:rsid w:val="00B81601"/>
    <w:rsid w:val="00B8494B"/>
    <w:rsid w:val="00B86FA6"/>
    <w:rsid w:val="00B90FB2"/>
    <w:rsid w:val="00B95220"/>
    <w:rsid w:val="00B960C3"/>
    <w:rsid w:val="00B96443"/>
    <w:rsid w:val="00B965B6"/>
    <w:rsid w:val="00BA7D96"/>
    <w:rsid w:val="00BB0938"/>
    <w:rsid w:val="00BB7BBC"/>
    <w:rsid w:val="00BC45CF"/>
    <w:rsid w:val="00BD1C7A"/>
    <w:rsid w:val="00BD3669"/>
    <w:rsid w:val="00BF53E7"/>
    <w:rsid w:val="00BF6C12"/>
    <w:rsid w:val="00C043EC"/>
    <w:rsid w:val="00C04F4F"/>
    <w:rsid w:val="00C058F9"/>
    <w:rsid w:val="00C1253B"/>
    <w:rsid w:val="00C15D5A"/>
    <w:rsid w:val="00C2754B"/>
    <w:rsid w:val="00C3623E"/>
    <w:rsid w:val="00C3767F"/>
    <w:rsid w:val="00C43759"/>
    <w:rsid w:val="00C454CA"/>
    <w:rsid w:val="00C5271E"/>
    <w:rsid w:val="00C549C6"/>
    <w:rsid w:val="00C54A63"/>
    <w:rsid w:val="00C56AD0"/>
    <w:rsid w:val="00C7481B"/>
    <w:rsid w:val="00C911DD"/>
    <w:rsid w:val="00C92431"/>
    <w:rsid w:val="00C94312"/>
    <w:rsid w:val="00CA2D4B"/>
    <w:rsid w:val="00CE339C"/>
    <w:rsid w:val="00CF2858"/>
    <w:rsid w:val="00CF7B0D"/>
    <w:rsid w:val="00D00B4B"/>
    <w:rsid w:val="00D11837"/>
    <w:rsid w:val="00D207CE"/>
    <w:rsid w:val="00D26177"/>
    <w:rsid w:val="00D318B1"/>
    <w:rsid w:val="00D34EAC"/>
    <w:rsid w:val="00D42BAF"/>
    <w:rsid w:val="00D42DF5"/>
    <w:rsid w:val="00D442A8"/>
    <w:rsid w:val="00D50FD4"/>
    <w:rsid w:val="00D56319"/>
    <w:rsid w:val="00D66520"/>
    <w:rsid w:val="00D722D4"/>
    <w:rsid w:val="00D732E9"/>
    <w:rsid w:val="00D77952"/>
    <w:rsid w:val="00D81BB2"/>
    <w:rsid w:val="00D90CE5"/>
    <w:rsid w:val="00DA3317"/>
    <w:rsid w:val="00DA7BE5"/>
    <w:rsid w:val="00DB0AA3"/>
    <w:rsid w:val="00DB6AE0"/>
    <w:rsid w:val="00DC4CA6"/>
    <w:rsid w:val="00DE3AD8"/>
    <w:rsid w:val="00DE668C"/>
    <w:rsid w:val="00DF0446"/>
    <w:rsid w:val="00DF4159"/>
    <w:rsid w:val="00DF4292"/>
    <w:rsid w:val="00E002B8"/>
    <w:rsid w:val="00E03044"/>
    <w:rsid w:val="00E06BD5"/>
    <w:rsid w:val="00E15901"/>
    <w:rsid w:val="00E2127C"/>
    <w:rsid w:val="00E27882"/>
    <w:rsid w:val="00E328AC"/>
    <w:rsid w:val="00E43AC2"/>
    <w:rsid w:val="00E55ABD"/>
    <w:rsid w:val="00E733F7"/>
    <w:rsid w:val="00E7420E"/>
    <w:rsid w:val="00E76389"/>
    <w:rsid w:val="00E91EA0"/>
    <w:rsid w:val="00E93835"/>
    <w:rsid w:val="00EA15DB"/>
    <w:rsid w:val="00EB2A55"/>
    <w:rsid w:val="00ED1F09"/>
    <w:rsid w:val="00F14D46"/>
    <w:rsid w:val="00F427BE"/>
    <w:rsid w:val="00F577DA"/>
    <w:rsid w:val="00F62AB3"/>
    <w:rsid w:val="00F64EF4"/>
    <w:rsid w:val="00F75DCE"/>
    <w:rsid w:val="00F75EAD"/>
    <w:rsid w:val="00F830C8"/>
    <w:rsid w:val="00F8364B"/>
    <w:rsid w:val="00F91E1C"/>
    <w:rsid w:val="00F96078"/>
    <w:rsid w:val="00F97DD0"/>
    <w:rsid w:val="00FA144E"/>
    <w:rsid w:val="00FA6554"/>
    <w:rsid w:val="00FB71DF"/>
    <w:rsid w:val="00FC7E21"/>
    <w:rsid w:val="00FD59DD"/>
    <w:rsid w:val="00FE50B0"/>
    <w:rsid w:val="00FE6719"/>
    <w:rsid w:val="00FF354C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B5201B"/>
  <w15:docId w15:val="{52313FF2-40C7-4C2B-A9EB-7FA5A22C2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DA7BE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836A0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658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65876"/>
    <w:rPr>
      <w:rFonts w:ascii="Tahoma" w:hAnsi="Tahoma" w:cs="Tahoma"/>
      <w:sz w:val="16"/>
      <w:szCs w:val="16"/>
    </w:rPr>
  </w:style>
  <w:style w:type="character" w:customStyle="1" w:styleId="Znakiprzypiswdolnych">
    <w:name w:val="Znaki przypisów dolnych"/>
    <w:basedOn w:val="Domylnaczcionkaakapitu"/>
    <w:rsid w:val="00165876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rsid w:val="00165876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65876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NBrdtext">
    <w:name w:val="• N Brödtext"/>
    <w:basedOn w:val="Normalny"/>
    <w:uiPriority w:val="99"/>
    <w:rsid w:val="00406880"/>
    <w:pPr>
      <w:tabs>
        <w:tab w:val="decimal" w:pos="2900"/>
        <w:tab w:val="decimal" w:pos="4540"/>
      </w:tabs>
      <w:suppressAutoHyphens/>
      <w:autoSpaceDE w:val="0"/>
      <w:autoSpaceDN w:val="0"/>
      <w:adjustRightInd w:val="0"/>
      <w:spacing w:after="0" w:line="240" w:lineRule="atLeast"/>
      <w:ind w:firstLine="283"/>
      <w:textAlignment w:val="center"/>
    </w:pPr>
    <w:rPr>
      <w:rFonts w:ascii="Georgia (OTF)" w:eastAsia="Calibri" w:hAnsi="Georgia (OTF)" w:cs="Georgia (OTF)"/>
      <w:color w:val="000000"/>
      <w:spacing w:val="1"/>
      <w:sz w:val="18"/>
      <w:szCs w:val="18"/>
      <w:lang w:val="sv-SE"/>
    </w:rPr>
  </w:style>
  <w:style w:type="character" w:customStyle="1" w:styleId="NURLswithintext">
    <w:name w:val="• N URLs within text"/>
    <w:uiPriority w:val="99"/>
    <w:rsid w:val="00406880"/>
    <w:rPr>
      <w:rFonts w:ascii="Georgia (OTF) Regular" w:hAnsi="Georgia (OTF) Regular" w:cs="Georgia (OTF) Regular"/>
      <w:color w:val="007296"/>
      <w:spacing w:val="1"/>
      <w:sz w:val="18"/>
      <w:szCs w:val="18"/>
      <w:vertAlign w:val="baseline"/>
    </w:rPr>
  </w:style>
  <w:style w:type="paragraph" w:customStyle="1" w:styleId="kryterium">
    <w:name w:val="kryterium"/>
    <w:basedOn w:val="NBrdtext"/>
    <w:uiPriority w:val="99"/>
    <w:rsid w:val="00406880"/>
    <w:pPr>
      <w:pBdr>
        <w:bottom w:val="single" w:sz="4" w:space="5" w:color="auto"/>
      </w:pBdr>
      <w:spacing w:line="320" w:lineRule="atLeast"/>
      <w:ind w:firstLine="0"/>
    </w:pPr>
    <w:rPr>
      <w:rFonts w:ascii="WWF" w:hAnsi="WWF" w:cs="WWF"/>
      <w:color w:val="AEC537"/>
      <w:spacing w:val="2"/>
      <w:sz w:val="30"/>
      <w:szCs w:val="30"/>
    </w:rPr>
  </w:style>
  <w:style w:type="paragraph" w:customStyle="1" w:styleId="text">
    <w:name w:val="text"/>
    <w:basedOn w:val="NBrdtext"/>
    <w:uiPriority w:val="99"/>
    <w:rsid w:val="00406880"/>
    <w:pPr>
      <w:ind w:firstLine="0"/>
    </w:pPr>
    <w:rPr>
      <w:rFonts w:ascii="Georgia" w:hAnsi="Georgia" w:cs="Georgia"/>
    </w:rPr>
  </w:style>
  <w:style w:type="table" w:styleId="Tabela-Siatka">
    <w:name w:val="Table Grid"/>
    <w:basedOn w:val="Standardowy"/>
    <w:uiPriority w:val="59"/>
    <w:rsid w:val="009B6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rsid w:val="00DA7BE5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przypisudolnego">
    <w:name w:val="footnote reference"/>
    <w:semiHidden/>
    <w:rsid w:val="00045CD3"/>
    <w:rPr>
      <w:vertAlign w:val="superscript"/>
    </w:rPr>
  </w:style>
  <w:style w:type="paragraph" w:styleId="Poprawka">
    <w:name w:val="Revision"/>
    <w:hidden/>
    <w:uiPriority w:val="99"/>
    <w:semiHidden/>
    <w:rsid w:val="00307869"/>
    <w:pPr>
      <w:spacing w:after="0" w:line="240" w:lineRule="auto"/>
    </w:pPr>
  </w:style>
  <w:style w:type="paragraph" w:styleId="Tekstpodstawowy">
    <w:name w:val="Body Text"/>
    <w:basedOn w:val="Normalny"/>
    <w:link w:val="TekstpodstawowyZnak"/>
    <w:qFormat/>
    <w:rsid w:val="00DA331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DA3317"/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5227A0"/>
    <w:pPr>
      <w:spacing w:before="36" w:after="36"/>
    </w:pPr>
  </w:style>
  <w:style w:type="paragraph" w:customStyle="1" w:styleId="FirstParagraph">
    <w:name w:val="First Paragraph"/>
    <w:basedOn w:val="Tekstpodstawowy"/>
    <w:next w:val="Tekstpodstawowy"/>
    <w:qFormat/>
    <w:rsid w:val="005227A0"/>
  </w:style>
  <w:style w:type="character" w:styleId="Odwoaniedokomentarza">
    <w:name w:val="annotation reference"/>
    <w:basedOn w:val="Domylnaczcionkaakapitu"/>
    <w:uiPriority w:val="99"/>
    <w:semiHidden/>
    <w:unhideWhenUsed/>
    <w:rsid w:val="009832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832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832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832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8324B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D42D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42DF5"/>
  </w:style>
  <w:style w:type="paragraph" w:styleId="Stopka">
    <w:name w:val="footer"/>
    <w:basedOn w:val="Normalny"/>
    <w:link w:val="StopkaZnak"/>
    <w:uiPriority w:val="99"/>
    <w:unhideWhenUsed/>
    <w:rsid w:val="00D42D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42DF5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36E3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36E3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36E3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78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53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9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03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cdr.gov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DA3B18-27D2-40B3-BDD9-3D5A500C8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4</Pages>
  <Words>2215</Words>
  <Characters>13290</Characters>
  <Application>Microsoft Office Word</Application>
  <DocSecurity>0</DocSecurity>
  <Lines>110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ward Matuszak</dc:creator>
  <cp:lastModifiedBy>LODR</cp:lastModifiedBy>
  <cp:revision>6</cp:revision>
  <cp:lastPrinted>2020-09-17T08:03:00Z</cp:lastPrinted>
  <dcterms:created xsi:type="dcterms:W3CDTF">2021-06-11T07:51:00Z</dcterms:created>
  <dcterms:modified xsi:type="dcterms:W3CDTF">2021-07-05T06:20:00Z</dcterms:modified>
</cp:coreProperties>
</file>